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50FC9" w:rsidRPr="008D01B2" w:rsidRDefault="00847382" w:rsidP="00A23E85">
      <w:pPr>
        <w:pStyle w:val="NoSpacing"/>
        <w:rPr>
          <w:rFonts w:ascii="Times New Roman" w:hAnsi="Times New Roman" w:cs="Times New Roman"/>
          <w:sz w:val="24"/>
          <w:szCs w:val="24"/>
        </w:rPr>
      </w:pPr>
      <w:r w:rsidRPr="008D01B2">
        <w:rPr>
          <w:rFonts w:ascii="Times New Roman" w:hAnsi="Times New Roman" w:cs="Times New Roman"/>
          <w:sz w:val="24"/>
          <w:szCs w:val="24"/>
        </w:rPr>
        <w:t>Anthony P. Salvatore</w:t>
      </w:r>
      <w:r w:rsidR="005E647F" w:rsidRPr="008D01B2">
        <w:rPr>
          <w:rFonts w:ascii="Times New Roman" w:hAnsi="Times New Roman" w:cs="Times New Roman"/>
          <w:sz w:val="24"/>
          <w:szCs w:val="24"/>
        </w:rPr>
        <w:t>, PhD, CCC-SLP</w:t>
      </w:r>
    </w:p>
    <w:p w:rsidR="005E647F" w:rsidRPr="008D01B2" w:rsidRDefault="00847382" w:rsidP="00A23E85">
      <w:pPr>
        <w:pStyle w:val="NoSpacing"/>
        <w:rPr>
          <w:rFonts w:ascii="Times New Roman" w:hAnsi="Times New Roman" w:cs="Times New Roman"/>
          <w:sz w:val="24"/>
          <w:szCs w:val="24"/>
        </w:rPr>
      </w:pPr>
      <w:r w:rsidRPr="008D01B2">
        <w:rPr>
          <w:rFonts w:ascii="Times New Roman" w:hAnsi="Times New Roman" w:cs="Times New Roman"/>
          <w:sz w:val="24"/>
          <w:szCs w:val="24"/>
        </w:rPr>
        <w:t>Chair, Departm</w:t>
      </w:r>
      <w:r w:rsidR="005E647F" w:rsidRPr="008D01B2">
        <w:rPr>
          <w:rFonts w:ascii="Times New Roman" w:hAnsi="Times New Roman" w:cs="Times New Roman"/>
          <w:sz w:val="24"/>
          <w:szCs w:val="24"/>
        </w:rPr>
        <w:t>ent of Rehabilitation Sciences</w:t>
      </w:r>
    </w:p>
    <w:p w:rsidR="005E647F" w:rsidRPr="008D01B2" w:rsidRDefault="005E647F" w:rsidP="00A23E85">
      <w:pPr>
        <w:pStyle w:val="NoSpacing"/>
        <w:rPr>
          <w:rFonts w:ascii="Times New Roman" w:hAnsi="Times New Roman" w:cs="Times New Roman"/>
          <w:sz w:val="24"/>
          <w:szCs w:val="24"/>
        </w:rPr>
      </w:pPr>
      <w:r w:rsidRPr="008D01B2">
        <w:rPr>
          <w:rFonts w:ascii="Times New Roman" w:hAnsi="Times New Roman" w:cs="Times New Roman"/>
          <w:sz w:val="24"/>
          <w:szCs w:val="24"/>
        </w:rPr>
        <w:t xml:space="preserve">           </w:t>
      </w:r>
      <w:r w:rsidR="00847382" w:rsidRPr="008D01B2">
        <w:rPr>
          <w:rFonts w:ascii="Times New Roman" w:hAnsi="Times New Roman" w:cs="Times New Roman"/>
          <w:sz w:val="24"/>
          <w:szCs w:val="24"/>
        </w:rPr>
        <w:t xml:space="preserve"> Director, Speech Language Pathology Program</w:t>
      </w:r>
    </w:p>
    <w:p w:rsidR="00847382" w:rsidRPr="008D01B2" w:rsidRDefault="005E647F" w:rsidP="00A23E85">
      <w:pPr>
        <w:pStyle w:val="NoSpacing"/>
        <w:rPr>
          <w:rFonts w:ascii="Times New Roman" w:hAnsi="Times New Roman" w:cs="Times New Roman"/>
          <w:sz w:val="24"/>
          <w:szCs w:val="24"/>
        </w:rPr>
      </w:pPr>
      <w:r w:rsidRPr="008D01B2">
        <w:rPr>
          <w:rFonts w:ascii="Times New Roman" w:hAnsi="Times New Roman" w:cs="Times New Roman"/>
          <w:sz w:val="24"/>
          <w:szCs w:val="24"/>
        </w:rPr>
        <w:t xml:space="preserve">            Director,</w:t>
      </w:r>
      <w:r w:rsidR="004007F6" w:rsidRPr="008D01B2">
        <w:rPr>
          <w:rFonts w:ascii="Times New Roman" w:hAnsi="Times New Roman" w:cs="Times New Roman"/>
          <w:sz w:val="24"/>
          <w:szCs w:val="24"/>
        </w:rPr>
        <w:t xml:space="preserve"> </w:t>
      </w:r>
      <w:r w:rsidRPr="008D01B2">
        <w:rPr>
          <w:rFonts w:ascii="Times New Roman" w:hAnsi="Times New Roman" w:cs="Times New Roman"/>
          <w:sz w:val="24"/>
          <w:szCs w:val="24"/>
        </w:rPr>
        <w:t>Concussion Management Clinic</w:t>
      </w:r>
      <w:r w:rsidR="00847382" w:rsidRPr="008D01B2">
        <w:rPr>
          <w:rFonts w:ascii="Times New Roman" w:hAnsi="Times New Roman" w:cs="Times New Roman"/>
          <w:sz w:val="24"/>
          <w:szCs w:val="24"/>
        </w:rPr>
        <w:t xml:space="preserve"> </w:t>
      </w:r>
    </w:p>
    <w:p w:rsidR="004007F6" w:rsidRPr="008D01B2" w:rsidRDefault="00847382" w:rsidP="00A23E85">
      <w:pPr>
        <w:pStyle w:val="NoSpacing"/>
        <w:rPr>
          <w:rFonts w:ascii="Times New Roman" w:hAnsi="Times New Roman" w:cs="Times New Roman"/>
          <w:sz w:val="24"/>
          <w:szCs w:val="24"/>
        </w:rPr>
      </w:pPr>
      <w:r w:rsidRPr="008D01B2">
        <w:rPr>
          <w:rFonts w:ascii="Times New Roman" w:hAnsi="Times New Roman" w:cs="Times New Roman"/>
          <w:sz w:val="24"/>
          <w:szCs w:val="24"/>
        </w:rPr>
        <w:t xml:space="preserve">            Professor-Tenured, </w:t>
      </w:r>
    </w:p>
    <w:p w:rsidR="004007F6" w:rsidRPr="008D01B2" w:rsidRDefault="004007F6" w:rsidP="00A23E85">
      <w:pPr>
        <w:pStyle w:val="NoSpacing"/>
        <w:rPr>
          <w:rFonts w:ascii="Times New Roman" w:hAnsi="Times New Roman" w:cs="Times New Roman"/>
          <w:sz w:val="24"/>
          <w:szCs w:val="24"/>
        </w:rPr>
      </w:pPr>
      <w:r w:rsidRPr="008D01B2">
        <w:rPr>
          <w:rFonts w:ascii="Times New Roman" w:hAnsi="Times New Roman" w:cs="Times New Roman"/>
          <w:sz w:val="24"/>
          <w:szCs w:val="24"/>
        </w:rPr>
        <w:t xml:space="preserve">            Licensed Speech Language Pathologist-State of Texas</w:t>
      </w:r>
    </w:p>
    <w:p w:rsidR="004007F6" w:rsidRPr="008D01B2" w:rsidRDefault="004007F6" w:rsidP="00A23E85">
      <w:pPr>
        <w:pStyle w:val="NoSpacing"/>
        <w:rPr>
          <w:rFonts w:ascii="Times New Roman" w:hAnsi="Times New Roman" w:cs="Times New Roman"/>
          <w:sz w:val="24"/>
          <w:szCs w:val="24"/>
        </w:rPr>
      </w:pPr>
      <w:r w:rsidRPr="008D01B2">
        <w:rPr>
          <w:rFonts w:ascii="Times New Roman" w:hAnsi="Times New Roman" w:cs="Times New Roman"/>
          <w:sz w:val="24"/>
          <w:szCs w:val="24"/>
        </w:rPr>
        <w:t xml:space="preserve">            </w:t>
      </w:r>
      <w:r w:rsidR="00847382" w:rsidRPr="008D01B2">
        <w:rPr>
          <w:rFonts w:ascii="Times New Roman" w:hAnsi="Times New Roman" w:cs="Times New Roman"/>
          <w:sz w:val="24"/>
          <w:szCs w:val="24"/>
        </w:rPr>
        <w:t>Certificate of Clinical Competence-A</w:t>
      </w:r>
      <w:r w:rsidRPr="008D01B2">
        <w:rPr>
          <w:rFonts w:ascii="Times New Roman" w:hAnsi="Times New Roman" w:cs="Times New Roman"/>
          <w:sz w:val="24"/>
          <w:szCs w:val="24"/>
        </w:rPr>
        <w:t xml:space="preserve">merican </w:t>
      </w:r>
      <w:r w:rsidR="00847382" w:rsidRPr="008D01B2">
        <w:rPr>
          <w:rFonts w:ascii="Times New Roman" w:hAnsi="Times New Roman" w:cs="Times New Roman"/>
          <w:sz w:val="24"/>
          <w:szCs w:val="24"/>
        </w:rPr>
        <w:t>S</w:t>
      </w:r>
      <w:r w:rsidRPr="008D01B2">
        <w:rPr>
          <w:rFonts w:ascii="Times New Roman" w:hAnsi="Times New Roman" w:cs="Times New Roman"/>
          <w:sz w:val="24"/>
          <w:szCs w:val="24"/>
        </w:rPr>
        <w:t xml:space="preserve">peech Language </w:t>
      </w:r>
      <w:r w:rsidR="00847382" w:rsidRPr="008D01B2">
        <w:rPr>
          <w:rFonts w:ascii="Times New Roman" w:hAnsi="Times New Roman" w:cs="Times New Roman"/>
          <w:sz w:val="24"/>
          <w:szCs w:val="24"/>
        </w:rPr>
        <w:t>H</w:t>
      </w:r>
      <w:r w:rsidRPr="008D01B2">
        <w:rPr>
          <w:rFonts w:ascii="Times New Roman" w:hAnsi="Times New Roman" w:cs="Times New Roman"/>
          <w:sz w:val="24"/>
          <w:szCs w:val="24"/>
        </w:rPr>
        <w:t xml:space="preserve">earing </w:t>
      </w:r>
      <w:r w:rsidR="00847382" w:rsidRPr="008D01B2">
        <w:rPr>
          <w:rFonts w:ascii="Times New Roman" w:hAnsi="Times New Roman" w:cs="Times New Roman"/>
          <w:sz w:val="24"/>
          <w:szCs w:val="24"/>
        </w:rPr>
        <w:t>A</w:t>
      </w:r>
      <w:r w:rsidRPr="008D01B2">
        <w:rPr>
          <w:rFonts w:ascii="Times New Roman" w:hAnsi="Times New Roman" w:cs="Times New Roman"/>
          <w:sz w:val="24"/>
          <w:szCs w:val="24"/>
        </w:rPr>
        <w:t>ssociation</w:t>
      </w:r>
      <w:r w:rsidR="00847382" w:rsidRPr="008D01B2">
        <w:rPr>
          <w:rFonts w:ascii="Times New Roman" w:hAnsi="Times New Roman" w:cs="Times New Roman"/>
          <w:sz w:val="24"/>
          <w:szCs w:val="24"/>
        </w:rPr>
        <w:t xml:space="preserve"> </w:t>
      </w:r>
    </w:p>
    <w:p w:rsidR="00847382" w:rsidRPr="008D01B2" w:rsidRDefault="004007F6" w:rsidP="00A23E85">
      <w:pPr>
        <w:pStyle w:val="NoSpacing"/>
        <w:rPr>
          <w:rFonts w:ascii="Times New Roman" w:hAnsi="Times New Roman" w:cs="Times New Roman"/>
          <w:sz w:val="24"/>
          <w:szCs w:val="24"/>
        </w:rPr>
      </w:pPr>
      <w:r w:rsidRPr="008D01B2">
        <w:rPr>
          <w:rFonts w:ascii="Times New Roman" w:hAnsi="Times New Roman" w:cs="Times New Roman"/>
          <w:sz w:val="24"/>
          <w:szCs w:val="24"/>
        </w:rPr>
        <w:t xml:space="preserve">            </w:t>
      </w:r>
      <w:r w:rsidR="00847382" w:rsidRPr="008D01B2">
        <w:rPr>
          <w:rFonts w:ascii="Times New Roman" w:hAnsi="Times New Roman" w:cs="Times New Roman"/>
          <w:sz w:val="24"/>
          <w:szCs w:val="24"/>
        </w:rPr>
        <w:t>Board Certified-A</w:t>
      </w:r>
      <w:r w:rsidRPr="008D01B2">
        <w:rPr>
          <w:rFonts w:ascii="Times New Roman" w:hAnsi="Times New Roman" w:cs="Times New Roman"/>
          <w:sz w:val="24"/>
          <w:szCs w:val="24"/>
        </w:rPr>
        <w:t xml:space="preserve">cademy of </w:t>
      </w:r>
      <w:r w:rsidR="00847382" w:rsidRPr="008D01B2">
        <w:rPr>
          <w:rFonts w:ascii="Times New Roman" w:hAnsi="Times New Roman" w:cs="Times New Roman"/>
          <w:sz w:val="24"/>
          <w:szCs w:val="24"/>
        </w:rPr>
        <w:t>N</w:t>
      </w:r>
      <w:r w:rsidRPr="008D01B2">
        <w:rPr>
          <w:rFonts w:ascii="Times New Roman" w:hAnsi="Times New Roman" w:cs="Times New Roman"/>
          <w:sz w:val="24"/>
          <w:szCs w:val="24"/>
        </w:rPr>
        <w:t xml:space="preserve">eurologic </w:t>
      </w:r>
      <w:r w:rsidR="00847382" w:rsidRPr="008D01B2">
        <w:rPr>
          <w:rFonts w:ascii="Times New Roman" w:hAnsi="Times New Roman" w:cs="Times New Roman"/>
          <w:sz w:val="24"/>
          <w:szCs w:val="24"/>
        </w:rPr>
        <w:t>C</w:t>
      </w:r>
      <w:r w:rsidRPr="008D01B2">
        <w:rPr>
          <w:rFonts w:ascii="Times New Roman" w:hAnsi="Times New Roman" w:cs="Times New Roman"/>
          <w:sz w:val="24"/>
          <w:szCs w:val="24"/>
        </w:rPr>
        <w:t xml:space="preserve">ommunication </w:t>
      </w:r>
      <w:r w:rsidR="00847382" w:rsidRPr="008D01B2">
        <w:rPr>
          <w:rFonts w:ascii="Times New Roman" w:hAnsi="Times New Roman" w:cs="Times New Roman"/>
          <w:sz w:val="24"/>
          <w:szCs w:val="24"/>
        </w:rPr>
        <w:t>D</w:t>
      </w:r>
      <w:r w:rsidRPr="008D01B2">
        <w:rPr>
          <w:rFonts w:ascii="Times New Roman" w:hAnsi="Times New Roman" w:cs="Times New Roman"/>
          <w:sz w:val="24"/>
          <w:szCs w:val="24"/>
        </w:rPr>
        <w:t>isorders</w:t>
      </w:r>
      <w:r w:rsidR="002A67D5" w:rsidRPr="008D01B2">
        <w:rPr>
          <w:rFonts w:ascii="Times New Roman" w:hAnsi="Times New Roman" w:cs="Times New Roman"/>
          <w:sz w:val="24"/>
          <w:szCs w:val="24"/>
        </w:rPr>
        <w:t xml:space="preserve"> &amp; Sciences</w:t>
      </w:r>
      <w:r w:rsidR="005111B5" w:rsidRPr="008D01B2">
        <w:rPr>
          <w:rFonts w:ascii="Times New Roman" w:hAnsi="Times New Roman" w:cs="Times New Roman"/>
          <w:sz w:val="24"/>
          <w:szCs w:val="24"/>
        </w:rPr>
        <w:t>-Adults</w:t>
      </w:r>
    </w:p>
    <w:p w:rsidR="007B1259" w:rsidRDefault="007B1259" w:rsidP="007B1259">
      <w:pPr>
        <w:pStyle w:val="NoSpacing"/>
        <w:rPr>
          <w:rFonts w:ascii="Times New Roman" w:hAnsi="Times New Roman" w:cs="Times New Roman"/>
          <w:sz w:val="24"/>
          <w:szCs w:val="24"/>
        </w:rPr>
      </w:pPr>
      <w:r>
        <w:rPr>
          <w:rFonts w:ascii="Times New Roman" w:hAnsi="Times New Roman" w:cs="Times New Roman"/>
          <w:sz w:val="24"/>
          <w:szCs w:val="24"/>
        </w:rPr>
        <w:t>College of Health Sciences</w:t>
      </w:r>
    </w:p>
    <w:p w:rsidR="007B1259" w:rsidRPr="008D01B2" w:rsidRDefault="007B1259" w:rsidP="007B1259">
      <w:pPr>
        <w:pStyle w:val="NoSpacing"/>
        <w:rPr>
          <w:rFonts w:ascii="Times New Roman" w:hAnsi="Times New Roman" w:cs="Times New Roman"/>
          <w:sz w:val="24"/>
          <w:szCs w:val="24"/>
        </w:rPr>
      </w:pPr>
      <w:r w:rsidRPr="008D01B2">
        <w:rPr>
          <w:rFonts w:ascii="Times New Roman" w:hAnsi="Times New Roman" w:cs="Times New Roman"/>
          <w:sz w:val="24"/>
          <w:szCs w:val="24"/>
        </w:rPr>
        <w:t xml:space="preserve">University of Texas at El Paso </w:t>
      </w:r>
    </w:p>
    <w:p w:rsidR="00847382" w:rsidRPr="008D01B2" w:rsidRDefault="00847382" w:rsidP="00A23E85">
      <w:pPr>
        <w:pStyle w:val="NoSpacing"/>
        <w:rPr>
          <w:rFonts w:ascii="Times New Roman" w:hAnsi="Times New Roman" w:cs="Times New Roman"/>
          <w:sz w:val="24"/>
          <w:szCs w:val="24"/>
        </w:rPr>
      </w:pPr>
    </w:p>
    <w:p w:rsidR="00847382" w:rsidRPr="008D01B2" w:rsidRDefault="00847382" w:rsidP="00A23E85">
      <w:pPr>
        <w:pStyle w:val="NoSpacing"/>
        <w:rPr>
          <w:rFonts w:ascii="Times New Roman" w:hAnsi="Times New Roman" w:cs="Times New Roman"/>
          <w:b/>
          <w:sz w:val="24"/>
          <w:szCs w:val="24"/>
        </w:rPr>
      </w:pPr>
      <w:r w:rsidRPr="008D01B2">
        <w:rPr>
          <w:rFonts w:ascii="Times New Roman" w:hAnsi="Times New Roman" w:cs="Times New Roman"/>
          <w:b/>
          <w:sz w:val="24"/>
          <w:szCs w:val="24"/>
        </w:rPr>
        <w:t>Education</w:t>
      </w:r>
    </w:p>
    <w:p w:rsidR="00847382" w:rsidRPr="008D01B2" w:rsidRDefault="00B7160F" w:rsidP="00A23E85">
      <w:pPr>
        <w:pStyle w:val="NoSpacing"/>
        <w:rPr>
          <w:rFonts w:ascii="Times New Roman" w:hAnsi="Times New Roman" w:cs="Times New Roman"/>
          <w:sz w:val="24"/>
          <w:szCs w:val="24"/>
        </w:rPr>
      </w:pPr>
      <w:r w:rsidRPr="008D01B2">
        <w:rPr>
          <w:rFonts w:ascii="Times New Roman" w:hAnsi="Times New Roman" w:cs="Times New Roman"/>
          <w:sz w:val="24"/>
          <w:szCs w:val="24"/>
        </w:rPr>
        <w:t xml:space="preserve">Emerson </w:t>
      </w:r>
      <w:r w:rsidR="00847382" w:rsidRPr="008D01B2">
        <w:rPr>
          <w:rFonts w:ascii="Times New Roman" w:hAnsi="Times New Roman" w:cs="Times New Roman"/>
          <w:sz w:val="24"/>
          <w:szCs w:val="24"/>
        </w:rPr>
        <w:t>College, Boston, MA       B.S.     1966   Speech Language Pathology</w:t>
      </w:r>
    </w:p>
    <w:p w:rsidR="00847382" w:rsidRPr="008D01B2" w:rsidRDefault="00847382" w:rsidP="00A23E85">
      <w:pPr>
        <w:pStyle w:val="NoSpacing"/>
        <w:rPr>
          <w:rFonts w:ascii="Times New Roman" w:hAnsi="Times New Roman" w:cs="Times New Roman"/>
          <w:sz w:val="24"/>
          <w:szCs w:val="24"/>
        </w:rPr>
      </w:pPr>
      <w:r w:rsidRPr="008D01B2">
        <w:rPr>
          <w:rFonts w:ascii="Times New Roman" w:hAnsi="Times New Roman" w:cs="Times New Roman"/>
          <w:sz w:val="24"/>
          <w:szCs w:val="24"/>
        </w:rPr>
        <w:t>Emerson College, Boston, MA       M.S     1969   Speech Language Pathology</w:t>
      </w:r>
    </w:p>
    <w:p w:rsidR="00847382" w:rsidRPr="008D01B2" w:rsidRDefault="00B7160F" w:rsidP="00A23E85">
      <w:pPr>
        <w:pStyle w:val="NoSpacing"/>
        <w:rPr>
          <w:rFonts w:ascii="Times New Roman" w:hAnsi="Times New Roman" w:cs="Times New Roman"/>
          <w:sz w:val="24"/>
          <w:szCs w:val="24"/>
        </w:rPr>
      </w:pPr>
      <w:r w:rsidRPr="008D01B2">
        <w:rPr>
          <w:rFonts w:ascii="Times New Roman" w:hAnsi="Times New Roman" w:cs="Times New Roman"/>
          <w:sz w:val="24"/>
          <w:szCs w:val="24"/>
        </w:rPr>
        <w:t xml:space="preserve">University of Pittsburgh, </w:t>
      </w:r>
      <w:r w:rsidR="00847382" w:rsidRPr="008D01B2">
        <w:rPr>
          <w:rFonts w:ascii="Times New Roman" w:hAnsi="Times New Roman" w:cs="Times New Roman"/>
          <w:sz w:val="24"/>
          <w:szCs w:val="24"/>
        </w:rPr>
        <w:t>PA           PhD    1974   Speech Language Pathology</w:t>
      </w:r>
    </w:p>
    <w:p w:rsidR="00847382" w:rsidRPr="008D01B2" w:rsidRDefault="00847382" w:rsidP="00A23E85">
      <w:pPr>
        <w:pStyle w:val="NoSpacing"/>
        <w:rPr>
          <w:rFonts w:ascii="Times New Roman" w:hAnsi="Times New Roman" w:cs="Times New Roman"/>
          <w:sz w:val="24"/>
          <w:szCs w:val="24"/>
        </w:rPr>
      </w:pPr>
      <w:r w:rsidRPr="008D01B2">
        <w:rPr>
          <w:rFonts w:ascii="Times New Roman" w:hAnsi="Times New Roman" w:cs="Times New Roman"/>
          <w:sz w:val="24"/>
          <w:szCs w:val="24"/>
        </w:rPr>
        <w:t>NIH Post-Doctoral Research Fellow         1974-76 VAMC-Minneapolis, MN</w:t>
      </w:r>
    </w:p>
    <w:p w:rsidR="00847382" w:rsidRPr="008D01B2" w:rsidRDefault="00847382" w:rsidP="00A23E85">
      <w:pPr>
        <w:pStyle w:val="NoSpacing"/>
        <w:rPr>
          <w:rFonts w:ascii="Times New Roman" w:hAnsi="Times New Roman" w:cs="Times New Roman"/>
          <w:sz w:val="24"/>
          <w:szCs w:val="24"/>
        </w:rPr>
      </w:pPr>
    </w:p>
    <w:p w:rsidR="00A23E85" w:rsidRPr="008D01B2" w:rsidRDefault="00A23E85" w:rsidP="00A23E85">
      <w:pPr>
        <w:pStyle w:val="NoSpacing"/>
        <w:rPr>
          <w:rFonts w:ascii="Times New Roman" w:hAnsi="Times New Roman" w:cs="Times New Roman"/>
          <w:b/>
          <w:sz w:val="24"/>
          <w:szCs w:val="24"/>
        </w:rPr>
      </w:pPr>
      <w:r w:rsidRPr="008D01B2">
        <w:rPr>
          <w:rFonts w:ascii="Times New Roman" w:hAnsi="Times New Roman" w:cs="Times New Roman"/>
          <w:b/>
          <w:sz w:val="24"/>
          <w:szCs w:val="24"/>
        </w:rPr>
        <w:t>Honors</w:t>
      </w:r>
    </w:p>
    <w:p w:rsidR="008D01B2" w:rsidRDefault="00CC038C" w:rsidP="00A23E85">
      <w:pPr>
        <w:pStyle w:val="NoSpacing"/>
        <w:rPr>
          <w:rFonts w:ascii="Times New Roman" w:hAnsi="Times New Roman" w:cs="Times New Roman"/>
          <w:sz w:val="24"/>
          <w:szCs w:val="24"/>
        </w:rPr>
      </w:pPr>
      <w:r w:rsidRPr="008D01B2">
        <w:rPr>
          <w:rFonts w:ascii="Times New Roman" w:hAnsi="Times New Roman" w:cs="Times New Roman"/>
          <w:sz w:val="24"/>
          <w:szCs w:val="24"/>
        </w:rPr>
        <w:t>2015   Chaired a masters thesis</w:t>
      </w:r>
      <w:r w:rsidR="00B317FA" w:rsidRPr="008D01B2">
        <w:rPr>
          <w:rFonts w:ascii="Times New Roman" w:hAnsi="Times New Roman" w:cs="Times New Roman"/>
          <w:sz w:val="24"/>
          <w:szCs w:val="24"/>
        </w:rPr>
        <w:t xml:space="preserve"> (A. Sepulveda)</w:t>
      </w:r>
      <w:r w:rsidRPr="008D01B2">
        <w:rPr>
          <w:rFonts w:ascii="Times New Roman" w:hAnsi="Times New Roman" w:cs="Times New Roman"/>
          <w:sz w:val="24"/>
          <w:szCs w:val="24"/>
        </w:rPr>
        <w:t xml:space="preserve"> and a doctoral dissertation </w:t>
      </w:r>
      <w:r w:rsidR="00B317FA" w:rsidRPr="008D01B2">
        <w:rPr>
          <w:rFonts w:ascii="Times New Roman" w:hAnsi="Times New Roman" w:cs="Times New Roman"/>
          <w:sz w:val="24"/>
          <w:szCs w:val="24"/>
        </w:rPr>
        <w:t xml:space="preserve">(N. Murray) which were </w:t>
      </w:r>
      <w:r w:rsidR="008D01B2">
        <w:rPr>
          <w:rFonts w:ascii="Times New Roman" w:hAnsi="Times New Roman" w:cs="Times New Roman"/>
          <w:sz w:val="24"/>
          <w:szCs w:val="24"/>
        </w:rPr>
        <w:t xml:space="preserve">awarded Best </w:t>
      </w:r>
      <w:r w:rsidR="00B317FA" w:rsidRPr="008D01B2">
        <w:rPr>
          <w:rFonts w:ascii="Times New Roman" w:hAnsi="Times New Roman" w:cs="Times New Roman"/>
          <w:sz w:val="24"/>
          <w:szCs w:val="24"/>
        </w:rPr>
        <w:t xml:space="preserve">Thesis and Best </w:t>
      </w:r>
      <w:r w:rsidRPr="008D01B2">
        <w:rPr>
          <w:rFonts w:ascii="Times New Roman" w:hAnsi="Times New Roman" w:cs="Times New Roman"/>
          <w:sz w:val="24"/>
          <w:szCs w:val="24"/>
        </w:rPr>
        <w:t>Dissertation of 20</w:t>
      </w:r>
      <w:r w:rsidR="00B317FA" w:rsidRPr="008D01B2">
        <w:rPr>
          <w:rFonts w:ascii="Times New Roman" w:hAnsi="Times New Roman" w:cs="Times New Roman"/>
          <w:sz w:val="24"/>
          <w:szCs w:val="24"/>
        </w:rPr>
        <w:t>14-</w:t>
      </w:r>
      <w:r w:rsidRPr="008D01B2">
        <w:rPr>
          <w:rFonts w:ascii="Times New Roman" w:hAnsi="Times New Roman" w:cs="Times New Roman"/>
          <w:sz w:val="24"/>
          <w:szCs w:val="24"/>
        </w:rPr>
        <w:t>15, College of Health Sciences.</w:t>
      </w:r>
    </w:p>
    <w:p w:rsidR="00CC038C" w:rsidRPr="008D01B2" w:rsidRDefault="00CC038C" w:rsidP="00A23E85">
      <w:pPr>
        <w:pStyle w:val="NoSpacing"/>
        <w:rPr>
          <w:rFonts w:ascii="Times New Roman" w:hAnsi="Times New Roman" w:cs="Times New Roman"/>
          <w:sz w:val="24"/>
          <w:szCs w:val="24"/>
        </w:rPr>
      </w:pPr>
      <w:r w:rsidRPr="008D01B2">
        <w:rPr>
          <w:rFonts w:ascii="Times New Roman" w:hAnsi="Times New Roman" w:cs="Times New Roman"/>
          <w:sz w:val="24"/>
          <w:szCs w:val="24"/>
        </w:rPr>
        <w:t xml:space="preserve"> </w:t>
      </w:r>
    </w:p>
    <w:p w:rsidR="00853ADA" w:rsidRPr="008D01B2" w:rsidRDefault="008D01B2" w:rsidP="002776AC">
      <w:r>
        <w:t xml:space="preserve">2011 </w:t>
      </w:r>
      <w:r w:rsidR="00853ADA" w:rsidRPr="008D01B2">
        <w:rPr>
          <w:i/>
          <w:iCs/>
        </w:rPr>
        <w:t>**Selected as Co-Chairs’</w:t>
      </w:r>
      <w:r w:rsidR="005F0BD3" w:rsidRPr="008D01B2">
        <w:rPr>
          <w:i/>
          <w:iCs/>
        </w:rPr>
        <w:t xml:space="preserve"> </w:t>
      </w:r>
      <w:r w:rsidR="000A526C" w:rsidRPr="008D01B2">
        <w:rPr>
          <w:i/>
          <w:iCs/>
        </w:rPr>
        <w:t>Premier Presentation for 20</w:t>
      </w:r>
      <w:r w:rsidR="00853ADA" w:rsidRPr="008D01B2">
        <w:rPr>
          <w:i/>
          <w:iCs/>
        </w:rPr>
        <w:t>1</w:t>
      </w:r>
      <w:r w:rsidR="000A526C" w:rsidRPr="008D01B2">
        <w:rPr>
          <w:i/>
          <w:iCs/>
        </w:rPr>
        <w:t>1</w:t>
      </w:r>
      <w:r w:rsidR="00853ADA" w:rsidRPr="008D01B2">
        <w:rPr>
          <w:i/>
          <w:iCs/>
        </w:rPr>
        <w:t xml:space="preserve">. </w:t>
      </w:r>
      <w:r w:rsidR="00853ADA" w:rsidRPr="008D01B2">
        <w:t xml:space="preserve"> </w:t>
      </w:r>
      <w:r w:rsidR="005F0BD3" w:rsidRPr="008D01B2">
        <w:t>Sirmon-</w:t>
      </w:r>
      <w:r w:rsidR="00853ADA" w:rsidRPr="008D01B2">
        <w:t>Fjordbak, B</w:t>
      </w:r>
      <w:r w:rsidR="005F0BD3" w:rsidRPr="008D01B2">
        <w:t>.</w:t>
      </w:r>
      <w:r w:rsidR="00853ADA" w:rsidRPr="008D01B2">
        <w:t>, Salvatore, AP</w:t>
      </w:r>
      <w:r w:rsidR="005F0BD3" w:rsidRPr="008D01B2">
        <w:t>.</w:t>
      </w:r>
      <w:r w:rsidR="00853ADA" w:rsidRPr="008D01B2">
        <w:t xml:space="preserve">, </w:t>
      </w:r>
      <w:r w:rsidR="005F0BD3" w:rsidRPr="008D01B2">
        <w:t xml:space="preserve">&amp; </w:t>
      </w:r>
      <w:r>
        <w:t>Bene,</w:t>
      </w:r>
      <w:r w:rsidR="00853ADA" w:rsidRPr="008D01B2">
        <w:t xml:space="preserve"> ER. (2011). </w:t>
      </w:r>
      <w:r w:rsidR="00853ADA" w:rsidRPr="008D01B2">
        <w:rPr>
          <w:bCs/>
        </w:rPr>
        <w:t>Concussion and PTSD: Cog</w:t>
      </w:r>
      <w:r w:rsidR="005F0BD3" w:rsidRPr="008D01B2">
        <w:rPr>
          <w:bCs/>
        </w:rPr>
        <w:t xml:space="preserve">nitive-linguistic correlates in </w:t>
      </w:r>
      <w:r w:rsidR="00853ADA" w:rsidRPr="008D01B2">
        <w:rPr>
          <w:bCs/>
        </w:rPr>
        <w:t>athletes and soldiers.</w:t>
      </w:r>
      <w:r w:rsidR="00853ADA" w:rsidRPr="008D01B2">
        <w:t xml:space="preserve"> </w:t>
      </w:r>
      <w:r w:rsidR="00853ADA" w:rsidRPr="008D01B2">
        <w:rPr>
          <w:i/>
        </w:rPr>
        <w:t>American Speech-Language-Hearing Association Annual Convention</w:t>
      </w:r>
      <w:r w:rsidR="00853ADA" w:rsidRPr="008D01B2">
        <w:t>,</w:t>
      </w:r>
      <w:r w:rsidR="005F0BD3" w:rsidRPr="008D01B2">
        <w:t xml:space="preserve"> </w:t>
      </w:r>
      <w:r w:rsidR="00853ADA" w:rsidRPr="008D01B2">
        <w:t xml:space="preserve">San Diego, CA, </w:t>
      </w:r>
    </w:p>
    <w:p w:rsidR="008D01B2" w:rsidRDefault="008D01B2" w:rsidP="00A23E85">
      <w:pPr>
        <w:pStyle w:val="NoSpacing"/>
        <w:rPr>
          <w:rFonts w:ascii="Times New Roman" w:hAnsi="Times New Roman" w:cs="Times New Roman"/>
          <w:sz w:val="24"/>
          <w:szCs w:val="24"/>
        </w:rPr>
      </w:pPr>
    </w:p>
    <w:p w:rsidR="00A23E85" w:rsidRPr="008D01B2" w:rsidRDefault="008D01B2" w:rsidP="00A23E85">
      <w:pPr>
        <w:pStyle w:val="NoSpacing"/>
        <w:rPr>
          <w:rFonts w:ascii="Times New Roman" w:hAnsi="Times New Roman" w:cs="Times New Roman"/>
          <w:sz w:val="24"/>
          <w:szCs w:val="24"/>
        </w:rPr>
      </w:pPr>
      <w:r>
        <w:rPr>
          <w:rFonts w:ascii="Times New Roman" w:hAnsi="Times New Roman" w:cs="Times New Roman"/>
          <w:sz w:val="24"/>
          <w:szCs w:val="24"/>
        </w:rPr>
        <w:t xml:space="preserve">2010 </w:t>
      </w:r>
      <w:r w:rsidR="00A23E85" w:rsidRPr="008D01B2">
        <w:rPr>
          <w:rFonts w:ascii="Times New Roman" w:hAnsi="Times New Roman" w:cs="Times New Roman"/>
          <w:sz w:val="24"/>
          <w:szCs w:val="24"/>
        </w:rPr>
        <w:t>Honored by the Texas Speech Language Hearing Association</w:t>
      </w:r>
      <w:r w:rsidR="00853ADA" w:rsidRPr="008D01B2">
        <w:rPr>
          <w:rFonts w:ascii="Times New Roman" w:hAnsi="Times New Roman" w:cs="Times New Roman"/>
          <w:sz w:val="24"/>
          <w:szCs w:val="24"/>
        </w:rPr>
        <w:t xml:space="preserve">, awarded the “Hall of Fame </w:t>
      </w:r>
      <w:r>
        <w:rPr>
          <w:rFonts w:ascii="Times New Roman" w:hAnsi="Times New Roman" w:cs="Times New Roman"/>
          <w:sz w:val="24"/>
          <w:szCs w:val="24"/>
        </w:rPr>
        <w:t>Award” April 2010,</w:t>
      </w:r>
      <w:r w:rsidR="00853ADA" w:rsidRPr="008D01B2">
        <w:rPr>
          <w:rFonts w:ascii="Times New Roman" w:hAnsi="Times New Roman" w:cs="Times New Roman"/>
          <w:sz w:val="24"/>
          <w:szCs w:val="24"/>
        </w:rPr>
        <w:t xml:space="preserve"> </w:t>
      </w:r>
      <w:r w:rsidR="00A23E85" w:rsidRPr="008D01B2">
        <w:rPr>
          <w:rFonts w:ascii="Times New Roman" w:hAnsi="Times New Roman" w:cs="Times New Roman"/>
          <w:sz w:val="24"/>
          <w:szCs w:val="24"/>
        </w:rPr>
        <w:t>one of the highest honors bestowed on a member of TSHA for “exemplary commitment and contribution in serving those with communication disorders and for years of dedicated serv</w:t>
      </w:r>
      <w:r>
        <w:rPr>
          <w:rFonts w:ascii="Times New Roman" w:hAnsi="Times New Roman" w:cs="Times New Roman"/>
          <w:sz w:val="24"/>
          <w:szCs w:val="24"/>
        </w:rPr>
        <w:t>ice to the profession of speech</w:t>
      </w:r>
      <w:r w:rsidR="00853ADA" w:rsidRPr="008D01B2">
        <w:rPr>
          <w:rFonts w:ascii="Times New Roman" w:hAnsi="Times New Roman" w:cs="Times New Roman"/>
          <w:sz w:val="24"/>
          <w:szCs w:val="24"/>
        </w:rPr>
        <w:t xml:space="preserve"> language pathology, for </w:t>
      </w:r>
      <w:r w:rsidR="00A23E85" w:rsidRPr="008D01B2">
        <w:rPr>
          <w:rFonts w:ascii="Times New Roman" w:hAnsi="Times New Roman" w:cs="Times New Roman"/>
          <w:sz w:val="24"/>
          <w:szCs w:val="24"/>
        </w:rPr>
        <w:t xml:space="preserve">research and publications, and especially for mentoring students in the field.” </w:t>
      </w:r>
    </w:p>
    <w:p w:rsidR="008D01B2" w:rsidRDefault="008D01B2" w:rsidP="00A23E85">
      <w:pPr>
        <w:pStyle w:val="NoSpacing"/>
        <w:rPr>
          <w:rFonts w:ascii="Times New Roman" w:hAnsi="Times New Roman" w:cs="Times New Roman"/>
          <w:sz w:val="24"/>
          <w:szCs w:val="24"/>
        </w:rPr>
      </w:pPr>
    </w:p>
    <w:p w:rsidR="00A23E85" w:rsidRPr="008D01B2" w:rsidRDefault="008D01B2" w:rsidP="00A23E85">
      <w:pPr>
        <w:pStyle w:val="NoSpacing"/>
        <w:rPr>
          <w:rFonts w:ascii="Times New Roman" w:hAnsi="Times New Roman" w:cs="Times New Roman"/>
          <w:sz w:val="24"/>
          <w:szCs w:val="24"/>
        </w:rPr>
      </w:pPr>
      <w:r>
        <w:rPr>
          <w:rFonts w:ascii="Times New Roman" w:hAnsi="Times New Roman" w:cs="Times New Roman"/>
          <w:sz w:val="24"/>
          <w:szCs w:val="24"/>
        </w:rPr>
        <w:t xml:space="preserve">2009 </w:t>
      </w:r>
      <w:r w:rsidR="00A23E85" w:rsidRPr="008D01B2">
        <w:rPr>
          <w:rFonts w:ascii="Times New Roman" w:hAnsi="Times New Roman" w:cs="Times New Roman"/>
          <w:sz w:val="24"/>
          <w:szCs w:val="24"/>
        </w:rPr>
        <w:t>Honored by the Texas Education Agency-Region 19 for se</w:t>
      </w:r>
      <w:r w:rsidR="00853ADA" w:rsidRPr="008D01B2">
        <w:rPr>
          <w:rFonts w:ascii="Times New Roman" w:hAnsi="Times New Roman" w:cs="Times New Roman"/>
          <w:sz w:val="24"/>
          <w:szCs w:val="24"/>
        </w:rPr>
        <w:t xml:space="preserve">rvices to high school athletes </w:t>
      </w:r>
      <w:r w:rsidR="00A23E85" w:rsidRPr="008D01B2">
        <w:rPr>
          <w:rFonts w:ascii="Times New Roman" w:hAnsi="Times New Roman" w:cs="Times New Roman"/>
          <w:sz w:val="24"/>
          <w:szCs w:val="24"/>
        </w:rPr>
        <w:t xml:space="preserve">served by the Concussion Management program. Received Special U.S. Congressional, </w:t>
      </w:r>
      <w:r w:rsidR="00853ADA" w:rsidRPr="008D01B2">
        <w:rPr>
          <w:rFonts w:ascii="Times New Roman" w:hAnsi="Times New Roman" w:cs="Times New Roman"/>
          <w:sz w:val="24"/>
          <w:szCs w:val="24"/>
        </w:rPr>
        <w:t xml:space="preserve">State </w:t>
      </w:r>
      <w:r w:rsidR="00A23E85" w:rsidRPr="008D01B2">
        <w:rPr>
          <w:rFonts w:ascii="Times New Roman" w:hAnsi="Times New Roman" w:cs="Times New Roman"/>
          <w:sz w:val="24"/>
          <w:szCs w:val="24"/>
        </w:rPr>
        <w:t xml:space="preserve">of Texas and City of El Paso </w:t>
      </w:r>
      <w:r>
        <w:rPr>
          <w:rFonts w:ascii="Times New Roman" w:hAnsi="Times New Roman" w:cs="Times New Roman"/>
          <w:sz w:val="24"/>
          <w:szCs w:val="24"/>
        </w:rPr>
        <w:t>Certificates of R</w:t>
      </w:r>
      <w:r w:rsidR="00A23E85" w:rsidRPr="008D01B2">
        <w:rPr>
          <w:rFonts w:ascii="Times New Roman" w:hAnsi="Times New Roman" w:cs="Times New Roman"/>
          <w:sz w:val="24"/>
          <w:szCs w:val="24"/>
        </w:rPr>
        <w:t>ecognition.</w:t>
      </w:r>
    </w:p>
    <w:p w:rsidR="005111B5" w:rsidRPr="008D01B2" w:rsidRDefault="005111B5" w:rsidP="00A23E85">
      <w:pPr>
        <w:pStyle w:val="NoSpacing"/>
        <w:rPr>
          <w:rFonts w:ascii="Times New Roman" w:hAnsi="Times New Roman" w:cs="Times New Roman"/>
          <w:b/>
          <w:sz w:val="24"/>
          <w:szCs w:val="24"/>
        </w:rPr>
      </w:pPr>
    </w:p>
    <w:p w:rsidR="005111B5" w:rsidRPr="008D01B2" w:rsidRDefault="00A23E85" w:rsidP="005111B5">
      <w:pPr>
        <w:pStyle w:val="NoSpacing"/>
        <w:rPr>
          <w:rFonts w:ascii="Times New Roman" w:hAnsi="Times New Roman" w:cs="Times New Roman"/>
          <w:sz w:val="24"/>
          <w:szCs w:val="24"/>
        </w:rPr>
      </w:pPr>
      <w:r w:rsidRPr="008D01B2">
        <w:rPr>
          <w:rFonts w:ascii="Times New Roman" w:hAnsi="Times New Roman" w:cs="Times New Roman"/>
          <w:b/>
          <w:sz w:val="24"/>
          <w:szCs w:val="24"/>
        </w:rPr>
        <w:t>Position</w:t>
      </w:r>
      <w:r w:rsidRPr="008D01B2">
        <w:rPr>
          <w:rFonts w:ascii="Times New Roman" w:hAnsi="Times New Roman" w:cs="Times New Roman"/>
          <w:sz w:val="24"/>
          <w:szCs w:val="24"/>
        </w:rPr>
        <w:t>s</w:t>
      </w:r>
    </w:p>
    <w:p w:rsidR="00A23E85" w:rsidRPr="008D01B2" w:rsidRDefault="007B1E79" w:rsidP="008D01B2">
      <w:pPr>
        <w:pStyle w:val="NoSpacing"/>
        <w:rPr>
          <w:rFonts w:ascii="Times New Roman" w:hAnsi="Times New Roman" w:cs="Times New Roman"/>
          <w:sz w:val="24"/>
          <w:szCs w:val="24"/>
        </w:rPr>
      </w:pPr>
      <w:r w:rsidRPr="008D01B2">
        <w:rPr>
          <w:rFonts w:ascii="Times New Roman" w:hAnsi="Times New Roman" w:cs="Times New Roman"/>
          <w:sz w:val="24"/>
          <w:szCs w:val="24"/>
        </w:rPr>
        <w:t xml:space="preserve">2009-present  </w:t>
      </w:r>
      <w:r w:rsidR="00A23E85" w:rsidRPr="008D01B2">
        <w:rPr>
          <w:rFonts w:ascii="Times New Roman" w:hAnsi="Times New Roman" w:cs="Times New Roman"/>
          <w:sz w:val="24"/>
          <w:szCs w:val="24"/>
        </w:rPr>
        <w:t>Adjunct Research Professor, Texas Tech University, Pa</w:t>
      </w:r>
      <w:r w:rsidR="008D01B2">
        <w:rPr>
          <w:rFonts w:ascii="Times New Roman" w:hAnsi="Times New Roman" w:cs="Times New Roman"/>
          <w:sz w:val="24"/>
          <w:szCs w:val="24"/>
        </w:rPr>
        <w:t xml:space="preserve">ul L. Foster School of Medicine, </w:t>
      </w:r>
      <w:r w:rsidR="00A23E85" w:rsidRPr="008D01B2">
        <w:rPr>
          <w:rFonts w:ascii="Times New Roman" w:hAnsi="Times New Roman" w:cs="Times New Roman"/>
          <w:sz w:val="24"/>
          <w:szCs w:val="24"/>
        </w:rPr>
        <w:t>Texas Tech Health Sciences Center, El Paso, Texas</w:t>
      </w:r>
    </w:p>
    <w:p w:rsidR="008D01B2" w:rsidRDefault="008D01B2" w:rsidP="00A23E85"/>
    <w:p w:rsidR="00A23E85" w:rsidRPr="008D01B2" w:rsidRDefault="00A23E85" w:rsidP="00A23E85">
      <w:r w:rsidRPr="008D01B2">
        <w:t>20</w:t>
      </w:r>
      <w:r w:rsidR="007B1E79" w:rsidRPr="008D01B2">
        <w:t xml:space="preserve">06-present  </w:t>
      </w:r>
      <w:r w:rsidR="008D01B2">
        <w:t xml:space="preserve"> </w:t>
      </w:r>
      <w:r w:rsidRPr="008D01B2">
        <w:t>Chair, Depart</w:t>
      </w:r>
      <w:r w:rsidR="007B1E79" w:rsidRPr="008D01B2">
        <w:t>ment of Rehabilitation Sciences</w:t>
      </w:r>
      <w:r w:rsidRPr="008D01B2">
        <w:t xml:space="preserve"> College of Health Sciences, </w:t>
      </w:r>
      <w:r w:rsidR="007B1E79" w:rsidRPr="008D01B2">
        <w:t xml:space="preserve"> University of Texas at El </w:t>
      </w:r>
      <w:r w:rsidRPr="008D01B2">
        <w:t>Paso</w:t>
      </w:r>
    </w:p>
    <w:p w:rsidR="008D01B2" w:rsidRDefault="008D01B2" w:rsidP="00A23E85"/>
    <w:p w:rsidR="00A23E85" w:rsidRPr="008D01B2" w:rsidRDefault="007B1E79" w:rsidP="00A23E85">
      <w:r w:rsidRPr="008D01B2">
        <w:t xml:space="preserve">1998-present  </w:t>
      </w:r>
      <w:r w:rsidR="008D01B2">
        <w:t xml:space="preserve"> </w:t>
      </w:r>
      <w:r w:rsidR="00A23E85" w:rsidRPr="008D01B2">
        <w:t>Director &amp; Professor, Speech-Lan</w:t>
      </w:r>
      <w:r w:rsidRPr="008D01B2">
        <w:t xml:space="preserve">guage Pathology Program. </w:t>
      </w:r>
      <w:r w:rsidR="00A23E85" w:rsidRPr="008D01B2">
        <w:t>College of Health Sciences,</w:t>
      </w:r>
      <w:r w:rsidR="008D01B2">
        <w:t xml:space="preserve"> </w:t>
      </w:r>
      <w:r w:rsidR="00A23E85" w:rsidRPr="008D01B2">
        <w:t>University of Texas at El Paso</w:t>
      </w:r>
    </w:p>
    <w:p w:rsidR="008D01B2" w:rsidRDefault="008D01B2" w:rsidP="00A23E85"/>
    <w:p w:rsidR="00A23E85" w:rsidRPr="008D01B2" w:rsidRDefault="0014160B" w:rsidP="00A23E85">
      <w:r w:rsidRPr="008D01B2">
        <w:lastRenderedPageBreak/>
        <w:t>1989</w:t>
      </w:r>
      <w:r w:rsidR="00A23E85" w:rsidRPr="008D01B2">
        <w:t>-1998</w:t>
      </w:r>
      <w:r w:rsidR="007B1E79" w:rsidRPr="008D01B2">
        <w:t xml:space="preserve"> </w:t>
      </w:r>
      <w:r w:rsidR="00A23E85" w:rsidRPr="008D01B2">
        <w:t xml:space="preserve">Chair &amp; Professor, Jersig </w:t>
      </w:r>
      <w:r w:rsidR="007B1E79" w:rsidRPr="008D01B2">
        <w:t xml:space="preserve">Communication Disorders Program </w:t>
      </w:r>
      <w:r w:rsidR="00A23E85" w:rsidRPr="008D01B2">
        <w:t>&amp; Director, Harry Jersig Center,</w:t>
      </w:r>
      <w:r w:rsidR="002B0B60">
        <w:t xml:space="preserve"> </w:t>
      </w:r>
      <w:r w:rsidR="00A23E85" w:rsidRPr="008D01B2">
        <w:t>Our Lady of the Lake University-San Antonio, TX</w:t>
      </w:r>
    </w:p>
    <w:p w:rsidR="0014160B" w:rsidRPr="002B0B60" w:rsidRDefault="0014160B" w:rsidP="00A23E85">
      <w:r w:rsidRPr="002B0B60">
        <w:t xml:space="preserve">1990-1998 </w:t>
      </w:r>
      <w:r w:rsidR="007B1E79" w:rsidRPr="002B0B60">
        <w:t xml:space="preserve"> </w:t>
      </w:r>
      <w:r w:rsidR="00A23E85" w:rsidRPr="002B0B60">
        <w:t>Clinical Professor</w:t>
      </w:r>
      <w:r w:rsidR="007B1E79" w:rsidRPr="002B0B60">
        <w:t xml:space="preserve">, Department of Otolaryngology, </w:t>
      </w:r>
      <w:r w:rsidR="00A23E85" w:rsidRPr="002B0B60">
        <w:t xml:space="preserve">University of Texas Health </w:t>
      </w:r>
      <w:r w:rsidRPr="002B0B60">
        <w:t>Science Center,</w:t>
      </w:r>
      <w:r w:rsidR="002B0B60" w:rsidRPr="002B0B60">
        <w:t xml:space="preserve"> </w:t>
      </w:r>
      <w:r w:rsidRPr="002B0B60">
        <w:t>San Antonio, TX</w:t>
      </w:r>
    </w:p>
    <w:p w:rsidR="002B0B60" w:rsidRPr="002B0B60" w:rsidRDefault="002B0B60" w:rsidP="00A23E85"/>
    <w:p w:rsidR="00A23E85" w:rsidRPr="002B0B60" w:rsidRDefault="0014160B" w:rsidP="00A23E85">
      <w:r w:rsidRPr="002B0B60">
        <w:t>1989-1998</w:t>
      </w:r>
      <w:r w:rsidR="00BF2792" w:rsidRPr="002B0B60">
        <w:t xml:space="preserve">  </w:t>
      </w:r>
      <w:r w:rsidR="00A23E85" w:rsidRPr="002B0B60">
        <w:t>Consulting Speech-Language Pathologist,</w:t>
      </w:r>
      <w:r w:rsidR="007B1E79" w:rsidRPr="002B0B60">
        <w:t xml:space="preserve"> Cranio-Facial Anomalies Clinic,</w:t>
      </w:r>
      <w:r w:rsidR="00A23E85" w:rsidRPr="002B0B60">
        <w:t xml:space="preserve"> Methodist Hospital System, San Antonio, TX</w:t>
      </w:r>
    </w:p>
    <w:p w:rsidR="002B0B60" w:rsidRPr="002B0B60" w:rsidRDefault="002B0B60" w:rsidP="00A23E85">
      <w:pPr>
        <w:pStyle w:val="NoSpacing"/>
        <w:rPr>
          <w:rFonts w:ascii="Times New Roman" w:hAnsi="Times New Roman" w:cs="Times New Roman"/>
          <w:sz w:val="24"/>
          <w:szCs w:val="24"/>
        </w:rPr>
      </w:pPr>
    </w:p>
    <w:p w:rsidR="00A23E85" w:rsidRPr="002B0B60" w:rsidRDefault="0014160B" w:rsidP="00A23E85">
      <w:pPr>
        <w:pStyle w:val="NoSpacing"/>
        <w:rPr>
          <w:rFonts w:ascii="Times New Roman" w:hAnsi="Times New Roman" w:cs="Times New Roman"/>
          <w:sz w:val="24"/>
          <w:szCs w:val="24"/>
        </w:rPr>
      </w:pPr>
      <w:r w:rsidRPr="002B0B60">
        <w:rPr>
          <w:rFonts w:ascii="Times New Roman" w:hAnsi="Times New Roman" w:cs="Times New Roman"/>
          <w:sz w:val="24"/>
          <w:szCs w:val="24"/>
        </w:rPr>
        <w:t>1990-1998</w:t>
      </w:r>
      <w:r w:rsidR="00BF2792" w:rsidRPr="002B0B60">
        <w:rPr>
          <w:rFonts w:ascii="Times New Roman" w:hAnsi="Times New Roman" w:cs="Times New Roman"/>
          <w:sz w:val="24"/>
          <w:szCs w:val="24"/>
        </w:rPr>
        <w:t xml:space="preserve">  Speech Pathology Consultant </w:t>
      </w:r>
      <w:r w:rsidR="00A23E85" w:rsidRPr="002B0B60">
        <w:rPr>
          <w:rFonts w:ascii="Times New Roman" w:hAnsi="Times New Roman" w:cs="Times New Roman"/>
          <w:sz w:val="24"/>
          <w:szCs w:val="24"/>
          <w:lang w:val="es-ES"/>
        </w:rPr>
        <w:t>Audie Murphy VA Medical Center, San Antonio, TX</w:t>
      </w:r>
    </w:p>
    <w:p w:rsidR="002B0B60" w:rsidRPr="002B0B60" w:rsidRDefault="002B0B60" w:rsidP="00A23E85">
      <w:pPr>
        <w:pStyle w:val="NoSpacing"/>
        <w:rPr>
          <w:rFonts w:ascii="Times New Roman" w:hAnsi="Times New Roman" w:cs="Times New Roman"/>
          <w:sz w:val="24"/>
          <w:szCs w:val="24"/>
        </w:rPr>
      </w:pPr>
    </w:p>
    <w:p w:rsidR="00A23E85" w:rsidRPr="002B0B60" w:rsidRDefault="0014160B" w:rsidP="00A23E85">
      <w:pPr>
        <w:pStyle w:val="NoSpacing"/>
        <w:rPr>
          <w:rFonts w:ascii="Times New Roman" w:hAnsi="Times New Roman" w:cs="Times New Roman"/>
          <w:sz w:val="24"/>
          <w:szCs w:val="24"/>
        </w:rPr>
      </w:pPr>
      <w:r w:rsidRPr="002B0B60">
        <w:rPr>
          <w:rFonts w:ascii="Times New Roman" w:hAnsi="Times New Roman" w:cs="Times New Roman"/>
          <w:sz w:val="24"/>
          <w:szCs w:val="24"/>
        </w:rPr>
        <w:t>1990-1998</w:t>
      </w:r>
      <w:r w:rsidR="00BF2792" w:rsidRPr="002B0B60">
        <w:rPr>
          <w:rFonts w:ascii="Times New Roman" w:hAnsi="Times New Roman" w:cs="Times New Roman"/>
          <w:sz w:val="24"/>
          <w:szCs w:val="24"/>
        </w:rPr>
        <w:t xml:space="preserve">  </w:t>
      </w:r>
      <w:r w:rsidR="00A23E85" w:rsidRPr="002B0B60">
        <w:rPr>
          <w:rFonts w:ascii="Times New Roman" w:hAnsi="Times New Roman" w:cs="Times New Roman"/>
          <w:sz w:val="24"/>
          <w:szCs w:val="24"/>
        </w:rPr>
        <w:t>Speech Pathology Consultant, Vencor Hospital-San Antonio, TX</w:t>
      </w:r>
    </w:p>
    <w:p w:rsidR="002B0B60" w:rsidRPr="002B0B60" w:rsidRDefault="002B0B60" w:rsidP="00A23E85">
      <w:pPr>
        <w:pStyle w:val="NoSpacing"/>
        <w:rPr>
          <w:rFonts w:ascii="Times New Roman" w:hAnsi="Times New Roman" w:cs="Times New Roman"/>
          <w:sz w:val="24"/>
          <w:szCs w:val="24"/>
        </w:rPr>
      </w:pPr>
    </w:p>
    <w:p w:rsidR="00A23E85" w:rsidRPr="002B0B60" w:rsidRDefault="00BF2792" w:rsidP="00A23E85">
      <w:pPr>
        <w:pStyle w:val="NoSpacing"/>
        <w:rPr>
          <w:rFonts w:ascii="Times New Roman" w:hAnsi="Times New Roman" w:cs="Times New Roman"/>
          <w:sz w:val="24"/>
          <w:szCs w:val="24"/>
        </w:rPr>
      </w:pPr>
      <w:r w:rsidRPr="002B0B60">
        <w:rPr>
          <w:rFonts w:ascii="Times New Roman" w:hAnsi="Times New Roman" w:cs="Times New Roman"/>
          <w:sz w:val="24"/>
          <w:szCs w:val="24"/>
        </w:rPr>
        <w:t xml:space="preserve">1985-1998  </w:t>
      </w:r>
      <w:r w:rsidR="00A23E85" w:rsidRPr="002B0B60">
        <w:rPr>
          <w:rFonts w:ascii="Times New Roman" w:hAnsi="Times New Roman" w:cs="Times New Roman"/>
          <w:sz w:val="24"/>
          <w:szCs w:val="24"/>
        </w:rPr>
        <w:t>Director, Speech Patholog</w:t>
      </w:r>
      <w:r w:rsidRPr="002B0B60">
        <w:rPr>
          <w:rFonts w:ascii="Times New Roman" w:hAnsi="Times New Roman" w:cs="Times New Roman"/>
          <w:sz w:val="24"/>
          <w:szCs w:val="24"/>
        </w:rPr>
        <w:t>y Section, Department of PM &amp; R</w:t>
      </w:r>
      <w:r w:rsidR="00B7160F" w:rsidRPr="002B0B60">
        <w:rPr>
          <w:rFonts w:ascii="Times New Roman" w:hAnsi="Times New Roman" w:cs="Times New Roman"/>
          <w:sz w:val="24"/>
          <w:szCs w:val="24"/>
        </w:rPr>
        <w:t>,</w:t>
      </w:r>
      <w:r w:rsidRPr="002B0B60">
        <w:rPr>
          <w:rFonts w:ascii="Times New Roman" w:hAnsi="Times New Roman" w:cs="Times New Roman"/>
          <w:sz w:val="24"/>
          <w:szCs w:val="24"/>
        </w:rPr>
        <w:t xml:space="preserve"> </w:t>
      </w:r>
      <w:r w:rsidR="00A23E85" w:rsidRPr="002B0B60">
        <w:rPr>
          <w:rFonts w:ascii="Times New Roman" w:hAnsi="Times New Roman" w:cs="Times New Roman"/>
          <w:sz w:val="24"/>
          <w:szCs w:val="24"/>
        </w:rPr>
        <w:t>Manager, Communication Disorders &amp; Audiology Departments,</w:t>
      </w:r>
      <w:r w:rsidR="002B0B60" w:rsidRPr="002B0B60">
        <w:rPr>
          <w:rFonts w:ascii="Times New Roman" w:hAnsi="Times New Roman" w:cs="Times New Roman"/>
          <w:sz w:val="24"/>
          <w:szCs w:val="24"/>
        </w:rPr>
        <w:t xml:space="preserve"> </w:t>
      </w:r>
      <w:r w:rsidRPr="002B0B60">
        <w:rPr>
          <w:rFonts w:ascii="Times New Roman" w:hAnsi="Times New Roman" w:cs="Times New Roman"/>
          <w:sz w:val="24"/>
          <w:szCs w:val="24"/>
        </w:rPr>
        <w:t>Assist</w:t>
      </w:r>
      <w:r w:rsidR="00A23E85" w:rsidRPr="002B0B60">
        <w:rPr>
          <w:rFonts w:ascii="Times New Roman" w:hAnsi="Times New Roman" w:cs="Times New Roman"/>
          <w:sz w:val="24"/>
          <w:szCs w:val="24"/>
        </w:rPr>
        <w:t xml:space="preserve"> Clinical Professor, Dept. Phys</w:t>
      </w:r>
      <w:r w:rsidRPr="002B0B60">
        <w:rPr>
          <w:rFonts w:ascii="Times New Roman" w:hAnsi="Times New Roman" w:cs="Times New Roman"/>
          <w:sz w:val="24"/>
          <w:szCs w:val="24"/>
        </w:rPr>
        <w:t>ical Medicine &amp; Rehabilitation</w:t>
      </w:r>
      <w:r w:rsidR="0014160B" w:rsidRPr="002B0B60">
        <w:rPr>
          <w:rFonts w:ascii="Times New Roman" w:hAnsi="Times New Roman" w:cs="Times New Roman"/>
          <w:sz w:val="24"/>
          <w:szCs w:val="24"/>
        </w:rPr>
        <w:t xml:space="preserve"> </w:t>
      </w:r>
      <w:r w:rsidRPr="002B0B60">
        <w:rPr>
          <w:rFonts w:ascii="Times New Roman" w:hAnsi="Times New Roman" w:cs="Times New Roman"/>
          <w:sz w:val="24"/>
          <w:szCs w:val="24"/>
        </w:rPr>
        <w:t xml:space="preserve">U. Missouri-Columbia Medical </w:t>
      </w:r>
      <w:r w:rsidR="00A23E85" w:rsidRPr="002B0B60">
        <w:rPr>
          <w:rFonts w:ascii="Times New Roman" w:hAnsi="Times New Roman" w:cs="Times New Roman"/>
          <w:sz w:val="24"/>
          <w:szCs w:val="24"/>
        </w:rPr>
        <w:t>Center</w:t>
      </w:r>
    </w:p>
    <w:p w:rsidR="002B0B60" w:rsidRPr="002B0B60" w:rsidRDefault="002B0B60" w:rsidP="007B1E79">
      <w:pPr>
        <w:pStyle w:val="NoSpacing"/>
        <w:rPr>
          <w:rFonts w:ascii="Times New Roman" w:hAnsi="Times New Roman" w:cs="Times New Roman"/>
          <w:sz w:val="24"/>
          <w:szCs w:val="24"/>
        </w:rPr>
      </w:pPr>
    </w:p>
    <w:p w:rsidR="00A23E85" w:rsidRPr="002B0B60" w:rsidRDefault="0014160B" w:rsidP="007B1E79">
      <w:pPr>
        <w:pStyle w:val="NoSpacing"/>
        <w:rPr>
          <w:rFonts w:ascii="Times New Roman" w:hAnsi="Times New Roman" w:cs="Times New Roman"/>
          <w:sz w:val="24"/>
          <w:szCs w:val="24"/>
        </w:rPr>
      </w:pPr>
      <w:r w:rsidRPr="002B0B60">
        <w:rPr>
          <w:rFonts w:ascii="Times New Roman" w:hAnsi="Times New Roman" w:cs="Times New Roman"/>
          <w:sz w:val="24"/>
          <w:szCs w:val="24"/>
        </w:rPr>
        <w:t>1976-</w:t>
      </w:r>
      <w:r w:rsidR="00BF2792" w:rsidRPr="002B0B60">
        <w:rPr>
          <w:rFonts w:ascii="Times New Roman" w:hAnsi="Times New Roman" w:cs="Times New Roman"/>
          <w:sz w:val="24"/>
          <w:szCs w:val="24"/>
        </w:rPr>
        <w:t xml:space="preserve">1985  </w:t>
      </w:r>
      <w:r w:rsidR="00A23E85" w:rsidRPr="002B0B60">
        <w:rPr>
          <w:rFonts w:ascii="Times New Roman" w:hAnsi="Times New Roman" w:cs="Times New Roman"/>
          <w:sz w:val="24"/>
          <w:szCs w:val="24"/>
        </w:rPr>
        <w:t>Coordinator, Speech Pathology Section, Phoenix VA Medical Center</w:t>
      </w:r>
    </w:p>
    <w:p w:rsidR="002B0B60" w:rsidRPr="002B0B60" w:rsidRDefault="002B0B60" w:rsidP="007B1E79">
      <w:pPr>
        <w:pStyle w:val="NoSpacing"/>
        <w:rPr>
          <w:rFonts w:ascii="Times New Roman" w:hAnsi="Times New Roman" w:cs="Times New Roman"/>
          <w:sz w:val="24"/>
          <w:szCs w:val="24"/>
        </w:rPr>
      </w:pPr>
    </w:p>
    <w:p w:rsidR="002B0B60" w:rsidRPr="002B0B60" w:rsidRDefault="002B0B60" w:rsidP="007B1E79">
      <w:pPr>
        <w:pStyle w:val="NoSpacing"/>
        <w:rPr>
          <w:rFonts w:ascii="Times New Roman" w:hAnsi="Times New Roman" w:cs="Times New Roman"/>
          <w:sz w:val="24"/>
          <w:szCs w:val="24"/>
        </w:rPr>
      </w:pPr>
      <w:r w:rsidRPr="002B0B60">
        <w:rPr>
          <w:rFonts w:ascii="Times New Roman" w:hAnsi="Times New Roman" w:cs="Times New Roman"/>
          <w:sz w:val="24"/>
          <w:szCs w:val="24"/>
        </w:rPr>
        <w:t>-</w:t>
      </w:r>
      <w:r w:rsidR="00A23E85" w:rsidRPr="002B0B60">
        <w:rPr>
          <w:rFonts w:ascii="Times New Roman" w:hAnsi="Times New Roman" w:cs="Times New Roman"/>
          <w:sz w:val="24"/>
          <w:szCs w:val="24"/>
        </w:rPr>
        <w:t>Consulting Speech/Language Pathologist,</w:t>
      </w:r>
      <w:r w:rsidR="00BF2792" w:rsidRPr="002B0B60">
        <w:rPr>
          <w:rFonts w:ascii="Times New Roman" w:hAnsi="Times New Roman" w:cs="Times New Roman"/>
          <w:sz w:val="24"/>
          <w:szCs w:val="24"/>
        </w:rPr>
        <w:t xml:space="preserve"> Arizona, Speech, Language and </w:t>
      </w:r>
      <w:r w:rsidR="00A23E85" w:rsidRPr="002B0B60">
        <w:rPr>
          <w:rFonts w:ascii="Times New Roman" w:hAnsi="Times New Roman" w:cs="Times New Roman"/>
          <w:sz w:val="24"/>
          <w:szCs w:val="24"/>
        </w:rPr>
        <w:t>Learning Clinic, Phoen</w:t>
      </w:r>
      <w:r w:rsidR="007B1E79" w:rsidRPr="002B0B60">
        <w:rPr>
          <w:rFonts w:ascii="Times New Roman" w:hAnsi="Times New Roman" w:cs="Times New Roman"/>
          <w:sz w:val="24"/>
          <w:szCs w:val="24"/>
        </w:rPr>
        <w:t>ix, AZ</w:t>
      </w:r>
    </w:p>
    <w:p w:rsidR="007B1E79" w:rsidRPr="002B0B60" w:rsidRDefault="002B0B60" w:rsidP="007B1E79">
      <w:pPr>
        <w:pStyle w:val="NoSpacing"/>
        <w:rPr>
          <w:rFonts w:ascii="Times New Roman" w:hAnsi="Times New Roman" w:cs="Times New Roman"/>
          <w:sz w:val="24"/>
          <w:szCs w:val="24"/>
        </w:rPr>
      </w:pPr>
      <w:r w:rsidRPr="002B0B60">
        <w:rPr>
          <w:rFonts w:ascii="Times New Roman" w:hAnsi="Times New Roman" w:cs="Times New Roman"/>
          <w:sz w:val="24"/>
          <w:szCs w:val="24"/>
        </w:rPr>
        <w:t>-</w:t>
      </w:r>
      <w:r w:rsidR="00A23E85" w:rsidRPr="002B0B60">
        <w:rPr>
          <w:rFonts w:ascii="Times New Roman" w:hAnsi="Times New Roman" w:cs="Times New Roman"/>
          <w:sz w:val="24"/>
          <w:szCs w:val="24"/>
        </w:rPr>
        <w:t xml:space="preserve">Consulting Speech/Language Pathologist, Southwest </w:t>
      </w:r>
      <w:r w:rsidR="007B1E79" w:rsidRPr="002B0B60">
        <w:rPr>
          <w:rFonts w:ascii="Times New Roman" w:hAnsi="Times New Roman" w:cs="Times New Roman"/>
          <w:sz w:val="24"/>
          <w:szCs w:val="24"/>
        </w:rPr>
        <w:t>Institute for Head Injury, Hope</w:t>
      </w:r>
    </w:p>
    <w:p w:rsidR="00A23E85" w:rsidRPr="002B0B60" w:rsidRDefault="002B0B60" w:rsidP="007B1E79">
      <w:pPr>
        <w:pStyle w:val="NoSpacing"/>
        <w:rPr>
          <w:rFonts w:ascii="Times New Roman" w:hAnsi="Times New Roman" w:cs="Times New Roman"/>
          <w:sz w:val="24"/>
          <w:szCs w:val="24"/>
        </w:rPr>
      </w:pPr>
      <w:r w:rsidRPr="002B0B60">
        <w:rPr>
          <w:rFonts w:ascii="Times New Roman" w:hAnsi="Times New Roman" w:cs="Times New Roman"/>
          <w:sz w:val="24"/>
          <w:szCs w:val="24"/>
        </w:rPr>
        <w:t>-</w:t>
      </w:r>
      <w:r w:rsidR="00A23E85" w:rsidRPr="002B0B60">
        <w:rPr>
          <w:rFonts w:ascii="Times New Roman" w:hAnsi="Times New Roman" w:cs="Times New Roman"/>
          <w:sz w:val="24"/>
          <w:szCs w:val="24"/>
        </w:rPr>
        <w:t>Adjunct, Dept. of Psychology, Arizona State University</w:t>
      </w:r>
    </w:p>
    <w:p w:rsidR="00A23E85" w:rsidRDefault="002B0B60" w:rsidP="007B1E79">
      <w:pPr>
        <w:pStyle w:val="NoSpacing"/>
        <w:rPr>
          <w:rFonts w:ascii="Times New Roman" w:hAnsi="Times New Roman" w:cs="Times New Roman"/>
          <w:sz w:val="24"/>
          <w:szCs w:val="24"/>
        </w:rPr>
      </w:pPr>
      <w:r w:rsidRPr="002B0B60">
        <w:rPr>
          <w:rFonts w:ascii="Times New Roman" w:hAnsi="Times New Roman" w:cs="Times New Roman"/>
          <w:sz w:val="24"/>
          <w:szCs w:val="24"/>
        </w:rPr>
        <w:t>-</w:t>
      </w:r>
      <w:r w:rsidR="00A23E85" w:rsidRPr="002B0B60">
        <w:rPr>
          <w:rFonts w:ascii="Times New Roman" w:hAnsi="Times New Roman" w:cs="Times New Roman"/>
          <w:sz w:val="24"/>
          <w:szCs w:val="24"/>
        </w:rPr>
        <w:t>Adjunct, Dept. of Speech and Hearing Science, Arizona State University</w:t>
      </w:r>
    </w:p>
    <w:p w:rsidR="002B0B60" w:rsidRPr="002B0B60" w:rsidRDefault="002B0B60" w:rsidP="007B1E79">
      <w:pPr>
        <w:pStyle w:val="NoSpacing"/>
        <w:rPr>
          <w:rFonts w:ascii="Times New Roman" w:hAnsi="Times New Roman" w:cs="Times New Roman"/>
          <w:sz w:val="24"/>
          <w:szCs w:val="24"/>
        </w:rPr>
      </w:pPr>
    </w:p>
    <w:p w:rsidR="00A23E85" w:rsidRDefault="00A23E85" w:rsidP="002B0B60">
      <w:pPr>
        <w:pStyle w:val="NoSpacing"/>
        <w:numPr>
          <w:ilvl w:val="1"/>
          <w:numId w:val="16"/>
        </w:numPr>
        <w:rPr>
          <w:rFonts w:ascii="Times New Roman" w:hAnsi="Times New Roman" w:cs="Times New Roman"/>
          <w:sz w:val="24"/>
          <w:szCs w:val="24"/>
        </w:rPr>
      </w:pPr>
      <w:r w:rsidRPr="002B0B60">
        <w:rPr>
          <w:rFonts w:ascii="Times New Roman" w:hAnsi="Times New Roman" w:cs="Times New Roman"/>
          <w:sz w:val="24"/>
          <w:szCs w:val="24"/>
        </w:rPr>
        <w:t>VA Trainee, Speech Pathology, Pittsburgh VA Medical Center</w:t>
      </w:r>
    </w:p>
    <w:p w:rsidR="002B0B60" w:rsidRDefault="002B0B60" w:rsidP="002B0B60">
      <w:pPr>
        <w:pStyle w:val="NoSpacing"/>
        <w:rPr>
          <w:rFonts w:ascii="Times New Roman" w:hAnsi="Times New Roman" w:cs="Times New Roman"/>
          <w:sz w:val="24"/>
          <w:szCs w:val="24"/>
        </w:rPr>
      </w:pPr>
    </w:p>
    <w:p w:rsidR="004007F6" w:rsidRPr="002B0B60" w:rsidRDefault="002B0B60" w:rsidP="002B0B60">
      <w:pPr>
        <w:pStyle w:val="NoSpacing"/>
        <w:rPr>
          <w:rFonts w:ascii="Times New Roman" w:hAnsi="Times New Roman" w:cs="Times New Roman"/>
          <w:sz w:val="24"/>
          <w:szCs w:val="24"/>
        </w:rPr>
      </w:pPr>
      <w:r>
        <w:rPr>
          <w:rFonts w:ascii="Times New Roman" w:hAnsi="Times New Roman" w:cs="Times New Roman"/>
          <w:sz w:val="24"/>
          <w:szCs w:val="24"/>
        </w:rPr>
        <w:t xml:space="preserve">1973-1974 </w:t>
      </w:r>
      <w:r w:rsidR="00A23E85" w:rsidRPr="002B0B60">
        <w:rPr>
          <w:rFonts w:ascii="Times New Roman" w:hAnsi="Times New Roman" w:cs="Times New Roman"/>
          <w:sz w:val="24"/>
          <w:szCs w:val="24"/>
        </w:rPr>
        <w:t>Aphasiologist, Aphasia Section, Department of Neurology, Minneapolis VAMC</w:t>
      </w:r>
    </w:p>
    <w:p w:rsidR="005E647F" w:rsidRPr="002B0B60" w:rsidRDefault="005E647F" w:rsidP="005E647F">
      <w:pPr>
        <w:pStyle w:val="NoSpacing"/>
        <w:rPr>
          <w:rFonts w:ascii="Times New Roman" w:hAnsi="Times New Roman" w:cs="Times New Roman"/>
          <w:sz w:val="24"/>
          <w:szCs w:val="24"/>
        </w:rPr>
      </w:pPr>
    </w:p>
    <w:p w:rsidR="005E647F" w:rsidRPr="002B0B60" w:rsidRDefault="005E647F" w:rsidP="005E647F">
      <w:pPr>
        <w:jc w:val="both"/>
      </w:pPr>
      <w:r w:rsidRPr="002B0B60">
        <w:t>Personal Statement</w:t>
      </w:r>
    </w:p>
    <w:p w:rsidR="005E647F" w:rsidRPr="002B0B60" w:rsidRDefault="005E647F" w:rsidP="005E647F">
      <w:pPr>
        <w:jc w:val="both"/>
      </w:pPr>
    </w:p>
    <w:p w:rsidR="005E647F" w:rsidRPr="002B0B60" w:rsidRDefault="005E647F" w:rsidP="002B0B60">
      <w:pPr>
        <w:jc w:val="both"/>
        <w:outlineLvl w:val="0"/>
        <w:rPr>
          <w:bCs/>
        </w:rPr>
      </w:pPr>
      <w:r w:rsidRPr="002B0B60">
        <w:rPr>
          <w:bCs/>
        </w:rPr>
        <w:t xml:space="preserve">As a Speech Language Pathologist I have extensive experience in the diagnosis, treatment, prevention and policy issues associated with individuals who experience traumatic brain injury.  I have established a multi-disciplinary research team (kinesiology, sports medicine, athletic trainers, biochemistry, emergency medicine, laboratory science, speech language pathologist, public health) which is addressing a broad range of research questions. Specifically, current research projects are addressing: the self-report of post-traumatic stress disorder (PTSD) symptoms,  identification of biomarkers in post-concussed individuals, the manifestations of motor speech deficits post-concussion, changes in auditory comprehension post-concussion, the nature of visual perception deficit post-concussion, eye-tracking and balance deficits post-concussion, and patient compliance with treatment recommendations and its impact on recovery. The ultimate goal of these research efforts is to better educate graduate students in the management (i.e., diagnosis, treatment and prevention) of sports-related concussion within the schools. In recent months the research team has identified specific variables associated with self-reporting of PTSD symptoms and their recovery following sports related concussion, visual tracking post-concussion, nature of auditory comprehension processing deficits in post-concussion, nature of motor speech deficits in post-concussion and the reliability of a test utilized for evaluation of sports related concussion. </w:t>
      </w:r>
      <w:r w:rsidRPr="002B0B60">
        <w:rPr>
          <w:bCs/>
        </w:rPr>
        <w:lastRenderedPageBreak/>
        <w:t xml:space="preserve">Ongoing </w:t>
      </w:r>
      <w:r w:rsidR="00F90641" w:rsidRPr="002B0B60">
        <w:rPr>
          <w:bCs/>
        </w:rPr>
        <w:t>research will target investigating</w:t>
      </w:r>
      <w:r w:rsidRPr="002B0B60">
        <w:rPr>
          <w:bCs/>
        </w:rPr>
        <w:t xml:space="preserve"> the nature of cognitive communication, balance, memory, learning, and visual deficits, as well as the utilization of nanotechnology for sideline assessment of sports-related concussion.  These research efforts have resulted in one PhD dissertation and five master’s theses in the past three years, as well as providing training to over twenty master’s students in Speech Language Pathology, as well as involving a number of undergraduate students. Approximately 80% of these students are from underrepresented minori</w:t>
      </w:r>
      <w:r w:rsidR="00000DCF" w:rsidRPr="002B0B60">
        <w:rPr>
          <w:bCs/>
        </w:rPr>
        <w:t>ty groups. Finally, I</w:t>
      </w:r>
      <w:r w:rsidRPr="002B0B60">
        <w:rPr>
          <w:bCs/>
        </w:rPr>
        <w:t xml:space="preserve"> was awarded a five year grant to educate 6 post-doctoral fellows in Advance Research Training in sports related concussion by the National Institute on Disability and Rehabilitation Research beginning in October 2013.</w:t>
      </w:r>
    </w:p>
    <w:p w:rsidR="00000DCF" w:rsidRPr="002B0B60" w:rsidRDefault="00000DCF" w:rsidP="002B0B60">
      <w:pPr>
        <w:ind w:left="720"/>
        <w:jc w:val="both"/>
        <w:outlineLvl w:val="0"/>
        <w:rPr>
          <w:bCs/>
        </w:rPr>
      </w:pPr>
    </w:p>
    <w:p w:rsidR="007B1259" w:rsidRPr="007B1259" w:rsidRDefault="007B1259" w:rsidP="007B1259">
      <w:pPr>
        <w:jc w:val="both"/>
      </w:pPr>
      <w:r w:rsidRPr="002B0B60">
        <w:t xml:space="preserve">Administrative Experience </w:t>
      </w:r>
    </w:p>
    <w:p w:rsidR="004007F6" w:rsidRDefault="00000DCF" w:rsidP="007B1259">
      <w:pPr>
        <w:outlineLvl w:val="0"/>
        <w:rPr>
          <w:bCs/>
        </w:rPr>
      </w:pPr>
      <w:r w:rsidRPr="002B0B60">
        <w:rPr>
          <w:bCs/>
        </w:rPr>
        <w:t xml:space="preserve">During </w:t>
      </w:r>
      <w:r w:rsidR="006A3CB2" w:rsidRPr="002B0B60">
        <w:rPr>
          <w:bCs/>
        </w:rPr>
        <w:t xml:space="preserve">the administrative portion of </w:t>
      </w:r>
      <w:r w:rsidRPr="002B0B60">
        <w:rPr>
          <w:bCs/>
        </w:rPr>
        <w:t xml:space="preserve">my career I have managed and directed large hospital based services in two large medical facilities, and Chaired two academic departments at two different universities. </w:t>
      </w:r>
      <w:r w:rsidR="006A3CB2" w:rsidRPr="002B0B60">
        <w:rPr>
          <w:bCs/>
        </w:rPr>
        <w:t>My experience in managing two hospital services within a medical school/university/medical center configuration provided me with the opportunity to provide excellent clinical services and provide an academic environment for the education and training of physicians and clinicians. These activities required knowledge, tact and interpersonal skills necessary for success in such demanding environments.</w:t>
      </w:r>
      <w:r w:rsidR="00730ADA" w:rsidRPr="002B0B60">
        <w:rPr>
          <w:bCs/>
        </w:rPr>
        <w:t xml:space="preserve"> The complexity of these positions provides me with the experience and desire to lead </w:t>
      </w:r>
      <w:r w:rsidR="007B1259">
        <w:rPr>
          <w:bCs/>
        </w:rPr>
        <w:t>a larger academic units</w:t>
      </w:r>
      <w:r w:rsidR="00730ADA" w:rsidRPr="002B0B60">
        <w:rPr>
          <w:bCs/>
        </w:rPr>
        <w:t>.</w:t>
      </w:r>
    </w:p>
    <w:p w:rsidR="007B1259" w:rsidRPr="007B1259" w:rsidRDefault="007B1259" w:rsidP="007B1259">
      <w:pPr>
        <w:outlineLvl w:val="0"/>
        <w:rPr>
          <w:bCs/>
        </w:rPr>
      </w:pPr>
    </w:p>
    <w:p w:rsidR="00F431E9" w:rsidRPr="002B0B60" w:rsidRDefault="004007F6" w:rsidP="002B0B60">
      <w:pPr>
        <w:jc w:val="both"/>
      </w:pPr>
      <w:r w:rsidRPr="002B0B60">
        <w:t>Assisted in</w:t>
      </w:r>
      <w:r w:rsidR="00F431E9" w:rsidRPr="002B0B60">
        <w:t xml:space="preserve"> establish</w:t>
      </w:r>
      <w:r w:rsidRPr="002B0B60">
        <w:t>ing</w:t>
      </w:r>
      <w:r w:rsidR="00F431E9" w:rsidRPr="002B0B60">
        <w:t xml:space="preserve"> and develop</w:t>
      </w:r>
      <w:r w:rsidRPr="002B0B60">
        <w:t>ing</w:t>
      </w:r>
      <w:r w:rsidR="00F431E9" w:rsidRPr="002B0B60">
        <w:t xml:space="preserve"> speech language pathology (SLP) services at the Phoenix VAMC 1976. Received numerous awards for outstand</w:t>
      </w:r>
      <w:r w:rsidR="00007FA5" w:rsidRPr="002B0B60">
        <w:t>ing</w:t>
      </w:r>
      <w:r w:rsidR="00F431E9" w:rsidRPr="002B0B60">
        <w:t xml:space="preserve"> performance over nine years of service.</w:t>
      </w:r>
    </w:p>
    <w:p w:rsidR="00F431E9" w:rsidRPr="002B0B60" w:rsidRDefault="00F431E9" w:rsidP="002B0B60">
      <w:pPr>
        <w:jc w:val="both"/>
      </w:pPr>
      <w:r w:rsidRPr="002B0B60">
        <w:t>Founded and administered a private practice in speech language pathology 1981-85.</w:t>
      </w:r>
      <w:r w:rsidR="00000DCF" w:rsidRPr="002B0B60">
        <w:t xml:space="preserve"> Phoenix, AZ</w:t>
      </w:r>
    </w:p>
    <w:p w:rsidR="002B0B60" w:rsidRDefault="002B0B60" w:rsidP="002B0B60">
      <w:pPr>
        <w:jc w:val="both"/>
      </w:pPr>
    </w:p>
    <w:p w:rsidR="00B7160F" w:rsidRPr="002B0B60" w:rsidRDefault="00F431E9" w:rsidP="002B0B60">
      <w:pPr>
        <w:jc w:val="both"/>
      </w:pPr>
      <w:r w:rsidRPr="002B0B60">
        <w:t>Administered the Departments of Speech Pathology and Audiology at the U. of Missouri Medical Center</w:t>
      </w:r>
      <w:r w:rsidR="002B0B60">
        <w:t xml:space="preserve"> </w:t>
      </w:r>
      <w:r w:rsidRPr="002B0B60">
        <w:t>and Medical School from 1985 through 1989, which included a professional and administrative staff numbering 16 individuals.</w:t>
      </w:r>
      <w:r w:rsidR="004007F6" w:rsidRPr="002B0B60">
        <w:t xml:space="preserve"> </w:t>
      </w:r>
      <w:r w:rsidR="00007FA5" w:rsidRPr="002B0B60">
        <w:t>I was r</w:t>
      </w:r>
      <w:r w:rsidRPr="002B0B60">
        <w:t>esponsible for the vision, planning, budget and personnel</w:t>
      </w:r>
      <w:r w:rsidR="00007FA5" w:rsidRPr="002B0B60">
        <w:t xml:space="preserve"> for the Depart</w:t>
      </w:r>
      <w:r w:rsidR="002B0B60">
        <w:t>ment.</w:t>
      </w:r>
    </w:p>
    <w:p w:rsidR="002B0B60" w:rsidRDefault="00B7160F" w:rsidP="002B0B60">
      <w:pPr>
        <w:jc w:val="both"/>
      </w:pPr>
      <w:r w:rsidRPr="002B0B60">
        <w:t xml:space="preserve">             </w:t>
      </w:r>
      <w:r w:rsidR="00007FA5" w:rsidRPr="002B0B60">
        <w:t>-</w:t>
      </w:r>
      <w:r w:rsidRPr="002B0B60">
        <w:t xml:space="preserve"> </w:t>
      </w:r>
      <w:r w:rsidR="00F431E9" w:rsidRPr="002B0B60">
        <w:t xml:space="preserve">Coordinated the care of a large patient caseload with </w:t>
      </w:r>
      <w:r w:rsidR="00000DCF" w:rsidRPr="002B0B60">
        <w:t>medical residents and attending</w:t>
      </w:r>
      <w:r w:rsidR="00F431E9" w:rsidRPr="002B0B60">
        <w:t xml:space="preserve"> </w:t>
      </w:r>
      <w:r w:rsidR="002B0B60">
        <w:t xml:space="preserve"> </w:t>
      </w:r>
    </w:p>
    <w:p w:rsidR="002B0B60" w:rsidRDefault="002B0B60" w:rsidP="002B0B60">
      <w:pPr>
        <w:jc w:val="both"/>
      </w:pPr>
      <w:r>
        <w:t xml:space="preserve">                 </w:t>
      </w:r>
      <w:r w:rsidR="00F431E9" w:rsidRPr="002B0B60">
        <w:t>physicians. Assigned per</w:t>
      </w:r>
      <w:r w:rsidR="00B7160F" w:rsidRPr="002B0B60">
        <w:t xml:space="preserve">sonnel and </w:t>
      </w:r>
      <w:r w:rsidR="00F431E9" w:rsidRPr="002B0B60">
        <w:t xml:space="preserve">provided diagnostic and rehabilitation services for </w:t>
      </w:r>
    </w:p>
    <w:p w:rsidR="00B7160F" w:rsidRPr="002B0B60" w:rsidRDefault="002B0B60" w:rsidP="002B0B60">
      <w:pPr>
        <w:jc w:val="both"/>
      </w:pPr>
      <w:r>
        <w:t xml:space="preserve">                 </w:t>
      </w:r>
      <w:r w:rsidR="00F431E9" w:rsidRPr="002B0B60">
        <w:t xml:space="preserve">children and adults across the life span. </w:t>
      </w:r>
    </w:p>
    <w:p w:rsidR="002B0B60" w:rsidRDefault="002B0B60" w:rsidP="002B0B60">
      <w:pPr>
        <w:jc w:val="both"/>
      </w:pPr>
      <w:r>
        <w:t xml:space="preserve">            </w:t>
      </w:r>
      <w:r w:rsidR="00B7160F" w:rsidRPr="002B0B60">
        <w:t xml:space="preserve"> </w:t>
      </w:r>
      <w:r w:rsidR="00007FA5" w:rsidRPr="002B0B60">
        <w:t>-</w:t>
      </w:r>
      <w:r w:rsidR="00F431E9" w:rsidRPr="002B0B60">
        <w:t xml:space="preserve">Instructed medical school residents in diagnosis, treatment, prognosis and prevention of </w:t>
      </w:r>
    </w:p>
    <w:p w:rsidR="00F431E9" w:rsidRPr="002B0B60" w:rsidRDefault="002B0B60" w:rsidP="002B0B60">
      <w:pPr>
        <w:jc w:val="both"/>
      </w:pPr>
      <w:r>
        <w:t xml:space="preserve">                </w:t>
      </w:r>
      <w:r w:rsidR="00F431E9" w:rsidRPr="002B0B60">
        <w:t xml:space="preserve">communication disorders. </w:t>
      </w:r>
    </w:p>
    <w:p w:rsidR="002B0B60" w:rsidRDefault="002B0B60" w:rsidP="002B0B60">
      <w:pPr>
        <w:jc w:val="both"/>
      </w:pPr>
      <w:r>
        <w:t xml:space="preserve">             </w:t>
      </w:r>
      <w:r w:rsidR="00007FA5" w:rsidRPr="002B0B60">
        <w:t>-</w:t>
      </w:r>
      <w:r w:rsidR="00F431E9" w:rsidRPr="002B0B60">
        <w:t xml:space="preserve">Coordinated speech pathology services for craniofacial team in collaboration with Dept. </w:t>
      </w:r>
    </w:p>
    <w:p w:rsidR="002B0B60" w:rsidRDefault="002B0B60" w:rsidP="002B0B60">
      <w:pPr>
        <w:jc w:val="both"/>
      </w:pPr>
      <w:r>
        <w:t xml:space="preserve">                </w:t>
      </w:r>
      <w:r w:rsidR="00F431E9" w:rsidRPr="002B0B60">
        <w:t xml:space="preserve">of Surgery. </w:t>
      </w:r>
      <w:r w:rsidR="00007FA5" w:rsidRPr="002B0B60">
        <w:t>-</w:t>
      </w:r>
      <w:r w:rsidR="00F431E9" w:rsidRPr="002B0B60">
        <w:t xml:space="preserve">Introduced and coordinated SLP services for esophageal cancer surgery </w:t>
      </w:r>
    </w:p>
    <w:p w:rsidR="00F431E9" w:rsidRPr="002B0B60" w:rsidRDefault="002B0B60" w:rsidP="002B0B60">
      <w:pPr>
        <w:jc w:val="both"/>
      </w:pPr>
      <w:r>
        <w:t xml:space="preserve">                </w:t>
      </w:r>
      <w:r w:rsidR="00F431E9" w:rsidRPr="002B0B60">
        <w:t>patients to provide functional communication.</w:t>
      </w:r>
    </w:p>
    <w:p w:rsidR="002B0B60" w:rsidRDefault="002B0B60" w:rsidP="002B0B60">
      <w:pPr>
        <w:jc w:val="both"/>
      </w:pPr>
      <w:r>
        <w:t xml:space="preserve">            </w:t>
      </w:r>
      <w:r w:rsidR="00007FA5" w:rsidRPr="002B0B60">
        <w:t>-</w:t>
      </w:r>
      <w:r w:rsidR="00F431E9" w:rsidRPr="002B0B60">
        <w:t xml:space="preserve">Coordinated beta-test site activities </w:t>
      </w:r>
      <w:r w:rsidR="00007FA5" w:rsidRPr="002B0B60">
        <w:t xml:space="preserve">for cochlear implant trials for deaf post-lingual adults </w:t>
      </w:r>
    </w:p>
    <w:p w:rsidR="00F431E9" w:rsidRPr="002B0B60" w:rsidRDefault="002B0B60" w:rsidP="002B0B60">
      <w:pPr>
        <w:jc w:val="both"/>
      </w:pPr>
      <w:r>
        <w:t xml:space="preserve">                </w:t>
      </w:r>
      <w:r w:rsidR="00007FA5" w:rsidRPr="002B0B60">
        <w:t xml:space="preserve">in </w:t>
      </w:r>
      <w:r w:rsidR="00F431E9" w:rsidRPr="002B0B60">
        <w:t>1986.</w:t>
      </w:r>
    </w:p>
    <w:p w:rsidR="002B0B60" w:rsidRDefault="002B0B60" w:rsidP="002B0B60">
      <w:pPr>
        <w:jc w:val="both"/>
      </w:pPr>
      <w:r>
        <w:t xml:space="preserve">           </w:t>
      </w:r>
      <w:r w:rsidR="00007FA5" w:rsidRPr="002B0B60">
        <w:t>-</w:t>
      </w:r>
      <w:r w:rsidR="00F431E9" w:rsidRPr="002B0B60">
        <w:t>Introduced and coordinated the use of trachea-esopha</w:t>
      </w:r>
      <w:r w:rsidR="00007FA5" w:rsidRPr="002B0B60">
        <w:t>geal prosthesis (TEP) for total-</w:t>
      </w:r>
    </w:p>
    <w:p w:rsidR="002B0B60" w:rsidRDefault="002B0B60" w:rsidP="002B0B60">
      <w:pPr>
        <w:jc w:val="both"/>
      </w:pPr>
      <w:r>
        <w:t xml:space="preserve">               </w:t>
      </w:r>
      <w:r w:rsidR="00F431E9" w:rsidRPr="002B0B60">
        <w:t>laryngectomy patients to establish functional communication in coo</w:t>
      </w:r>
      <w:r w:rsidR="004007F6" w:rsidRPr="002B0B60">
        <w:t xml:space="preserve">rdination with Dept </w:t>
      </w:r>
      <w:r>
        <w:t xml:space="preserve"> </w:t>
      </w:r>
    </w:p>
    <w:p w:rsidR="00F431E9" w:rsidRPr="002B0B60" w:rsidRDefault="002B0B60" w:rsidP="002B0B60">
      <w:pPr>
        <w:jc w:val="both"/>
      </w:pPr>
      <w:r>
        <w:t xml:space="preserve">               </w:t>
      </w:r>
      <w:r w:rsidR="004007F6" w:rsidRPr="002B0B60">
        <w:t>of Surgery,</w:t>
      </w:r>
    </w:p>
    <w:p w:rsidR="002B0B60" w:rsidRDefault="002B0B60" w:rsidP="002B0B60">
      <w:pPr>
        <w:jc w:val="both"/>
      </w:pPr>
    </w:p>
    <w:p w:rsidR="00F431E9" w:rsidRPr="002B0B60" w:rsidRDefault="00F431E9" w:rsidP="002B0B60">
      <w:pPr>
        <w:jc w:val="both"/>
      </w:pPr>
      <w:r w:rsidRPr="002B0B60">
        <w:t xml:space="preserve">Administered the Harry Jersig Center and served as the Academic Chair of the Harry Jersig Program in Communication Disorders at Our Lady of the Lake University-San Antonio. Responsible for the vision, planning, budget and personnel. Worked with the executive board of the clinic, and the university administration to ensure a very successful and nationally recognized </w:t>
      </w:r>
      <w:r w:rsidRPr="002B0B60">
        <w:lastRenderedPageBreak/>
        <w:t xml:space="preserve">service and academic program. </w:t>
      </w:r>
      <w:r w:rsidR="00007FA5" w:rsidRPr="002B0B60">
        <w:t>-</w:t>
      </w:r>
      <w:r w:rsidRPr="002B0B60">
        <w:t xml:space="preserve">Carried our fund-raising for the clinic. This administrative role demanded skill in working with a variety of partners from the business community, from donors and a large and complex professional, and administrative staff numbering approximately 15 individuals. </w:t>
      </w:r>
    </w:p>
    <w:p w:rsidR="00F431E9" w:rsidRPr="002B0B60" w:rsidRDefault="00007FA5" w:rsidP="00007FA5">
      <w:pPr>
        <w:ind w:left="720"/>
      </w:pPr>
      <w:r w:rsidRPr="002B0B60">
        <w:t>-</w:t>
      </w:r>
      <w:r w:rsidR="00F431E9" w:rsidRPr="002B0B60">
        <w:t xml:space="preserve">Initiated and coordinated SLP services with a multidisciplinary craniofacial anomalies team at the Methodist Hospital-San Antonio. The team met once a month, ten months a year for over nine years. During this period of time I trained graduate students to provide the most current and effective diagnostic and treatment protocols particularly for cleft palate children. </w:t>
      </w:r>
    </w:p>
    <w:p w:rsidR="00F431E9" w:rsidRPr="002B0B60" w:rsidRDefault="00007FA5" w:rsidP="00007FA5">
      <w:pPr>
        <w:ind w:left="720"/>
      </w:pPr>
      <w:r w:rsidRPr="002B0B60">
        <w:t>-</w:t>
      </w:r>
      <w:r w:rsidR="00F431E9" w:rsidRPr="002B0B60">
        <w:t>Established and coordinated SLP services in a ventilator dependent facility, Vencor Hospital, diagnosing and treating ventilator dependent children and adults while providing educational/training opportunities for SLP graduate students for over five years.</w:t>
      </w:r>
    </w:p>
    <w:p w:rsidR="00F431E9" w:rsidRPr="002B0B60" w:rsidRDefault="00F431E9" w:rsidP="002B0B60">
      <w:r w:rsidRPr="002B0B60">
        <w:t>Administer the Department of Rehabilitation Sciences at the University of Texas at El Paso which includes academic programs in Occupational Therapy, Physical Therapy, Rehabilitation Counseling and Speech Language Pathology. These academic programs offer master degrees and a professional doctorate degree, in addition to participating in an interdisciplinary Ph.D. program. The department numbers approximately 20 professional and administrative staff.</w:t>
      </w:r>
    </w:p>
    <w:p w:rsidR="00F431E9" w:rsidRPr="002B0B60" w:rsidRDefault="00F431E9" w:rsidP="00F431E9"/>
    <w:p w:rsidR="00F431E9" w:rsidRPr="002B0B60" w:rsidRDefault="00F431E9" w:rsidP="002B0B60">
      <w:r w:rsidRPr="002B0B60">
        <w:t>Established and manage the UTEP Concussion Management Clinic. The clinic provides baseline testing and post-concussion management services to all UTEP sports, approximately eight high schools in the El Paso region, the local professional hockey team, athletes from El Paso Community College, and members of the local woman’s roller skating team. This clinic serves as a model for investigating mild traumatic head injury in soldiers. These investigative efforts resulted in one pilot study and a large study of TBI/PTSD soldiers at WBAMC, in collaboration with the Human Performance Lab at Fort Rucker, AL.</w:t>
      </w:r>
    </w:p>
    <w:p w:rsidR="002B0B60" w:rsidRDefault="002B0B60" w:rsidP="002B0B60"/>
    <w:p w:rsidR="00F431E9" w:rsidRPr="002B0B60" w:rsidRDefault="00007FA5" w:rsidP="002B0B60">
      <w:pPr>
        <w:jc w:val="both"/>
      </w:pPr>
      <w:r w:rsidRPr="002B0B60">
        <w:t xml:space="preserve">Over my career </w:t>
      </w:r>
      <w:r w:rsidR="00F431E9" w:rsidRPr="002B0B60">
        <w:t>I successfully lead two academic programs through three separate Council Academic Accreditation site visits for two different speech-language-hearing academic programs; Our Lady of the</w:t>
      </w:r>
      <w:r w:rsidRPr="002B0B60">
        <w:t xml:space="preserve"> </w:t>
      </w:r>
      <w:r w:rsidR="00F431E9" w:rsidRPr="002B0B60">
        <w:t>Lake University-San</w:t>
      </w:r>
      <w:r w:rsidR="00755004" w:rsidRPr="002B0B60">
        <w:t xml:space="preserve"> </w:t>
      </w:r>
      <w:r w:rsidR="00F431E9" w:rsidRPr="002B0B60">
        <w:t>Antonio and University of Texas at El Paso.</w:t>
      </w:r>
    </w:p>
    <w:p w:rsidR="002B0B60" w:rsidRDefault="002B0B60" w:rsidP="002B0B60">
      <w:pPr>
        <w:jc w:val="both"/>
      </w:pPr>
    </w:p>
    <w:p w:rsidR="002B0B60" w:rsidRDefault="00F431E9" w:rsidP="002B0B60">
      <w:pPr>
        <w:jc w:val="both"/>
      </w:pPr>
      <w:r w:rsidRPr="002B0B60">
        <w:t>Established a collaborative clinical education program between Texas Tech Medical School-Sports Medicine Clinic and</w:t>
      </w:r>
      <w:r w:rsidR="00755004" w:rsidRPr="002B0B60">
        <w:t xml:space="preserve"> the </w:t>
      </w:r>
      <w:r w:rsidRPr="002B0B60">
        <w:t>UTEP Concussion Management Clinic(CMC).</w:t>
      </w:r>
    </w:p>
    <w:p w:rsidR="002B0B60" w:rsidRDefault="002B0B60" w:rsidP="002B0B60">
      <w:pPr>
        <w:jc w:val="both"/>
      </w:pPr>
    </w:p>
    <w:p w:rsidR="00F431E9" w:rsidRPr="002B0B60" w:rsidRDefault="00F431E9" w:rsidP="002B0B60">
      <w:pPr>
        <w:jc w:val="both"/>
      </w:pPr>
      <w:r w:rsidRPr="002B0B60">
        <w:t>Served as Chair of the Board Certification Committee for Academy of Neurologic Communication Disorders and Sciences for two</w:t>
      </w:r>
      <w:r w:rsidR="00000DCF" w:rsidRPr="002B0B60">
        <w:t>,</w:t>
      </w:r>
      <w:r w:rsidRPr="002B0B60">
        <w:t xml:space="preserve"> three year terms and continue to serve as a member of this committee.</w:t>
      </w:r>
    </w:p>
    <w:p w:rsidR="002B0B60" w:rsidRDefault="002B0B60" w:rsidP="002B0B60">
      <w:pPr>
        <w:jc w:val="both"/>
      </w:pPr>
    </w:p>
    <w:p w:rsidR="00F431E9" w:rsidRPr="002B0B60" w:rsidRDefault="00F431E9" w:rsidP="002B0B60">
      <w:pPr>
        <w:jc w:val="both"/>
      </w:pPr>
      <w:r w:rsidRPr="002B0B60">
        <w:t>Served</w:t>
      </w:r>
      <w:r w:rsidR="00000DCF" w:rsidRPr="002B0B60">
        <w:t xml:space="preserve"> on the Program Committee on three</w:t>
      </w:r>
      <w:r w:rsidRPr="002B0B60">
        <w:t xml:space="preserve"> occasions for the American Speech Language Hearing Association national/international conference, and </w:t>
      </w:r>
      <w:r w:rsidR="00007FA5" w:rsidRPr="002B0B60">
        <w:t>served as local organizer for</w:t>
      </w:r>
      <w:r w:rsidRPr="002B0B60">
        <w:t xml:space="preserve"> two annual meetings of the </w:t>
      </w:r>
      <w:r w:rsidR="00000DCF" w:rsidRPr="002B0B60">
        <w:t>Clinical Aphasiology Conference, Phoenix, AZ.</w:t>
      </w:r>
    </w:p>
    <w:p w:rsidR="002B0B60" w:rsidRDefault="002B0B60" w:rsidP="002B0B60"/>
    <w:p w:rsidR="00F431E9" w:rsidRPr="002B0B60" w:rsidRDefault="00F431E9" w:rsidP="002B0B60">
      <w:r w:rsidRPr="002B0B60">
        <w:t>Served on a national/international review panel for Advancing Academic-Research Careers Award sponsored by the American Speech Language Hearing Association 2007-08-09-10-11.</w:t>
      </w:r>
    </w:p>
    <w:p w:rsidR="002B0B60" w:rsidRDefault="002B0B60" w:rsidP="002B0B60"/>
    <w:p w:rsidR="00F431E9" w:rsidRPr="002B0B60" w:rsidRDefault="00F431E9" w:rsidP="002B0B60">
      <w:r w:rsidRPr="002B0B60">
        <w:lastRenderedPageBreak/>
        <w:t>Participate in the Mentor Academic &amp; Research Careers for Ph.D. candidates through the American Speech Language Hearing Association sponsored academic mentoring program.</w:t>
      </w:r>
    </w:p>
    <w:p w:rsidR="00F431E9" w:rsidRPr="002B0B60" w:rsidRDefault="002B0B60" w:rsidP="002B0B60">
      <w:r w:rsidRPr="002B0B60">
        <w:t xml:space="preserve">Advise </w:t>
      </w:r>
      <w:r w:rsidR="00F431E9" w:rsidRPr="002B0B60">
        <w:t>doctoral student</w:t>
      </w:r>
      <w:r w:rsidR="00007FA5" w:rsidRPr="002B0B60">
        <w:t>s</w:t>
      </w:r>
      <w:r w:rsidR="00F431E9" w:rsidRPr="002B0B60">
        <w:t xml:space="preserve"> in the Interdisciplinary Ph.D. program in Health Sciences at UTEP.</w:t>
      </w:r>
    </w:p>
    <w:p w:rsidR="002B0B60" w:rsidRDefault="002B0B60" w:rsidP="002B0B60"/>
    <w:p w:rsidR="002B0B60" w:rsidRDefault="00F431E9" w:rsidP="002B0B60">
      <w:r w:rsidRPr="002B0B60">
        <w:t>Frequently serve as a reviewer of manuscripts for international journals in communication sciences and disorders</w:t>
      </w:r>
    </w:p>
    <w:p w:rsidR="002B0B60" w:rsidRDefault="002B0B60" w:rsidP="002B0B60"/>
    <w:p w:rsidR="00F431E9" w:rsidRPr="002B0B60" w:rsidRDefault="002B0B60" w:rsidP="002B0B60">
      <w:r>
        <w:t>P</w:t>
      </w:r>
      <w:r w:rsidR="00F431E9" w:rsidRPr="002B0B60">
        <w:t>resently serve as an editorial consultant on the online journal Translational Clinical Medicine.</w:t>
      </w:r>
    </w:p>
    <w:p w:rsidR="002B0B60" w:rsidRPr="002B0B60" w:rsidRDefault="002B0B60" w:rsidP="002B0B60"/>
    <w:p w:rsidR="00F431E9" w:rsidRPr="002B0B60" w:rsidRDefault="00F431E9" w:rsidP="002B0B60">
      <w:r w:rsidRPr="002B0B60">
        <w:t>Each summer I run a non-credit reading group for interested undergraduate and graduate students that cover the latest in the neurosciences and communication disorders.</w:t>
      </w:r>
    </w:p>
    <w:p w:rsidR="002B0B60" w:rsidRDefault="002B0B60" w:rsidP="002B0B60"/>
    <w:p w:rsidR="00F431E9" w:rsidRPr="002B0B60" w:rsidRDefault="00F431E9" w:rsidP="002B0B60">
      <w:r w:rsidRPr="002B0B60">
        <w:t xml:space="preserve">Chair College of Health Sciences Academic Affairs Committee 2011-13, as well as numerous other university, college and program committees over the years; Faculty Senate Senator, </w:t>
      </w:r>
      <w:r w:rsidR="00007FA5" w:rsidRPr="002B0B60">
        <w:t xml:space="preserve">and </w:t>
      </w:r>
      <w:r w:rsidRPr="002B0B60">
        <w:t>member Faculty Welfare, Responsibility and Ethics.</w:t>
      </w:r>
    </w:p>
    <w:p w:rsidR="002B0B60" w:rsidRDefault="002B0B60" w:rsidP="002B0B60"/>
    <w:p w:rsidR="002776AC" w:rsidRPr="002B0B60" w:rsidRDefault="002776AC" w:rsidP="002B0B60">
      <w:r w:rsidRPr="002B0B60">
        <w:t>Currently serve on the Executive Committee for the Interdisciplinary Health Sciences PhD program and have served on the committee in previous years.</w:t>
      </w:r>
    </w:p>
    <w:p w:rsidR="002B0B60" w:rsidRDefault="002B0B60" w:rsidP="002B0B60"/>
    <w:p w:rsidR="00F431E9" w:rsidRPr="002B0B60" w:rsidRDefault="00F431E9" w:rsidP="002B0B60">
      <w:r w:rsidRPr="002B0B60">
        <w:t>Serve as Treasurer for Rio Grande Chapter of Society For Neurosciences 2012-2013.</w:t>
      </w:r>
    </w:p>
    <w:p w:rsidR="002B0B60" w:rsidRDefault="002B0B60" w:rsidP="002B0B60"/>
    <w:p w:rsidR="00F431E9" w:rsidRPr="002B0B60" w:rsidRDefault="00F431E9" w:rsidP="002B0B60">
      <w:r w:rsidRPr="002B0B60">
        <w:t>Founding member of the El Paso Alliance for Sports Safety</w:t>
      </w:r>
      <w:r w:rsidR="00862AC4">
        <w:t xml:space="preserve"> 2013 </w:t>
      </w:r>
      <w:r w:rsidRPr="002B0B60">
        <w:t>and serve</w:t>
      </w:r>
      <w:r w:rsidR="007B1259">
        <w:t>d as Treasurer, 2013</w:t>
      </w:r>
      <w:r w:rsidR="003434CE" w:rsidRPr="002B0B60">
        <w:t>.</w:t>
      </w:r>
    </w:p>
    <w:p w:rsidR="002B0B60" w:rsidRDefault="002B0B60" w:rsidP="002B0B60"/>
    <w:p w:rsidR="003434CE" w:rsidRPr="002B0B60" w:rsidRDefault="00862AC4" w:rsidP="002B0B60">
      <w:r>
        <w:t>Reviewer</w:t>
      </w:r>
      <w:r w:rsidR="003434CE" w:rsidRPr="002B0B60">
        <w:t xml:space="preserve"> for the TBI section, 2015 ASHA Convention, Denver, CO.</w:t>
      </w:r>
    </w:p>
    <w:p w:rsidR="00F431E9" w:rsidRPr="002B0B60" w:rsidRDefault="00F431E9" w:rsidP="00F431E9"/>
    <w:p w:rsidR="00B539A8" w:rsidRPr="002B0B60" w:rsidRDefault="00853ADA" w:rsidP="00B539A8">
      <w:pPr>
        <w:pStyle w:val="NoSpacing"/>
        <w:rPr>
          <w:rFonts w:ascii="Times New Roman" w:hAnsi="Times New Roman" w:cs="Times New Roman"/>
          <w:b/>
          <w:bCs/>
          <w:sz w:val="24"/>
          <w:szCs w:val="24"/>
        </w:rPr>
      </w:pPr>
      <w:r w:rsidRPr="002B0B60">
        <w:rPr>
          <w:rFonts w:ascii="Times New Roman" w:hAnsi="Times New Roman" w:cs="Times New Roman"/>
          <w:b/>
          <w:bCs/>
          <w:sz w:val="24"/>
          <w:szCs w:val="24"/>
        </w:rPr>
        <w:t>Research Support</w:t>
      </w:r>
    </w:p>
    <w:p w:rsidR="00B539A8" w:rsidRPr="002B0B60" w:rsidRDefault="00B539A8" w:rsidP="00B539A8">
      <w:pPr>
        <w:pStyle w:val="NoSpacing"/>
        <w:rPr>
          <w:rFonts w:ascii="Times New Roman" w:hAnsi="Times New Roman" w:cs="Times New Roman"/>
          <w:b/>
          <w:bCs/>
          <w:sz w:val="24"/>
          <w:szCs w:val="24"/>
        </w:rPr>
      </w:pPr>
      <w:r w:rsidRPr="002B0B60">
        <w:rPr>
          <w:rFonts w:ascii="Times New Roman" w:hAnsi="Times New Roman" w:cs="Times New Roman"/>
          <w:sz w:val="24"/>
          <w:szCs w:val="24"/>
        </w:rPr>
        <w:t>1974-1976   National Institute of Health Post-Doctoral Research Fellow, Minneapolis, VAMC/U. Minnesota.</w:t>
      </w:r>
    </w:p>
    <w:p w:rsidR="002B0B60" w:rsidRDefault="002B0B60" w:rsidP="00B539A8">
      <w:pPr>
        <w:pStyle w:val="NoSpacing"/>
        <w:rPr>
          <w:rFonts w:ascii="Times New Roman" w:hAnsi="Times New Roman" w:cs="Times New Roman"/>
          <w:sz w:val="24"/>
          <w:szCs w:val="24"/>
        </w:rPr>
      </w:pPr>
    </w:p>
    <w:p w:rsidR="00B539A8" w:rsidRPr="002B0B60" w:rsidRDefault="00B539A8" w:rsidP="00B539A8">
      <w:pPr>
        <w:pStyle w:val="NoSpacing"/>
        <w:rPr>
          <w:rFonts w:ascii="Times New Roman" w:hAnsi="Times New Roman" w:cs="Times New Roman"/>
          <w:sz w:val="24"/>
          <w:szCs w:val="24"/>
        </w:rPr>
      </w:pPr>
      <w:r w:rsidRPr="002B0B60">
        <w:rPr>
          <w:rFonts w:ascii="Times New Roman" w:hAnsi="Times New Roman" w:cs="Times New Roman"/>
          <w:sz w:val="24"/>
          <w:szCs w:val="24"/>
        </w:rPr>
        <w:t>1989-1997   Maternal &amp; Child Health Bureau, DHHS, PI, “Leadership Grant for Speech-Language Pathologist,</w:t>
      </w:r>
      <w:r w:rsidR="002B0B60">
        <w:rPr>
          <w:rFonts w:ascii="Times New Roman" w:hAnsi="Times New Roman" w:cs="Times New Roman"/>
          <w:sz w:val="24"/>
          <w:szCs w:val="24"/>
        </w:rPr>
        <w:t xml:space="preserve"> </w:t>
      </w:r>
      <w:r w:rsidRPr="002B0B60">
        <w:rPr>
          <w:rFonts w:ascii="Times New Roman" w:hAnsi="Times New Roman" w:cs="Times New Roman"/>
          <w:sz w:val="24"/>
          <w:szCs w:val="24"/>
        </w:rPr>
        <w:t>Our Lady of the Lake University-San Antonio, TX.</w:t>
      </w:r>
    </w:p>
    <w:p w:rsidR="002B0B60" w:rsidRDefault="002B0B60" w:rsidP="00B539A8">
      <w:pPr>
        <w:pStyle w:val="NoSpacing"/>
        <w:rPr>
          <w:rFonts w:ascii="Times New Roman" w:hAnsi="Times New Roman" w:cs="Times New Roman"/>
          <w:sz w:val="24"/>
          <w:szCs w:val="24"/>
        </w:rPr>
      </w:pPr>
    </w:p>
    <w:p w:rsidR="00B539A8" w:rsidRPr="002B0B60" w:rsidRDefault="00B539A8" w:rsidP="00B539A8">
      <w:pPr>
        <w:pStyle w:val="NoSpacing"/>
        <w:rPr>
          <w:rFonts w:ascii="Times New Roman" w:hAnsi="Times New Roman" w:cs="Times New Roman"/>
          <w:sz w:val="24"/>
          <w:szCs w:val="24"/>
        </w:rPr>
      </w:pPr>
      <w:r w:rsidRPr="002B0B60">
        <w:rPr>
          <w:rFonts w:ascii="Times New Roman" w:hAnsi="Times New Roman" w:cs="Times New Roman"/>
          <w:sz w:val="24"/>
          <w:szCs w:val="24"/>
        </w:rPr>
        <w:t>1995-1996  Hearst Foundation Faculty Research Grant- Our Lady of the Lake University “Artificial Language Learning in Severe Aphasic Adults.”</w:t>
      </w:r>
    </w:p>
    <w:p w:rsidR="002B0B60" w:rsidRDefault="002B0B60" w:rsidP="00B539A8">
      <w:pPr>
        <w:pStyle w:val="NoSpacing"/>
        <w:rPr>
          <w:rFonts w:ascii="Times New Roman" w:hAnsi="Times New Roman" w:cs="Times New Roman"/>
          <w:sz w:val="24"/>
          <w:szCs w:val="24"/>
        </w:rPr>
      </w:pPr>
    </w:p>
    <w:p w:rsidR="00B539A8" w:rsidRPr="002B0B60" w:rsidRDefault="00B539A8" w:rsidP="00B539A8">
      <w:pPr>
        <w:pStyle w:val="NoSpacing"/>
        <w:rPr>
          <w:rFonts w:ascii="Times New Roman" w:hAnsi="Times New Roman" w:cs="Times New Roman"/>
          <w:sz w:val="24"/>
          <w:szCs w:val="24"/>
        </w:rPr>
      </w:pPr>
      <w:r w:rsidRPr="002B0B60">
        <w:rPr>
          <w:rFonts w:ascii="Times New Roman" w:hAnsi="Times New Roman" w:cs="Times New Roman"/>
          <w:sz w:val="24"/>
          <w:szCs w:val="24"/>
        </w:rPr>
        <w:t xml:space="preserve">1998 Co-Investigator, Our Lady of the Lake U., NIH, “Bridges to Ph.D. in Speech Pathology </w:t>
      </w:r>
    </w:p>
    <w:p w:rsidR="00B539A8" w:rsidRPr="002B0B60" w:rsidRDefault="002B0B60" w:rsidP="00B539A8">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00B539A8" w:rsidRPr="002B0B60">
        <w:rPr>
          <w:rFonts w:ascii="Times New Roman" w:hAnsi="Times New Roman" w:cs="Times New Roman"/>
          <w:sz w:val="24"/>
          <w:szCs w:val="24"/>
        </w:rPr>
        <w:t>and Audiology,” in cooperation with the U. Iowa and Howard University. Left OLLU</w:t>
      </w:r>
    </w:p>
    <w:p w:rsidR="00B539A8" w:rsidRPr="002B0B60" w:rsidRDefault="002B0B60" w:rsidP="00B539A8">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00B539A8" w:rsidRPr="002B0B60">
        <w:rPr>
          <w:rFonts w:ascii="Times New Roman" w:hAnsi="Times New Roman" w:cs="Times New Roman"/>
          <w:sz w:val="24"/>
          <w:szCs w:val="24"/>
        </w:rPr>
        <w:t>and joined faculty at UTEP</w:t>
      </w:r>
    </w:p>
    <w:p w:rsidR="002B0B60" w:rsidRDefault="002B0B60" w:rsidP="00B539A8">
      <w:pPr>
        <w:pStyle w:val="NoSpacing"/>
        <w:rPr>
          <w:rFonts w:ascii="Times New Roman" w:hAnsi="Times New Roman" w:cs="Times New Roman"/>
          <w:sz w:val="24"/>
          <w:szCs w:val="24"/>
        </w:rPr>
      </w:pPr>
    </w:p>
    <w:p w:rsidR="00B539A8" w:rsidRPr="002B0B60" w:rsidRDefault="00B539A8" w:rsidP="00B539A8">
      <w:pPr>
        <w:pStyle w:val="NoSpacing"/>
        <w:rPr>
          <w:rFonts w:ascii="Times New Roman" w:hAnsi="Times New Roman" w:cs="Times New Roman"/>
          <w:sz w:val="24"/>
          <w:szCs w:val="24"/>
        </w:rPr>
      </w:pPr>
      <w:r w:rsidRPr="002B0B60">
        <w:rPr>
          <w:rFonts w:ascii="Times New Roman" w:hAnsi="Times New Roman" w:cs="Times New Roman"/>
          <w:sz w:val="24"/>
          <w:szCs w:val="24"/>
        </w:rPr>
        <w:t>2000-2001  Principle Investigator, University of Texas at El Paso, “Training Equivalence Relations in Aphasic Individuals” Funded Fall 2000, University Research Institute Grant. $4,800.</w:t>
      </w:r>
    </w:p>
    <w:p w:rsidR="002B0B60" w:rsidRDefault="002B0B60" w:rsidP="00B539A8">
      <w:pPr>
        <w:pStyle w:val="NoSpacing"/>
        <w:rPr>
          <w:rFonts w:ascii="Times New Roman" w:hAnsi="Times New Roman" w:cs="Times New Roman"/>
          <w:sz w:val="24"/>
          <w:szCs w:val="24"/>
        </w:rPr>
      </w:pPr>
    </w:p>
    <w:p w:rsidR="00B539A8" w:rsidRPr="002B0B60" w:rsidRDefault="00B539A8" w:rsidP="00B539A8">
      <w:pPr>
        <w:pStyle w:val="NoSpacing"/>
        <w:rPr>
          <w:rFonts w:ascii="Times New Roman" w:hAnsi="Times New Roman" w:cs="Times New Roman"/>
          <w:sz w:val="24"/>
          <w:szCs w:val="24"/>
        </w:rPr>
      </w:pPr>
      <w:r w:rsidRPr="002B0B60">
        <w:rPr>
          <w:rFonts w:ascii="Times New Roman" w:hAnsi="Times New Roman" w:cs="Times New Roman"/>
          <w:sz w:val="24"/>
          <w:szCs w:val="24"/>
        </w:rPr>
        <w:t>2001-2003  Principle Investigator, University of Texas at El Paso, “Investigating Neural-Network Analysis of  Speech Fluency Measures.” Funded Spring 2001, Border Health Research Funds. $11,900.</w:t>
      </w:r>
    </w:p>
    <w:p w:rsidR="00B539A8" w:rsidRPr="002B0B60" w:rsidRDefault="00B539A8" w:rsidP="00B539A8">
      <w:pPr>
        <w:pStyle w:val="NoSpacing"/>
        <w:rPr>
          <w:rFonts w:ascii="Times New Roman" w:hAnsi="Times New Roman" w:cs="Times New Roman"/>
          <w:sz w:val="24"/>
          <w:szCs w:val="24"/>
        </w:rPr>
      </w:pPr>
      <w:r w:rsidRPr="002B0B60">
        <w:rPr>
          <w:rFonts w:ascii="Times New Roman" w:hAnsi="Times New Roman" w:cs="Times New Roman"/>
          <w:sz w:val="24"/>
          <w:szCs w:val="24"/>
        </w:rPr>
        <w:lastRenderedPageBreak/>
        <w:t>2000-2007  Co-Investigator, University of Texas at El Paso, “Collegiate Project Assistance Initiative,”  Funded Fall 2000 and renewed Fall 2001, 2002, 2003, 2004 College of Health Sciences &amp; Paso Del Norte Foundation (Principle Investigator 2004-2007)</w:t>
      </w:r>
    </w:p>
    <w:p w:rsidR="002B0B60" w:rsidRPr="002B0B60" w:rsidRDefault="002B0B60" w:rsidP="00B539A8">
      <w:pPr>
        <w:pStyle w:val="NoSpacing"/>
        <w:rPr>
          <w:rFonts w:ascii="Times New Roman" w:hAnsi="Times New Roman" w:cs="Times New Roman"/>
          <w:sz w:val="24"/>
          <w:szCs w:val="24"/>
        </w:rPr>
      </w:pPr>
    </w:p>
    <w:p w:rsidR="00B539A8" w:rsidRPr="002B0B60" w:rsidRDefault="00F431E9" w:rsidP="00B539A8">
      <w:pPr>
        <w:pStyle w:val="NoSpacing"/>
        <w:rPr>
          <w:rFonts w:ascii="Times New Roman" w:hAnsi="Times New Roman" w:cs="Times New Roman"/>
          <w:sz w:val="24"/>
          <w:szCs w:val="24"/>
        </w:rPr>
      </w:pPr>
      <w:r w:rsidRPr="002B0B60">
        <w:rPr>
          <w:rFonts w:ascii="Times New Roman" w:hAnsi="Times New Roman" w:cs="Times New Roman"/>
          <w:sz w:val="24"/>
          <w:szCs w:val="24"/>
        </w:rPr>
        <w:t xml:space="preserve">2010  </w:t>
      </w:r>
      <w:r w:rsidR="00B539A8" w:rsidRPr="002B0B60">
        <w:rPr>
          <w:rFonts w:ascii="Times New Roman" w:hAnsi="Times New Roman" w:cs="Times New Roman"/>
          <w:sz w:val="24"/>
          <w:szCs w:val="24"/>
        </w:rPr>
        <w:t>Co-Investigator, University of Texas at El Paso, “Serum Markers in the Evaluation of Mild Traumatic</w:t>
      </w:r>
      <w:r w:rsidR="002B0B60" w:rsidRPr="002B0B60">
        <w:rPr>
          <w:rFonts w:ascii="Times New Roman" w:hAnsi="Times New Roman" w:cs="Times New Roman"/>
          <w:sz w:val="24"/>
          <w:szCs w:val="24"/>
        </w:rPr>
        <w:t xml:space="preserve"> </w:t>
      </w:r>
      <w:r w:rsidR="00B539A8" w:rsidRPr="002B0B60">
        <w:rPr>
          <w:rFonts w:ascii="Times New Roman" w:hAnsi="Times New Roman" w:cs="Times New Roman"/>
          <w:sz w:val="24"/>
          <w:szCs w:val="24"/>
        </w:rPr>
        <w:t>Brain Injury in Athletes” Funded Spring 2010, Texas Speech Hearing Foundation, $3,000.</w:t>
      </w:r>
    </w:p>
    <w:p w:rsidR="002B0B60" w:rsidRPr="002B0B60" w:rsidRDefault="002B0B60" w:rsidP="00B539A8">
      <w:pPr>
        <w:pStyle w:val="NoSpacing"/>
        <w:rPr>
          <w:rFonts w:ascii="Times New Roman" w:hAnsi="Times New Roman" w:cs="Times New Roman"/>
          <w:sz w:val="24"/>
          <w:szCs w:val="24"/>
        </w:rPr>
      </w:pPr>
    </w:p>
    <w:p w:rsidR="00C67036" w:rsidRPr="002B0B60" w:rsidRDefault="00B539A8" w:rsidP="00847382">
      <w:pPr>
        <w:pStyle w:val="NoSpacing"/>
        <w:rPr>
          <w:rFonts w:ascii="Times New Roman" w:hAnsi="Times New Roman" w:cs="Times New Roman"/>
          <w:sz w:val="24"/>
          <w:szCs w:val="24"/>
        </w:rPr>
      </w:pPr>
      <w:r w:rsidRPr="002B0B60">
        <w:rPr>
          <w:rFonts w:ascii="Times New Roman" w:hAnsi="Times New Roman" w:cs="Times New Roman"/>
          <w:sz w:val="24"/>
          <w:szCs w:val="24"/>
        </w:rPr>
        <w:t>2013</w:t>
      </w:r>
      <w:r w:rsidR="00F431E9" w:rsidRPr="002B0B60">
        <w:rPr>
          <w:rFonts w:ascii="Times New Roman" w:hAnsi="Times New Roman" w:cs="Times New Roman"/>
          <w:sz w:val="24"/>
          <w:szCs w:val="24"/>
        </w:rPr>
        <w:t xml:space="preserve">-2018 </w:t>
      </w:r>
      <w:r w:rsidR="00DF5643" w:rsidRPr="002B0B60">
        <w:rPr>
          <w:rFonts w:ascii="Times New Roman" w:hAnsi="Times New Roman" w:cs="Times New Roman"/>
          <w:sz w:val="24"/>
          <w:szCs w:val="24"/>
        </w:rPr>
        <w:t xml:space="preserve"> </w:t>
      </w:r>
      <w:r w:rsidR="00F431E9" w:rsidRPr="002B0B60">
        <w:rPr>
          <w:rFonts w:ascii="Times New Roman" w:hAnsi="Times New Roman" w:cs="Times New Roman"/>
          <w:sz w:val="24"/>
          <w:szCs w:val="24"/>
        </w:rPr>
        <w:t xml:space="preserve"> </w:t>
      </w:r>
      <w:r w:rsidRPr="002B0B60">
        <w:rPr>
          <w:rFonts w:ascii="Times New Roman" w:hAnsi="Times New Roman" w:cs="Times New Roman"/>
          <w:sz w:val="24"/>
          <w:szCs w:val="24"/>
        </w:rPr>
        <w:t>Principle Investigator, University of  Texas at El Paso, Awarded “Advanced Re</w:t>
      </w:r>
      <w:r w:rsidR="00F431E9" w:rsidRPr="002B0B60">
        <w:rPr>
          <w:rFonts w:ascii="Times New Roman" w:hAnsi="Times New Roman" w:cs="Times New Roman"/>
          <w:sz w:val="24"/>
          <w:szCs w:val="24"/>
        </w:rPr>
        <w:t>habilitation ResearchTraining”</w:t>
      </w:r>
      <w:r w:rsidRPr="002B0B60">
        <w:rPr>
          <w:rFonts w:ascii="Times New Roman" w:hAnsi="Times New Roman" w:cs="Times New Roman"/>
          <w:sz w:val="24"/>
          <w:szCs w:val="24"/>
        </w:rPr>
        <w:t xml:space="preserve"> (ARRT) in Traumatic Brain Injury, the National Institute on Disability and Rehabilitation</w:t>
      </w:r>
      <w:r w:rsidR="00F431E9" w:rsidRPr="002B0B60">
        <w:rPr>
          <w:rFonts w:ascii="Times New Roman" w:hAnsi="Times New Roman" w:cs="Times New Roman"/>
          <w:sz w:val="24"/>
          <w:szCs w:val="24"/>
        </w:rPr>
        <w:t xml:space="preserve"> </w:t>
      </w:r>
      <w:r w:rsidRPr="002B0B60">
        <w:rPr>
          <w:rFonts w:ascii="Times New Roman" w:hAnsi="Times New Roman" w:cs="Times New Roman"/>
          <w:sz w:val="24"/>
          <w:szCs w:val="24"/>
        </w:rPr>
        <w:t>Research (NIDRR) Department of Education, for Post-Doctoral Fellow. Grant is for 5 years, $750,000.</w:t>
      </w:r>
      <w:r w:rsidR="004007F6" w:rsidRPr="002B0B60">
        <w:rPr>
          <w:rFonts w:ascii="Times New Roman" w:hAnsi="Times New Roman" w:cs="Times New Roman"/>
          <w:sz w:val="24"/>
          <w:szCs w:val="24"/>
        </w:rPr>
        <w:t xml:space="preserve"> </w:t>
      </w:r>
    </w:p>
    <w:p w:rsidR="004007F6" w:rsidRPr="002B0B60" w:rsidRDefault="004007F6" w:rsidP="00847382">
      <w:pPr>
        <w:pStyle w:val="NoSpacing"/>
        <w:rPr>
          <w:rFonts w:ascii="Times New Roman" w:hAnsi="Times New Roman" w:cs="Times New Roman"/>
          <w:sz w:val="24"/>
          <w:szCs w:val="24"/>
        </w:rPr>
      </w:pPr>
    </w:p>
    <w:p w:rsidR="00847382" w:rsidRPr="002B0B60" w:rsidRDefault="00BF2792" w:rsidP="00847382">
      <w:pPr>
        <w:pStyle w:val="NoSpacing"/>
        <w:rPr>
          <w:rFonts w:ascii="Times New Roman" w:hAnsi="Times New Roman" w:cs="Times New Roman"/>
          <w:b/>
          <w:bCs/>
          <w:sz w:val="24"/>
          <w:szCs w:val="24"/>
        </w:rPr>
      </w:pPr>
      <w:r w:rsidRPr="002B0B60">
        <w:rPr>
          <w:rFonts w:ascii="Times New Roman" w:hAnsi="Times New Roman" w:cs="Times New Roman"/>
          <w:b/>
          <w:bCs/>
          <w:sz w:val="24"/>
          <w:szCs w:val="24"/>
        </w:rPr>
        <w:t>Peer- Reviewed Publi</w:t>
      </w:r>
      <w:r w:rsidR="00C67036" w:rsidRPr="002B0B60">
        <w:rPr>
          <w:rFonts w:ascii="Times New Roman" w:hAnsi="Times New Roman" w:cs="Times New Roman"/>
          <w:b/>
          <w:bCs/>
          <w:sz w:val="24"/>
          <w:szCs w:val="24"/>
        </w:rPr>
        <w:t>cations</w:t>
      </w:r>
    </w:p>
    <w:p w:rsidR="00BF2792" w:rsidRPr="002B0B60" w:rsidRDefault="00BF2792" w:rsidP="00BF2792">
      <w:r w:rsidRPr="002B0B60">
        <w:t xml:space="preserve">Salvatore (1972). Use of a baseline probe technique to monitor the test responses of aphasic </w:t>
      </w:r>
    </w:p>
    <w:p w:rsidR="00BF2792" w:rsidRPr="002B0B60" w:rsidRDefault="00BF2792" w:rsidP="00BF2792">
      <w:r w:rsidRPr="002B0B60">
        <w:t xml:space="preserve">   patients, </w:t>
      </w:r>
      <w:r w:rsidRPr="002B0B60">
        <w:rPr>
          <w:i/>
        </w:rPr>
        <w:t>J. Speech and Hearing Disorders</w:t>
      </w:r>
      <w:r w:rsidRPr="002B0B60">
        <w:t xml:space="preserve">, Vol.37 471-475. </w:t>
      </w:r>
    </w:p>
    <w:p w:rsidR="00A80C3D" w:rsidRPr="002B0B60" w:rsidRDefault="00A80C3D" w:rsidP="00A80C3D">
      <w:r w:rsidRPr="002B0B60">
        <w:t xml:space="preserve">Salvatore, Strait, Brookshire (1975). Effects of patient characteristics on delivery of Token Test </w:t>
      </w:r>
    </w:p>
    <w:p w:rsidR="00A80C3D" w:rsidRPr="002B0B60" w:rsidRDefault="00A80C3D" w:rsidP="00A80C3D">
      <w:pPr>
        <w:rPr>
          <w:i/>
        </w:rPr>
      </w:pPr>
      <w:r w:rsidRPr="002B0B60">
        <w:t xml:space="preserve">   commands by experienced and inexperienced examiners. </w:t>
      </w:r>
      <w:r w:rsidRPr="002B0B60">
        <w:rPr>
          <w:i/>
        </w:rPr>
        <w:t xml:space="preserve">Proceedings: Clinical Aphasiology   </w:t>
      </w:r>
    </w:p>
    <w:p w:rsidR="004007F6" w:rsidRPr="002B0B60" w:rsidRDefault="00A80C3D" w:rsidP="00A80C3D">
      <w:r w:rsidRPr="002B0B60">
        <w:rPr>
          <w:i/>
        </w:rPr>
        <w:t xml:space="preserve">   </w:t>
      </w:r>
      <w:r w:rsidR="00C942AC" w:rsidRPr="002B0B60">
        <w:rPr>
          <w:i/>
        </w:rPr>
        <w:t>Conference</w:t>
      </w:r>
      <w:r w:rsidRPr="002B0B60">
        <w:t>, 103-112.</w:t>
      </w:r>
    </w:p>
    <w:p w:rsidR="00A80C3D" w:rsidRPr="002B0B60" w:rsidRDefault="00A80C3D" w:rsidP="00A80C3D">
      <w:r w:rsidRPr="002B0B60">
        <w:t xml:space="preserve">Salvatore (1976). Training comprehension of spoken commands by fading the duration of  </w:t>
      </w:r>
    </w:p>
    <w:p w:rsidR="00A80C3D" w:rsidRPr="002B0B60" w:rsidRDefault="00A80C3D" w:rsidP="00A80C3D">
      <w:r w:rsidRPr="002B0B60">
        <w:t xml:space="preserve">   within-command pauses, </w:t>
      </w:r>
      <w:r w:rsidRPr="002B0B60">
        <w:rPr>
          <w:i/>
        </w:rPr>
        <w:t>Proceedings: Clinical Aphasiology Conference</w:t>
      </w:r>
      <w:r w:rsidRPr="002B0B60">
        <w:t>, 1976.</w:t>
      </w:r>
    </w:p>
    <w:p w:rsidR="00A80C3D" w:rsidRPr="002B0B60" w:rsidRDefault="00A80C3D" w:rsidP="00A80C3D">
      <w:r w:rsidRPr="002B0B60">
        <w:t xml:space="preserve">Salvatore, Strait &amp; Brookshire (1978). Examinations of effects of patient characteristics on      </w:t>
      </w:r>
    </w:p>
    <w:p w:rsidR="00A80C3D" w:rsidRPr="002B0B60" w:rsidRDefault="00A80C3D" w:rsidP="00A80C3D">
      <w:r w:rsidRPr="002B0B60">
        <w:t xml:space="preserve">   delivery of the Token Test commands by experienced and inexperienced examiners in </w:t>
      </w:r>
    </w:p>
    <w:p w:rsidR="00A80C3D" w:rsidRPr="002B0B60" w:rsidRDefault="00A80C3D" w:rsidP="00A80C3D">
      <w:r w:rsidRPr="002B0B60">
        <w:t xml:space="preserve">   different clinical settings, </w:t>
      </w:r>
      <w:r w:rsidRPr="002B0B60">
        <w:rPr>
          <w:i/>
        </w:rPr>
        <w:t>J. Communication Disorders</w:t>
      </w:r>
      <w:r w:rsidRPr="002B0B60">
        <w:t>, 11, 325-333.</w:t>
      </w:r>
    </w:p>
    <w:p w:rsidR="00A80C3D" w:rsidRPr="002B0B60" w:rsidRDefault="00A80C3D" w:rsidP="00A80C3D">
      <w:pPr>
        <w:ind w:right="-1260"/>
        <w:rPr>
          <w:i/>
        </w:rPr>
      </w:pPr>
      <w:r w:rsidRPr="002B0B60">
        <w:t xml:space="preserve">Salvatore (1978). Aphasia Treatment: An exercise in stimulus control, </w:t>
      </w:r>
      <w:r w:rsidRPr="002B0B60">
        <w:rPr>
          <w:i/>
        </w:rPr>
        <w:t xml:space="preserve">Proceedings: Clinical Aphasiology     </w:t>
      </w:r>
    </w:p>
    <w:p w:rsidR="00A80C3D" w:rsidRPr="002B0B60" w:rsidRDefault="00A80C3D" w:rsidP="00A80C3D">
      <w:pPr>
        <w:ind w:right="-1260"/>
        <w:rPr>
          <w:i/>
        </w:rPr>
      </w:pPr>
      <w:r w:rsidRPr="002B0B60">
        <w:rPr>
          <w:i/>
        </w:rPr>
        <w:t xml:space="preserve">   Conference, </w:t>
      </w:r>
      <w:r w:rsidRPr="002B0B60">
        <w:t>30-36.</w:t>
      </w:r>
      <w:r w:rsidRPr="002B0B60">
        <w:rPr>
          <w:i/>
        </w:rPr>
        <w:t xml:space="preserve"> </w:t>
      </w:r>
    </w:p>
    <w:p w:rsidR="00A80C3D" w:rsidRPr="002B0B60" w:rsidRDefault="00A80C3D" w:rsidP="00A80C3D">
      <w:r w:rsidRPr="002B0B60">
        <w:t xml:space="preserve">Salvatore &amp; Davis (1979). Treatment of auditory comprehension deficits in acute and chronic </w:t>
      </w:r>
    </w:p>
    <w:p w:rsidR="00A80C3D" w:rsidRPr="002B0B60" w:rsidRDefault="00A80C3D" w:rsidP="00A80C3D">
      <w:pPr>
        <w:rPr>
          <w:i/>
        </w:rPr>
      </w:pPr>
      <w:r w:rsidRPr="002B0B60">
        <w:t xml:space="preserve">   aphasic adults by manipulating within-message pause duration, </w:t>
      </w:r>
      <w:r w:rsidRPr="002B0B60">
        <w:rPr>
          <w:i/>
        </w:rPr>
        <w:t xml:space="preserve">Proceedings: Clinical </w:t>
      </w:r>
    </w:p>
    <w:p w:rsidR="00A80C3D" w:rsidRPr="002B0B60" w:rsidRDefault="00A80C3D" w:rsidP="00A80C3D">
      <w:pPr>
        <w:rPr>
          <w:i/>
        </w:rPr>
      </w:pPr>
      <w:r w:rsidRPr="002B0B60">
        <w:rPr>
          <w:i/>
        </w:rPr>
        <w:t xml:space="preserve">   Aphasiology Conference</w:t>
      </w:r>
      <w:r w:rsidRPr="002B0B60">
        <w:t>, 203-212</w:t>
      </w:r>
      <w:r w:rsidRPr="002B0B60">
        <w:rPr>
          <w:i/>
        </w:rPr>
        <w:t xml:space="preserve"> .</w:t>
      </w:r>
    </w:p>
    <w:p w:rsidR="00A80C3D" w:rsidRPr="002B0B60" w:rsidRDefault="00A80C3D" w:rsidP="00A80C3D">
      <w:r w:rsidRPr="002B0B60">
        <w:t xml:space="preserve">Salvatore, Blackwood, &amp; Sachdev (1981). The effects of Dexamethasone on cognitive, </w:t>
      </w:r>
    </w:p>
    <w:p w:rsidR="00A80C3D" w:rsidRPr="002B0B60" w:rsidRDefault="00A80C3D" w:rsidP="00A80C3D">
      <w:pPr>
        <w:rPr>
          <w:i/>
        </w:rPr>
      </w:pPr>
      <w:r w:rsidRPr="002B0B60">
        <w:t xml:space="preserve">   speech and language behavior: A model for studying recovery of function, </w:t>
      </w:r>
      <w:r w:rsidRPr="002B0B60">
        <w:rPr>
          <w:i/>
        </w:rPr>
        <w:t xml:space="preserve">Proceedings:   </w:t>
      </w:r>
    </w:p>
    <w:p w:rsidR="00A80C3D" w:rsidRPr="002B0B60" w:rsidRDefault="00A80C3D" w:rsidP="00A80C3D">
      <w:pPr>
        <w:rPr>
          <w:i/>
        </w:rPr>
      </w:pPr>
      <w:r w:rsidRPr="002B0B60">
        <w:rPr>
          <w:i/>
        </w:rPr>
        <w:t xml:space="preserve">   Clinical Aphasiology Conference</w:t>
      </w:r>
      <w:r w:rsidRPr="002B0B60">
        <w:t>, 68-74.</w:t>
      </w:r>
    </w:p>
    <w:p w:rsidR="00A80C3D" w:rsidRPr="002B0B60" w:rsidRDefault="00A80C3D" w:rsidP="00A80C3D">
      <w:r w:rsidRPr="002B0B60">
        <w:t xml:space="preserve">Salvatore (1982). Artificial language learning in brain damaged adults using a matrix training  </w:t>
      </w:r>
    </w:p>
    <w:p w:rsidR="00A80C3D" w:rsidRPr="002B0B60" w:rsidRDefault="00A80C3D" w:rsidP="00A80C3D">
      <w:r w:rsidRPr="002B0B60">
        <w:t xml:space="preserve">   procedure, </w:t>
      </w:r>
      <w:r w:rsidRPr="002B0B60">
        <w:rPr>
          <w:i/>
        </w:rPr>
        <w:t>Proceedings: Clinical Aphasiology Conference</w:t>
      </w:r>
      <w:r w:rsidRPr="002B0B60">
        <w:t>, 298-307.</w:t>
      </w:r>
    </w:p>
    <w:p w:rsidR="00A80C3D" w:rsidRPr="002B0B60" w:rsidRDefault="00A80C3D" w:rsidP="00A80C3D">
      <w:r w:rsidRPr="002B0B60">
        <w:t xml:space="preserve">Salvatore, Trunzo, Holtzapple &amp; Graham(1983). Investigation of sentence hierarchy of the Helm </w:t>
      </w:r>
    </w:p>
    <w:p w:rsidR="00A80C3D" w:rsidRPr="002B0B60" w:rsidRDefault="00A80C3D" w:rsidP="00A80C3D">
      <w:pPr>
        <w:rPr>
          <w:i/>
        </w:rPr>
      </w:pPr>
      <w:r w:rsidRPr="002B0B60">
        <w:t xml:space="preserve">   Elicited Language Program for Syntax Stimulation, </w:t>
      </w:r>
      <w:r w:rsidRPr="002B0B60">
        <w:rPr>
          <w:i/>
        </w:rPr>
        <w:t xml:space="preserve">Proceedings: Clinical Aphasiology </w:t>
      </w:r>
    </w:p>
    <w:p w:rsidR="00A80C3D" w:rsidRPr="002B0B60" w:rsidRDefault="00A80C3D" w:rsidP="00A80C3D">
      <w:r w:rsidRPr="002B0B60">
        <w:rPr>
          <w:i/>
        </w:rPr>
        <w:t xml:space="preserve">   Conference,</w:t>
      </w:r>
      <w:r w:rsidRPr="002B0B60">
        <w:t xml:space="preserve"> 73-84.</w:t>
      </w:r>
    </w:p>
    <w:p w:rsidR="00A80C3D" w:rsidRPr="002B0B60" w:rsidRDefault="00A80C3D" w:rsidP="00A80C3D">
      <w:pPr>
        <w:ind w:right="-900"/>
        <w:rPr>
          <w:i/>
        </w:rPr>
      </w:pPr>
      <w:r w:rsidRPr="002B0B60">
        <w:t xml:space="preserve">Salvatore(1984). Treatment of visual matching-to-sample deficit. Grand Rounds, </w:t>
      </w:r>
      <w:r w:rsidRPr="002B0B60">
        <w:rPr>
          <w:i/>
        </w:rPr>
        <w:t xml:space="preserve">J. Communication </w:t>
      </w:r>
    </w:p>
    <w:p w:rsidR="00A80C3D" w:rsidRPr="002B0B60" w:rsidRDefault="00A80C3D" w:rsidP="00A80C3D">
      <w:pPr>
        <w:ind w:right="-900"/>
      </w:pPr>
      <w:r w:rsidRPr="002B0B60">
        <w:rPr>
          <w:i/>
        </w:rPr>
        <w:t xml:space="preserve">   Disorders</w:t>
      </w:r>
      <w:r w:rsidRPr="002B0B60">
        <w:t xml:space="preserve"> 9, 12, 183-184..</w:t>
      </w:r>
    </w:p>
    <w:p w:rsidR="002B0B60" w:rsidRDefault="00A80C3D" w:rsidP="00A80C3D">
      <w:pPr>
        <w:rPr>
          <w:i/>
        </w:rPr>
      </w:pPr>
      <w:r w:rsidRPr="002B0B60">
        <w:t xml:space="preserve">Salvatore(1985). Experimental analysis of syntax stimulation training procedure, </w:t>
      </w:r>
      <w:r w:rsidRPr="002B0B60">
        <w:rPr>
          <w:i/>
        </w:rPr>
        <w:t xml:space="preserve">Clinical </w:t>
      </w:r>
      <w:r w:rsidR="002B0B60">
        <w:rPr>
          <w:i/>
        </w:rPr>
        <w:t xml:space="preserve"> </w:t>
      </w:r>
    </w:p>
    <w:p w:rsidR="00A80C3D" w:rsidRPr="002B0B60" w:rsidRDefault="002B0B60" w:rsidP="00A80C3D">
      <w:pPr>
        <w:rPr>
          <w:i/>
        </w:rPr>
      </w:pPr>
      <w:r>
        <w:rPr>
          <w:i/>
        </w:rPr>
        <w:t xml:space="preserve">  </w:t>
      </w:r>
      <w:r w:rsidR="00A80C3D" w:rsidRPr="002B0B60">
        <w:rPr>
          <w:i/>
        </w:rPr>
        <w:t>Aphasiology</w:t>
      </w:r>
      <w:r w:rsidR="00A80C3D" w:rsidRPr="002B0B60">
        <w:t>, 15, 214-221.</w:t>
      </w:r>
    </w:p>
    <w:p w:rsidR="002B0B60" w:rsidRDefault="002F4A22" w:rsidP="00A80C3D">
      <w:r w:rsidRPr="002B0B60">
        <w:t xml:space="preserve">Salvatore &amp; Nelson (1995). Training novel language systems in globally aphasic </w:t>
      </w:r>
      <w:r w:rsidR="00C942AC" w:rsidRPr="002B0B60">
        <w:t xml:space="preserve">individuals: </w:t>
      </w:r>
      <w:r w:rsidR="002B0B60">
        <w:t xml:space="preserve"> </w:t>
      </w:r>
    </w:p>
    <w:p w:rsidR="002F4A22" w:rsidRPr="002B0B60" w:rsidRDefault="002B0B60" w:rsidP="00A80C3D">
      <w:pPr>
        <w:rPr>
          <w:i/>
        </w:rPr>
      </w:pPr>
      <w:r>
        <w:t xml:space="preserve">  </w:t>
      </w:r>
      <w:r w:rsidR="00C942AC" w:rsidRPr="002B0B60">
        <w:t>How</w:t>
      </w:r>
      <w:r w:rsidR="002F4A22" w:rsidRPr="002B0B60">
        <w:t xml:space="preserve"> novel is it? </w:t>
      </w:r>
      <w:r w:rsidR="002F4A22" w:rsidRPr="002B0B60">
        <w:rPr>
          <w:i/>
        </w:rPr>
        <w:t>Clinical Aphasiology</w:t>
      </w:r>
      <w:r w:rsidR="002F4A22" w:rsidRPr="002B0B60">
        <w:t>, Vol. 23, p267-278</w:t>
      </w:r>
    </w:p>
    <w:p w:rsidR="002B0B60" w:rsidRDefault="002F4A22" w:rsidP="00A80C3D">
      <w:pPr>
        <w:rPr>
          <w:i/>
        </w:rPr>
      </w:pPr>
      <w:r w:rsidRPr="002B0B60">
        <w:t>Salvatore &amp; Hardee</w:t>
      </w:r>
      <w:r w:rsidR="008E6AD3" w:rsidRPr="002B0B60">
        <w:t>.P</w:t>
      </w:r>
      <w:r w:rsidRPr="002B0B60">
        <w:t xml:space="preserve"> (1996). Preparing students for field practicum: One solution. </w:t>
      </w:r>
      <w:r w:rsidRPr="002B0B60">
        <w:rPr>
          <w:i/>
        </w:rPr>
        <w:t xml:space="preserve">Special </w:t>
      </w:r>
    </w:p>
    <w:p w:rsidR="002F4A22" w:rsidRPr="002B0B60" w:rsidRDefault="002B0B60" w:rsidP="00A80C3D">
      <w:pPr>
        <w:rPr>
          <w:i/>
        </w:rPr>
      </w:pPr>
      <w:r>
        <w:rPr>
          <w:i/>
        </w:rPr>
        <w:t xml:space="preserve">  </w:t>
      </w:r>
      <w:r w:rsidR="002F4A22" w:rsidRPr="002B0B60">
        <w:rPr>
          <w:i/>
        </w:rPr>
        <w:t>Interest Divisions Newsletter</w:t>
      </w:r>
      <w:r w:rsidR="002F4A22" w:rsidRPr="002B0B60">
        <w:t xml:space="preserve">, 11, 6, 1, ASHA.  </w:t>
      </w:r>
    </w:p>
    <w:p w:rsidR="00C84C55" w:rsidRDefault="00BF2792" w:rsidP="00BF2792">
      <w:r w:rsidRPr="00C84C55">
        <w:t xml:space="preserve">Salvatore, A.P., Cannito, M.P., &amp; Gutierrez, J. (1999), Diagnosis of Spasmodic Dysphonia:  A </w:t>
      </w:r>
    </w:p>
    <w:p w:rsidR="00BF2792" w:rsidRPr="00C84C55" w:rsidRDefault="00C84C55" w:rsidP="00BF2792">
      <w:r>
        <w:lastRenderedPageBreak/>
        <w:t xml:space="preserve">  </w:t>
      </w:r>
      <w:r w:rsidR="00BF2792" w:rsidRPr="00C84C55">
        <w:t xml:space="preserve">Neural Net-Based Procedure.  </w:t>
      </w:r>
      <w:r w:rsidR="00BF2792" w:rsidRPr="00C84C55">
        <w:rPr>
          <w:i/>
        </w:rPr>
        <w:t>J. Medical Speech-Language Pathology, June</w:t>
      </w:r>
      <w:r w:rsidR="00BF2792" w:rsidRPr="00C84C55">
        <w:t xml:space="preserve">. </w:t>
      </w:r>
    </w:p>
    <w:p w:rsidR="00C84C55" w:rsidRPr="00C84C55" w:rsidRDefault="00BF2792" w:rsidP="00BF2792">
      <w:r w:rsidRPr="00C84C55">
        <w:t xml:space="preserve">Salvatore, A.P., Thorne, N.A., Gross, C.M., &amp; Cannito, M. P., (1999). Neural Network Approach </w:t>
      </w:r>
    </w:p>
    <w:p w:rsidR="00BF2792" w:rsidRPr="00C84C55" w:rsidRDefault="00C84C55" w:rsidP="00BF2792">
      <w:r w:rsidRPr="00C84C55">
        <w:t xml:space="preserve">  </w:t>
      </w:r>
      <w:r w:rsidR="00BF2792" w:rsidRPr="00C84C55">
        <w:t xml:space="preserve">to Speech Pathology. </w:t>
      </w:r>
      <w:r w:rsidR="00BF2792" w:rsidRPr="00C84C55">
        <w:rPr>
          <w:i/>
        </w:rPr>
        <w:t>IEEE Circuits and Systems Society Proceedings, Vol. 1, August.</w:t>
      </w:r>
    </w:p>
    <w:p w:rsidR="00C84C55" w:rsidRPr="00C84C55" w:rsidRDefault="00BF2792" w:rsidP="00BF2792">
      <w:r w:rsidRPr="00C84C55">
        <w:t xml:space="preserve">Salvatore, A.P., Biswas, A.,Krenovich, V., Manriquez, B., Cannito, J.P., &amp; Sinard, R.J. (2006). </w:t>
      </w:r>
    </w:p>
    <w:p w:rsidR="00C84C55" w:rsidRPr="00C84C55" w:rsidRDefault="00C84C55" w:rsidP="00BF2792">
      <w:r w:rsidRPr="00C84C55">
        <w:t xml:space="preserve">  </w:t>
      </w:r>
      <w:r w:rsidR="00BF2792" w:rsidRPr="00C84C55">
        <w:t xml:space="preserve">Expert System-Type Approach to Voice Disorders: Scheduling Botulinum Toxin Treatment for </w:t>
      </w:r>
      <w:r w:rsidRPr="00C84C55">
        <w:t xml:space="preserve"> </w:t>
      </w:r>
    </w:p>
    <w:p w:rsidR="00C84C55" w:rsidRPr="00C84C55" w:rsidRDefault="00C84C55" w:rsidP="00BF2792">
      <w:pPr>
        <w:rPr>
          <w:i/>
        </w:rPr>
      </w:pPr>
      <w:r w:rsidRPr="00C84C55">
        <w:t xml:space="preserve">  </w:t>
      </w:r>
      <w:r w:rsidR="00BF2792" w:rsidRPr="00C84C55">
        <w:t xml:space="preserve">Adductor Spasmodic Dysphonia. </w:t>
      </w:r>
      <w:r w:rsidR="00BF2792" w:rsidRPr="00C84C55">
        <w:rPr>
          <w:i/>
        </w:rPr>
        <w:t xml:space="preserve">J. Advanced Computational Intelligence and Intelligent </w:t>
      </w:r>
    </w:p>
    <w:p w:rsidR="00657A52" w:rsidRPr="00C84C55" w:rsidRDefault="00C84C55" w:rsidP="00BF2792">
      <w:r w:rsidRPr="00C84C55">
        <w:rPr>
          <w:i/>
        </w:rPr>
        <w:t xml:space="preserve">  </w:t>
      </w:r>
      <w:r w:rsidR="00BF2792" w:rsidRPr="00C84C55">
        <w:rPr>
          <w:i/>
        </w:rPr>
        <w:t>Informatics, 10, 3, pp. 332-338.</w:t>
      </w:r>
    </w:p>
    <w:p w:rsidR="00C84C55" w:rsidRPr="00C84C55" w:rsidRDefault="00BF2792" w:rsidP="00BF2792">
      <w:r w:rsidRPr="00C84C55">
        <w:t xml:space="preserve">Salvatore, A.P., Cannito, M.P., Biswas, A. &amp; Sinard, R.J. (2007). Longitudinal Study of </w:t>
      </w:r>
    </w:p>
    <w:p w:rsidR="00C84C55" w:rsidRPr="00C84C55" w:rsidRDefault="00C84C55" w:rsidP="00BF2792">
      <w:r w:rsidRPr="00C84C55">
        <w:t xml:space="preserve">  </w:t>
      </w:r>
      <w:r w:rsidR="00BF2792" w:rsidRPr="00C84C55">
        <w:t>Temporal Speech</w:t>
      </w:r>
      <w:r w:rsidRPr="00C84C55">
        <w:t xml:space="preserve"> </w:t>
      </w:r>
      <w:r w:rsidR="00BF2792" w:rsidRPr="00C84C55">
        <w:t xml:space="preserve">Alterations in An Individual with Adductor Spasmodic Dysphonia Treated </w:t>
      </w:r>
    </w:p>
    <w:p w:rsidR="00BF2792" w:rsidRPr="00C84C55" w:rsidRDefault="00C84C55" w:rsidP="00BF2792">
      <w:pPr>
        <w:rPr>
          <w:i/>
        </w:rPr>
      </w:pPr>
      <w:r w:rsidRPr="00C84C55">
        <w:t xml:space="preserve">  </w:t>
      </w:r>
      <w:r w:rsidR="00BF2792" w:rsidRPr="00C84C55">
        <w:t xml:space="preserve">with Botulinum Toxin. </w:t>
      </w:r>
      <w:r w:rsidR="00BF2792" w:rsidRPr="00C84C55">
        <w:rPr>
          <w:i/>
        </w:rPr>
        <w:t>J. Medical Speech-Language Pathology , 15, 1, pp. 67-82</w:t>
      </w:r>
    </w:p>
    <w:p w:rsidR="00C84C55" w:rsidRPr="00C84C55" w:rsidRDefault="00BF2792" w:rsidP="00BF2792">
      <w:r w:rsidRPr="00C84C55">
        <w:t xml:space="preserve">Salvatore, Fjordbak, Bene, Ponce De Leon, Prue-Owens, (2008). Comparison of concussion in </w:t>
      </w:r>
    </w:p>
    <w:p w:rsidR="00C84C55" w:rsidRPr="00C84C55" w:rsidRDefault="00C84C55" w:rsidP="00BF2792">
      <w:pPr>
        <w:rPr>
          <w:i/>
        </w:rPr>
      </w:pPr>
      <w:r w:rsidRPr="00C84C55">
        <w:t xml:space="preserve">  </w:t>
      </w:r>
      <w:r w:rsidR="00BF2792" w:rsidRPr="00C84C55">
        <w:t>athletes and</w:t>
      </w:r>
      <w:r w:rsidRPr="00C84C55">
        <w:t xml:space="preserve"> </w:t>
      </w:r>
      <w:r w:rsidR="00BF2792" w:rsidRPr="00C84C55">
        <w:t xml:space="preserve">soldiers, Abstract, </w:t>
      </w:r>
      <w:r w:rsidR="00BF2792" w:rsidRPr="00C84C55">
        <w:rPr>
          <w:i/>
        </w:rPr>
        <w:t xml:space="preserve">New Developments in Sports-Related Concussion Conference </w:t>
      </w:r>
    </w:p>
    <w:p w:rsidR="00BF2792" w:rsidRPr="00C84C55" w:rsidRDefault="00C84C55" w:rsidP="00BF2792">
      <w:r w:rsidRPr="00C84C55">
        <w:rPr>
          <w:i/>
        </w:rPr>
        <w:t xml:space="preserve">  </w:t>
      </w:r>
      <w:r w:rsidR="00BF2792" w:rsidRPr="00C84C55">
        <w:rPr>
          <w:i/>
        </w:rPr>
        <w:t>Proceedings, University of Pittsburgh, July.</w:t>
      </w:r>
    </w:p>
    <w:p w:rsidR="00C84C55" w:rsidRPr="00C84C55" w:rsidRDefault="00BF2792" w:rsidP="00BF2792">
      <w:r w:rsidRPr="00C84C55">
        <w:t>Salvatore, AP &amp; Fjordbak, BS (2011</w:t>
      </w:r>
      <w:r w:rsidRPr="00C84C55">
        <w:rPr>
          <w:i/>
        </w:rPr>
        <w:t xml:space="preserve">). </w:t>
      </w:r>
      <w:r w:rsidRPr="00C84C55">
        <w:t xml:space="preserve">Concussion Management: Role of the Speech-Language </w:t>
      </w:r>
      <w:r w:rsidR="00C84C55" w:rsidRPr="00C84C55">
        <w:t xml:space="preserve"> </w:t>
      </w:r>
    </w:p>
    <w:p w:rsidR="00BF2792" w:rsidRPr="00C84C55" w:rsidRDefault="00C84C55" w:rsidP="00BF2792">
      <w:pPr>
        <w:rPr>
          <w:i/>
        </w:rPr>
      </w:pPr>
      <w:r w:rsidRPr="00C84C55">
        <w:t xml:space="preserve">  </w:t>
      </w:r>
      <w:r w:rsidR="00BF2792" w:rsidRPr="00C84C55">
        <w:t>Pathologist.</w:t>
      </w:r>
      <w:r w:rsidR="00657A52" w:rsidRPr="00C84C55">
        <w:rPr>
          <w:i/>
        </w:rPr>
        <w:t>. J.Medical Speech</w:t>
      </w:r>
      <w:r w:rsidR="00BF2792" w:rsidRPr="00C84C55">
        <w:rPr>
          <w:i/>
        </w:rPr>
        <w:t xml:space="preserve"> Language Pathology, 19, 1,</w:t>
      </w:r>
      <w:r w:rsidR="002776AC" w:rsidRPr="00C84C55">
        <w:rPr>
          <w:i/>
        </w:rPr>
        <w:t xml:space="preserve"> </w:t>
      </w:r>
      <w:r w:rsidR="00BF2792" w:rsidRPr="00C84C55">
        <w:rPr>
          <w:i/>
        </w:rPr>
        <w:t>pg1-12</w:t>
      </w:r>
    </w:p>
    <w:p w:rsidR="00C84C55" w:rsidRPr="00C84C55" w:rsidRDefault="004952D5" w:rsidP="004952D5">
      <w:pPr>
        <w:rPr>
          <w:iCs/>
        </w:rPr>
      </w:pPr>
      <w:r w:rsidRPr="00C84C55">
        <w:rPr>
          <w:iCs/>
        </w:rPr>
        <w:t xml:space="preserve">Salvatore, AP, Sirmon-Fjordbak, B, &amp; Bene, ER (2011). Concurrent Validity Between ImPACT </w:t>
      </w:r>
    </w:p>
    <w:p w:rsidR="00C84C55" w:rsidRPr="00C84C55" w:rsidRDefault="00C84C55" w:rsidP="004952D5">
      <w:pPr>
        <w:rPr>
          <w:iCs/>
        </w:rPr>
      </w:pPr>
      <w:r w:rsidRPr="00C84C55">
        <w:rPr>
          <w:iCs/>
        </w:rPr>
        <w:t xml:space="preserve">  </w:t>
      </w:r>
      <w:r w:rsidR="004952D5" w:rsidRPr="00C84C55">
        <w:rPr>
          <w:iCs/>
        </w:rPr>
        <w:t>Reaction Time</w:t>
      </w:r>
      <w:r w:rsidRPr="00C84C55">
        <w:rPr>
          <w:iCs/>
        </w:rPr>
        <w:t xml:space="preserve"> </w:t>
      </w:r>
      <w:r w:rsidR="004952D5" w:rsidRPr="00C84C55">
        <w:rPr>
          <w:iCs/>
        </w:rPr>
        <w:t>Composite Score, ImPACT Cognitive Efficiency Index, and Computerized-</w:t>
      </w:r>
    </w:p>
    <w:p w:rsidR="00C84C55" w:rsidRPr="00C84C55" w:rsidRDefault="00C84C55" w:rsidP="004952D5">
      <w:pPr>
        <w:rPr>
          <w:i/>
          <w:iCs/>
        </w:rPr>
      </w:pPr>
      <w:r w:rsidRPr="00C84C55">
        <w:rPr>
          <w:iCs/>
        </w:rPr>
        <w:t xml:space="preserve">  </w:t>
      </w:r>
      <w:r w:rsidR="004952D5" w:rsidRPr="00C84C55">
        <w:rPr>
          <w:iCs/>
        </w:rPr>
        <w:t>Revised Token Test Efficiency Score</w:t>
      </w:r>
      <w:r w:rsidRPr="00C84C55">
        <w:rPr>
          <w:iCs/>
        </w:rPr>
        <w:t xml:space="preserve"> </w:t>
      </w:r>
      <w:r w:rsidR="004952D5" w:rsidRPr="00C84C55">
        <w:rPr>
          <w:iCs/>
        </w:rPr>
        <w:t xml:space="preserve">in Athletes with Concussion, </w:t>
      </w:r>
      <w:r w:rsidR="004952D5" w:rsidRPr="00C84C55">
        <w:rPr>
          <w:i/>
          <w:iCs/>
        </w:rPr>
        <w:t xml:space="preserve">Clinical Aphasiology </w:t>
      </w:r>
    </w:p>
    <w:p w:rsidR="004952D5" w:rsidRPr="00C84C55" w:rsidRDefault="00C84C55" w:rsidP="004952D5">
      <w:pPr>
        <w:rPr>
          <w:iCs/>
        </w:rPr>
      </w:pPr>
      <w:r w:rsidRPr="00C84C55">
        <w:rPr>
          <w:i/>
          <w:iCs/>
        </w:rPr>
        <w:t xml:space="preserve">  </w:t>
      </w:r>
      <w:r w:rsidR="004952D5" w:rsidRPr="00C84C55">
        <w:rPr>
          <w:i/>
          <w:iCs/>
        </w:rPr>
        <w:t xml:space="preserve">Conference, Archives University of Pittsburg Library    </w:t>
      </w:r>
    </w:p>
    <w:p w:rsidR="00C84C55" w:rsidRPr="00C84C55" w:rsidRDefault="00BF2792" w:rsidP="00BF2792">
      <w:r w:rsidRPr="00C84C55">
        <w:t xml:space="preserve">Dretsch, MN, Thiel, KJ, Athy, JR, Irvin, CR, Fjordbak, BS &amp; Salvatore, A.(2012). Mood </w:t>
      </w:r>
    </w:p>
    <w:p w:rsidR="00C84C55" w:rsidRPr="00C84C55" w:rsidRDefault="00C84C55" w:rsidP="00BF2792">
      <w:r w:rsidRPr="00C84C55">
        <w:t xml:space="preserve">  </w:t>
      </w:r>
      <w:r w:rsidR="00BF2792" w:rsidRPr="00C84C55">
        <w:t xml:space="preserve">symptoms contribute to </w:t>
      </w:r>
      <w:r w:rsidR="00657A52" w:rsidRPr="00C84C55">
        <w:t>working memory</w:t>
      </w:r>
      <w:r w:rsidR="00BA0ABB" w:rsidRPr="00C84C55">
        <w:t xml:space="preserve"> </w:t>
      </w:r>
      <w:r w:rsidR="00BF2792" w:rsidRPr="00C84C55">
        <w:t xml:space="preserve">decrement in active-duty soldiers being treated for </w:t>
      </w:r>
    </w:p>
    <w:p w:rsidR="00972EAD" w:rsidRPr="00C84C55" w:rsidRDefault="00C84C55" w:rsidP="00BF2792">
      <w:r w:rsidRPr="00C84C55">
        <w:t xml:space="preserve">  </w:t>
      </w:r>
      <w:r w:rsidR="00BF2792" w:rsidRPr="00C84C55">
        <w:t xml:space="preserve">posttraumatic stress disorder, </w:t>
      </w:r>
      <w:r w:rsidR="00BF2792" w:rsidRPr="00C84C55">
        <w:rPr>
          <w:i/>
        </w:rPr>
        <w:t>Brain and</w:t>
      </w:r>
      <w:r w:rsidRPr="00C84C55">
        <w:rPr>
          <w:i/>
        </w:rPr>
        <w:t xml:space="preserve"> </w:t>
      </w:r>
      <w:r w:rsidR="00BF2792" w:rsidRPr="00C84C55">
        <w:rPr>
          <w:i/>
        </w:rPr>
        <w:t>Behavior</w:t>
      </w:r>
      <w:r w:rsidR="00BF2792" w:rsidRPr="00C84C55">
        <w:t>, pgs 1-8, doi: 10.1002/brb3.53.</w:t>
      </w:r>
    </w:p>
    <w:p w:rsidR="00C84C55" w:rsidRPr="00C84C55" w:rsidRDefault="00BF2792" w:rsidP="00BF2792">
      <w:r w:rsidRPr="00C84C55">
        <w:t xml:space="preserve">Sirmon-Taylor, B. &amp; Salvatore, AP (2012) Consideration of the Federal Guidelines for </w:t>
      </w:r>
    </w:p>
    <w:p w:rsidR="00C84C55" w:rsidRPr="00C84C55" w:rsidRDefault="00C84C55" w:rsidP="00BF2792">
      <w:pPr>
        <w:rPr>
          <w:i/>
        </w:rPr>
      </w:pPr>
      <w:r w:rsidRPr="00C84C55">
        <w:t xml:space="preserve">  </w:t>
      </w:r>
      <w:r w:rsidR="00BF2792" w:rsidRPr="00C84C55">
        <w:t>Academic Services for</w:t>
      </w:r>
      <w:r w:rsidRPr="00C84C55">
        <w:t xml:space="preserve"> </w:t>
      </w:r>
      <w:r w:rsidR="00657A52" w:rsidRPr="00C84C55">
        <w:t xml:space="preserve">Student-Athletes with </w:t>
      </w:r>
      <w:r w:rsidR="00BF2792" w:rsidRPr="00C84C55">
        <w:t xml:space="preserve">Sports-Related concussion, </w:t>
      </w:r>
      <w:r w:rsidR="00BF2792" w:rsidRPr="00C84C55">
        <w:rPr>
          <w:i/>
        </w:rPr>
        <w:t xml:space="preserve">Perspectives on </w:t>
      </w:r>
    </w:p>
    <w:p w:rsidR="00BF2792" w:rsidRPr="00C84C55" w:rsidRDefault="00C84C55" w:rsidP="00BF2792">
      <w:r w:rsidRPr="00C84C55">
        <w:rPr>
          <w:i/>
        </w:rPr>
        <w:t xml:space="preserve">  </w:t>
      </w:r>
      <w:r w:rsidR="00BF2792" w:rsidRPr="00C84C55">
        <w:rPr>
          <w:i/>
        </w:rPr>
        <w:t>School-Based Issues, Nov, 13;70-78, doi:10.1044/sbi13.3.70</w:t>
      </w:r>
    </w:p>
    <w:p w:rsidR="00C84C55" w:rsidRPr="00C84C55" w:rsidRDefault="00972EAD" w:rsidP="00972EAD">
      <w:r w:rsidRPr="00C84C55">
        <w:t>Salvatore, AP, Bene, ER &amp; Sirmon-Taylor, B (2013). Performance of concussed and non-</w:t>
      </w:r>
    </w:p>
    <w:p w:rsidR="00C84C55" w:rsidRPr="00C84C55" w:rsidRDefault="00C84C55" w:rsidP="00972EAD">
      <w:pPr>
        <w:rPr>
          <w:i/>
        </w:rPr>
      </w:pPr>
      <w:r w:rsidRPr="00C84C55">
        <w:t xml:space="preserve">  </w:t>
      </w:r>
      <w:r w:rsidR="00972EAD" w:rsidRPr="00C84C55">
        <w:t xml:space="preserve">concussed individuals on Subtest VIII of the C-RTT, Abstract, </w:t>
      </w:r>
      <w:r w:rsidR="00972EAD" w:rsidRPr="00C84C55">
        <w:rPr>
          <w:i/>
        </w:rPr>
        <w:t xml:space="preserve">Clinical Aphasiology </w:t>
      </w:r>
    </w:p>
    <w:p w:rsidR="007C1227" w:rsidRDefault="00C84C55" w:rsidP="007C1227">
      <w:r w:rsidRPr="00C84C55">
        <w:rPr>
          <w:i/>
        </w:rPr>
        <w:t xml:space="preserve"> </w:t>
      </w:r>
      <w:r w:rsidR="00972EAD" w:rsidRPr="00C84C55">
        <w:rPr>
          <w:i/>
        </w:rPr>
        <w:t>Conference, Archives U of Pittsburgh Library</w:t>
      </w:r>
      <w:r w:rsidR="00972EAD" w:rsidRPr="00C84C55">
        <w:t>.</w:t>
      </w:r>
    </w:p>
    <w:p w:rsidR="007C1227" w:rsidRDefault="007C1227" w:rsidP="007C1227">
      <w:r w:rsidRPr="00111E2F">
        <w:t xml:space="preserve">Murray NG, Pradeep Ambati VN, Salvatore AP, Reed-Jones RJ. Assessment of oculomotor </w:t>
      </w:r>
    </w:p>
    <w:p w:rsidR="007C1227" w:rsidRDefault="007C1227" w:rsidP="007C1227">
      <w:r>
        <w:t xml:space="preserve">  </w:t>
      </w:r>
      <w:r w:rsidRPr="00111E2F">
        <w:t>control and balance post-concussion: A preliminary study for a</w:t>
      </w:r>
      <w:r>
        <w:t xml:space="preserve"> </w:t>
      </w:r>
      <w:r w:rsidRPr="00111E2F">
        <w:t xml:space="preserve">novel approach to concussion </w:t>
      </w:r>
    </w:p>
    <w:p w:rsidR="007C1227" w:rsidRPr="00111E2F" w:rsidRDefault="007C1227" w:rsidP="007C1227">
      <w:r>
        <w:t xml:space="preserve">  </w:t>
      </w:r>
      <w:r w:rsidRPr="00111E2F">
        <w:t xml:space="preserve">management. </w:t>
      </w:r>
      <w:r w:rsidRPr="00111E2F">
        <w:rPr>
          <w:i/>
          <w:iCs/>
        </w:rPr>
        <w:t>Brain Injury</w:t>
      </w:r>
      <w:r w:rsidRPr="00111E2F">
        <w:t>. 2014</w:t>
      </w:r>
      <w:r>
        <w:t>; 49:e1-10</w:t>
      </w:r>
      <w:r w:rsidRPr="00111E2F">
        <w:t>.</w:t>
      </w:r>
    </w:p>
    <w:p w:rsidR="00C84C55" w:rsidRDefault="00C942AC" w:rsidP="00C942AC">
      <w:r w:rsidRPr="00C84C55">
        <w:t xml:space="preserve">Murray, NG., Salvatore, A., Powell, D. &amp; Reed-Jones, R. (2014). Reliability and Validity </w:t>
      </w:r>
    </w:p>
    <w:p w:rsidR="00C84C55" w:rsidRDefault="00C84C55" w:rsidP="00C942AC">
      <w:pPr>
        <w:rPr>
          <w:i/>
        </w:rPr>
      </w:pPr>
      <w:r>
        <w:t xml:space="preserve">  </w:t>
      </w:r>
      <w:r w:rsidR="00C942AC" w:rsidRPr="00C84C55">
        <w:t xml:space="preserve">Evidence of Multiple Balance Assessments in Athletes With a Concussion, </w:t>
      </w:r>
      <w:r w:rsidR="00C942AC" w:rsidRPr="00C84C55">
        <w:rPr>
          <w:i/>
        </w:rPr>
        <w:t xml:space="preserve">J Athletic </w:t>
      </w:r>
    </w:p>
    <w:p w:rsidR="00C942AC" w:rsidRPr="00C84C55" w:rsidRDefault="00C84C55" w:rsidP="00C942AC">
      <w:r>
        <w:rPr>
          <w:i/>
        </w:rPr>
        <w:t xml:space="preserve"> </w:t>
      </w:r>
      <w:r w:rsidR="00C942AC" w:rsidRPr="00C84C55">
        <w:rPr>
          <w:i/>
        </w:rPr>
        <w:t>Training49 (3), doi: 10.4085/1062-6050-49.3.32</w:t>
      </w:r>
    </w:p>
    <w:p w:rsidR="00C84C55" w:rsidRDefault="00C942AC" w:rsidP="00C942AC">
      <w:r w:rsidRPr="00C84C55">
        <w:t xml:space="preserve">Salvatore, AP (2014). </w:t>
      </w:r>
      <w:r w:rsidRPr="00C84C55">
        <w:rPr>
          <w:i/>
        </w:rPr>
        <w:t>Seminars in Speech and Language, Guest Editor</w:t>
      </w:r>
      <w:r w:rsidRPr="00C84C55">
        <w:t xml:space="preserve">, Concussion 101 for </w:t>
      </w:r>
    </w:p>
    <w:p w:rsidR="00C942AC" w:rsidRPr="00C84C55" w:rsidRDefault="00C84C55" w:rsidP="00C942AC">
      <w:r>
        <w:t xml:space="preserve">  </w:t>
      </w:r>
      <w:r w:rsidR="00C942AC" w:rsidRPr="00C84C55">
        <w:t>SLPs. 25, 3,</w:t>
      </w:r>
      <w:r w:rsidR="002776AC" w:rsidRPr="00C84C55">
        <w:t xml:space="preserve"> </w:t>
      </w:r>
      <w:r w:rsidR="00C942AC" w:rsidRPr="00C84C55">
        <w:t>Thieme , NYC, NY.</w:t>
      </w:r>
    </w:p>
    <w:p w:rsidR="00C84C55" w:rsidRDefault="00C942AC" w:rsidP="00C942AC">
      <w:pPr>
        <w:rPr>
          <w:i/>
        </w:rPr>
      </w:pPr>
      <w:r w:rsidRPr="00C84C55">
        <w:t xml:space="preserve">Lim, KY &amp; Salvatore, AP (2014). Future of Traumatic Brain Injury in Adults, </w:t>
      </w:r>
      <w:r w:rsidRPr="00C84C55">
        <w:rPr>
          <w:i/>
        </w:rPr>
        <w:t xml:space="preserve">Seminars in </w:t>
      </w:r>
    </w:p>
    <w:p w:rsidR="00C942AC" w:rsidRPr="00C84C55" w:rsidRDefault="00C84C55" w:rsidP="00C942AC">
      <w:pPr>
        <w:rPr>
          <w:i/>
        </w:rPr>
      </w:pPr>
      <w:r>
        <w:rPr>
          <w:i/>
        </w:rPr>
        <w:t xml:space="preserve">  </w:t>
      </w:r>
      <w:r w:rsidR="00C942AC" w:rsidRPr="00C84C55">
        <w:rPr>
          <w:i/>
        </w:rPr>
        <w:t>Speech and Language, 35,3,234-240</w:t>
      </w:r>
      <w:r w:rsidR="00C942AC" w:rsidRPr="00C84C55">
        <w:t xml:space="preserve">. </w:t>
      </w:r>
    </w:p>
    <w:p w:rsidR="00F431E9" w:rsidRPr="00C84C55" w:rsidRDefault="00F431E9" w:rsidP="00BF2792"/>
    <w:p w:rsidR="00BF2792" w:rsidRPr="00C84C55" w:rsidRDefault="00853ADA" w:rsidP="00847382">
      <w:pPr>
        <w:pStyle w:val="NoSpacing"/>
        <w:rPr>
          <w:rFonts w:ascii="Times New Roman" w:hAnsi="Times New Roman" w:cs="Times New Roman"/>
          <w:b/>
          <w:bCs/>
          <w:sz w:val="24"/>
          <w:szCs w:val="24"/>
        </w:rPr>
      </w:pPr>
      <w:r w:rsidRPr="00C84C55">
        <w:rPr>
          <w:rFonts w:ascii="Times New Roman" w:hAnsi="Times New Roman" w:cs="Times New Roman"/>
          <w:b/>
          <w:bCs/>
          <w:sz w:val="24"/>
          <w:szCs w:val="24"/>
        </w:rPr>
        <w:t>Abstracts</w:t>
      </w:r>
    </w:p>
    <w:p w:rsidR="00A80C3D" w:rsidRPr="00C84C55" w:rsidRDefault="00A80C3D" w:rsidP="00A80C3D">
      <w:r w:rsidRPr="00C84C55">
        <w:t xml:space="preserve">Newhoff &amp; Salvatore(1984). Sweet sunshine and warm hugs: Aphasic subjects comprehension </w:t>
      </w:r>
    </w:p>
    <w:p w:rsidR="00A80C3D" w:rsidRPr="00C84C55" w:rsidRDefault="00A80C3D" w:rsidP="00A80C3D">
      <w:r w:rsidRPr="00C84C55">
        <w:t xml:space="preserve">   of metaphors in context, Abstract, </w:t>
      </w:r>
      <w:r w:rsidRPr="00C84C55">
        <w:rPr>
          <w:i/>
        </w:rPr>
        <w:t>Proceedings: Clinical Aphasiology Conference</w:t>
      </w:r>
      <w:r w:rsidRPr="00C84C55">
        <w:t>.</w:t>
      </w:r>
    </w:p>
    <w:p w:rsidR="00A80C3D" w:rsidRPr="00C84C55" w:rsidRDefault="00A80C3D" w:rsidP="00A80C3D">
      <w:r w:rsidRPr="00C84C55">
        <w:t xml:space="preserve">Salvatore &amp; Katz (1986). Matching-to-Sample Memory Task, Abstract, </w:t>
      </w:r>
      <w:r w:rsidRPr="00C84C55">
        <w:rPr>
          <w:i/>
        </w:rPr>
        <w:t>ASHA</w:t>
      </w:r>
      <w:r w:rsidRPr="00C84C55">
        <w:t>.</w:t>
      </w:r>
    </w:p>
    <w:p w:rsidR="00A80C3D" w:rsidRPr="00C84C55" w:rsidRDefault="00A80C3D" w:rsidP="00A80C3D">
      <w:pPr>
        <w:ind w:right="-720"/>
      </w:pPr>
      <w:r w:rsidRPr="00C84C55">
        <w:t xml:space="preserve">Salvatore (1989).Global Aphasia: A Radical Analysis and Treatment, Seminar, Abstract, </w:t>
      </w:r>
      <w:r w:rsidRPr="00C84C55">
        <w:rPr>
          <w:i/>
        </w:rPr>
        <w:t>ASHA</w:t>
      </w:r>
      <w:r w:rsidRPr="00C84C55">
        <w:t>, p175.</w:t>
      </w:r>
    </w:p>
    <w:p w:rsidR="00A80C3D" w:rsidRPr="00C84C55" w:rsidRDefault="00A80C3D" w:rsidP="00A80C3D">
      <w:r w:rsidRPr="00C84C55">
        <w:t xml:space="preserve">Salvatore &amp; Leitgen (1990). Global Aphasia: A Historical Perspective, Abstract, </w:t>
      </w:r>
      <w:r w:rsidRPr="00C84C55">
        <w:rPr>
          <w:i/>
        </w:rPr>
        <w:t>ASHA</w:t>
      </w:r>
      <w:r w:rsidRPr="00C84C55">
        <w:t>, p158.</w:t>
      </w:r>
    </w:p>
    <w:p w:rsidR="00E84A16" w:rsidRDefault="00E84A16" w:rsidP="00A80C3D">
      <w:pPr>
        <w:ind w:right="-1260"/>
      </w:pPr>
    </w:p>
    <w:p w:rsidR="00A80C3D" w:rsidRPr="00C84C55" w:rsidRDefault="00A80C3D" w:rsidP="00A80C3D">
      <w:pPr>
        <w:ind w:right="-1260"/>
      </w:pPr>
      <w:r w:rsidRPr="00C84C55">
        <w:lastRenderedPageBreak/>
        <w:t xml:space="preserve">Salvatore, Vogel, Carter &amp; Pfanntid (1993). Independent Evaluation of the Effects of Bromocriptine on </w:t>
      </w:r>
    </w:p>
    <w:p w:rsidR="00A80C3D" w:rsidRPr="00C84C55" w:rsidRDefault="00A80C3D" w:rsidP="00A80C3D">
      <w:pPr>
        <w:ind w:right="-1260"/>
      </w:pPr>
      <w:r w:rsidRPr="00C84C55">
        <w:t xml:space="preserve">   Aphasia, Abstract, </w:t>
      </w:r>
      <w:r w:rsidRPr="00C84C55">
        <w:rPr>
          <w:i/>
        </w:rPr>
        <w:t>ASHA</w:t>
      </w:r>
      <w:r w:rsidRPr="00C84C55">
        <w:t>, p135</w:t>
      </w:r>
    </w:p>
    <w:p w:rsidR="00A80C3D" w:rsidRPr="00C84C55" w:rsidRDefault="00A80C3D" w:rsidP="00A80C3D">
      <w:pPr>
        <w:ind w:right="-1260"/>
      </w:pPr>
      <w:r w:rsidRPr="00C84C55">
        <w:t xml:space="preserve">Kymes, Tansey &amp; Salvatore (1993). Efficacy of a shaping procedure. Abstract, </w:t>
      </w:r>
      <w:r w:rsidRPr="00C84C55">
        <w:rPr>
          <w:i/>
        </w:rPr>
        <w:t>ASHA</w:t>
      </w:r>
      <w:r w:rsidRPr="00C84C55">
        <w:t>, p186</w:t>
      </w:r>
    </w:p>
    <w:p w:rsidR="00E84A16" w:rsidRDefault="002F4A22" w:rsidP="00BA0ABB">
      <w:pPr>
        <w:ind w:right="-720"/>
      </w:pPr>
      <w:r w:rsidRPr="00C84C55">
        <w:t xml:space="preserve">Salvatore, Darley, </w:t>
      </w:r>
      <w:r w:rsidR="00A80C3D" w:rsidRPr="00C84C55">
        <w:t>Dufour &amp; Eisenbach (1993). Implementation of</w:t>
      </w:r>
      <w:r w:rsidRPr="00C84C55">
        <w:t xml:space="preserve"> TQM in a CD Program, </w:t>
      </w:r>
    </w:p>
    <w:p w:rsidR="00CC038C" w:rsidRPr="00C84C55" w:rsidRDefault="00E84A16" w:rsidP="00BA0ABB">
      <w:pPr>
        <w:ind w:right="-720"/>
      </w:pPr>
      <w:r>
        <w:t xml:space="preserve">  </w:t>
      </w:r>
      <w:r w:rsidR="002F4A22" w:rsidRPr="00C84C55">
        <w:t>Abstract.</w:t>
      </w:r>
      <w:r w:rsidR="00A80C3D" w:rsidRPr="00C84C55">
        <w:rPr>
          <w:i/>
        </w:rPr>
        <w:t>ASHA</w:t>
      </w:r>
      <w:r w:rsidR="00A80C3D" w:rsidRPr="00C84C55">
        <w:t>, p125</w:t>
      </w:r>
    </w:p>
    <w:p w:rsidR="00E84A16" w:rsidRDefault="00A80C3D" w:rsidP="00A80C3D">
      <w:r w:rsidRPr="00C84C55">
        <w:t xml:space="preserve">Salvatore, Tansey &amp; Virta (1993). Treatment of phoneme specific nasal emission error pattern, </w:t>
      </w:r>
    </w:p>
    <w:p w:rsidR="00A80C3D" w:rsidRPr="00C84C55" w:rsidRDefault="00E84A16" w:rsidP="00A80C3D">
      <w:r>
        <w:t xml:space="preserve">  </w:t>
      </w:r>
      <w:r w:rsidR="00A80C3D" w:rsidRPr="00C84C55">
        <w:t xml:space="preserve">Abstract, </w:t>
      </w:r>
      <w:r w:rsidR="00A80C3D" w:rsidRPr="00C84C55">
        <w:rPr>
          <w:i/>
        </w:rPr>
        <w:t>ASHA</w:t>
      </w:r>
      <w:r w:rsidR="00A80C3D" w:rsidRPr="00C84C55">
        <w:t>, p181</w:t>
      </w:r>
    </w:p>
    <w:p w:rsidR="00E84A16" w:rsidRDefault="00A80C3D" w:rsidP="00A80C3D">
      <w:pPr>
        <w:ind w:right="-1080"/>
      </w:pPr>
      <w:r w:rsidRPr="00C84C55">
        <w:t>Raju &amp; Salvatore (1995). Community education in the field of speech-language pathology, Abstract,</w:t>
      </w:r>
      <w:r w:rsidR="002F4A22" w:rsidRPr="00C84C55">
        <w:t xml:space="preserve"> </w:t>
      </w:r>
      <w:r w:rsidRPr="00C84C55">
        <w:rPr>
          <w:i/>
        </w:rPr>
        <w:t>ASHA</w:t>
      </w:r>
      <w:r w:rsidRPr="00C84C55">
        <w:t xml:space="preserve">, </w:t>
      </w:r>
    </w:p>
    <w:p w:rsidR="00A80C3D" w:rsidRPr="00C84C55" w:rsidRDefault="00E84A16" w:rsidP="00A80C3D">
      <w:pPr>
        <w:ind w:right="-1080"/>
      </w:pPr>
      <w:r>
        <w:t xml:space="preserve">  </w:t>
      </w:r>
      <w:r w:rsidR="00A80C3D" w:rsidRPr="00C84C55">
        <w:t>p84.</w:t>
      </w:r>
    </w:p>
    <w:p w:rsidR="00A80C3D" w:rsidRPr="00C84C55" w:rsidRDefault="00A80C3D" w:rsidP="00A80C3D">
      <w:r w:rsidRPr="00C84C55">
        <w:t xml:space="preserve">Raju, Shaw &amp; Salvatore (1995). Photographic craniofacial evaluation in relation to speech and </w:t>
      </w:r>
    </w:p>
    <w:p w:rsidR="00A80C3D" w:rsidRPr="00C84C55" w:rsidRDefault="00A80C3D" w:rsidP="00A80C3D">
      <w:r w:rsidRPr="00C84C55">
        <w:t xml:space="preserve">   language disorders, Abstract, </w:t>
      </w:r>
      <w:r w:rsidRPr="00C84C55">
        <w:rPr>
          <w:i/>
        </w:rPr>
        <w:t>ASHA</w:t>
      </w:r>
      <w:r w:rsidRPr="00C84C55">
        <w:t>, p84.</w:t>
      </w:r>
    </w:p>
    <w:p w:rsidR="00A80C3D" w:rsidRPr="00C84C55" w:rsidRDefault="00A80C3D" w:rsidP="00A80C3D">
      <w:pPr>
        <w:ind w:right="-1260"/>
      </w:pPr>
      <w:r w:rsidRPr="00C84C55">
        <w:t xml:space="preserve">Sparks, Neilson, Ruiz &amp; Salvatore (1995). Student inter-judge reliability of acoustic measurements of speech, </w:t>
      </w:r>
    </w:p>
    <w:p w:rsidR="00A80C3D" w:rsidRPr="00C84C55" w:rsidRDefault="00A80C3D" w:rsidP="00A80C3D">
      <w:pPr>
        <w:ind w:right="-1260"/>
      </w:pPr>
      <w:r w:rsidRPr="00C84C55">
        <w:t xml:space="preserve">   Abstract, </w:t>
      </w:r>
      <w:r w:rsidRPr="00C84C55">
        <w:rPr>
          <w:i/>
        </w:rPr>
        <w:t>ASHA</w:t>
      </w:r>
      <w:r w:rsidRPr="00C84C55">
        <w:t>, p84.</w:t>
      </w:r>
    </w:p>
    <w:p w:rsidR="00E84A16" w:rsidRDefault="00A80C3D" w:rsidP="00A80C3D">
      <w:r w:rsidRPr="00C84C55">
        <w:t>Salvatore &amp; Kaplan</w:t>
      </w:r>
      <w:r w:rsidR="0091434A" w:rsidRPr="00C84C55">
        <w:t>l, P</w:t>
      </w:r>
      <w:r w:rsidRPr="00C84C55">
        <w:t xml:space="preserve"> (1995). Medical and rehabilitation treatment of cerebral aneurysms and </w:t>
      </w:r>
    </w:p>
    <w:p w:rsidR="00A80C3D" w:rsidRPr="00C84C55" w:rsidRDefault="00E84A16" w:rsidP="00A80C3D">
      <w:r>
        <w:t xml:space="preserve">  </w:t>
      </w:r>
      <w:r w:rsidR="00A80C3D" w:rsidRPr="00C84C55">
        <w:t xml:space="preserve">arteriovenous malformations, Abstract, Seminar Presentation, </w:t>
      </w:r>
      <w:r w:rsidR="00A80C3D" w:rsidRPr="00C84C55">
        <w:rPr>
          <w:i/>
        </w:rPr>
        <w:t>ASHA</w:t>
      </w:r>
      <w:r w:rsidR="00A80C3D" w:rsidRPr="00C84C55">
        <w:t>, p84</w:t>
      </w:r>
    </w:p>
    <w:p w:rsidR="00A80C3D" w:rsidRPr="00C84C55" w:rsidRDefault="00A80C3D" w:rsidP="00A80C3D">
      <w:r w:rsidRPr="00C84C55">
        <w:t xml:space="preserve">Salvatore &amp; Nelson (1995). Training novel language systems in globally aphasic individuals:  </w:t>
      </w:r>
    </w:p>
    <w:p w:rsidR="00A80C3D" w:rsidRPr="00C84C55" w:rsidRDefault="00A80C3D" w:rsidP="00A80C3D">
      <w:r w:rsidRPr="00C84C55">
        <w:t xml:space="preserve">   How novel is it? </w:t>
      </w:r>
      <w:r w:rsidRPr="00C84C55">
        <w:rPr>
          <w:i/>
        </w:rPr>
        <w:t>Clinical Aphasiology</w:t>
      </w:r>
      <w:r w:rsidRPr="00C84C55">
        <w:t>, Vol. 23, p267-278</w:t>
      </w:r>
    </w:p>
    <w:p w:rsidR="00A80C3D" w:rsidRPr="00C84C55" w:rsidRDefault="00A80C3D" w:rsidP="00A80C3D">
      <w:pPr>
        <w:rPr>
          <w:i/>
        </w:rPr>
      </w:pPr>
      <w:r w:rsidRPr="00C84C55">
        <w:t xml:space="preserve">Salvatore &amp; Hardee (1996). Preparing students for field practicum: One solution. </w:t>
      </w:r>
      <w:r w:rsidRPr="00C84C55">
        <w:rPr>
          <w:i/>
        </w:rPr>
        <w:t xml:space="preserve">Special Interest </w:t>
      </w:r>
    </w:p>
    <w:p w:rsidR="00A80C3D" w:rsidRPr="00C84C55" w:rsidRDefault="00A80C3D" w:rsidP="00A80C3D">
      <w:r w:rsidRPr="00C84C55">
        <w:rPr>
          <w:i/>
        </w:rPr>
        <w:t xml:space="preserve">   Divisions Newsletter</w:t>
      </w:r>
      <w:r w:rsidRPr="00C84C55">
        <w:t xml:space="preserve">, 11, 6, 1, ASHA.  </w:t>
      </w:r>
    </w:p>
    <w:p w:rsidR="00A80C3D" w:rsidRPr="00C84C55" w:rsidRDefault="00A80C3D" w:rsidP="00A80C3D">
      <w:r w:rsidRPr="00C84C55">
        <w:t xml:space="preserve">Marquardt, Newton &amp; Salvatore (1996).Efficacy of a computer-based treatment for aphasia:  A </w:t>
      </w:r>
    </w:p>
    <w:p w:rsidR="00A80C3D" w:rsidRPr="00C84C55" w:rsidRDefault="00A80C3D" w:rsidP="00A80C3D">
      <w:r w:rsidRPr="00C84C55">
        <w:t xml:space="preserve">   case study. Abstract, </w:t>
      </w:r>
      <w:r w:rsidRPr="00C84C55">
        <w:rPr>
          <w:i/>
        </w:rPr>
        <w:t>ASHA</w:t>
      </w:r>
      <w:r w:rsidRPr="00C84C55">
        <w:t>, p86</w:t>
      </w:r>
    </w:p>
    <w:p w:rsidR="00A80C3D" w:rsidRPr="00C84C55" w:rsidRDefault="00A80C3D" w:rsidP="00A80C3D">
      <w:r w:rsidRPr="00C84C55">
        <w:t xml:space="preserve">Terrell, Jimenez, Salvatore &amp; Henry (1996). Nasometric values: A normative data study, </w:t>
      </w:r>
    </w:p>
    <w:p w:rsidR="00A80C3D" w:rsidRPr="00C84C55" w:rsidRDefault="00A80C3D" w:rsidP="00A80C3D">
      <w:r w:rsidRPr="00C84C55">
        <w:t xml:space="preserve">   Abstract, </w:t>
      </w:r>
      <w:r w:rsidRPr="00C84C55">
        <w:rPr>
          <w:i/>
        </w:rPr>
        <w:t>ASHA</w:t>
      </w:r>
      <w:r w:rsidRPr="00C84C55">
        <w:t>, p88.</w:t>
      </w:r>
    </w:p>
    <w:p w:rsidR="00A80C3D" w:rsidRPr="00C84C55" w:rsidRDefault="00A80C3D" w:rsidP="00A80C3D">
      <w:r w:rsidRPr="00C84C55">
        <w:t xml:space="preserve">Salvatore, A.P. &amp; Marquardt, T.(1997). Computer software for aphasic rehabilitation: User </w:t>
      </w:r>
    </w:p>
    <w:p w:rsidR="00A80C3D" w:rsidRPr="00C84C55" w:rsidRDefault="00A80C3D" w:rsidP="00A80C3D">
      <w:r w:rsidRPr="00C84C55">
        <w:t xml:space="preserve">   demographic characteristics, Abstract, </w:t>
      </w:r>
      <w:r w:rsidRPr="00C84C55">
        <w:rPr>
          <w:i/>
        </w:rPr>
        <w:t>ASHA</w:t>
      </w:r>
      <w:r w:rsidRPr="00C84C55">
        <w:t>, p104.</w:t>
      </w:r>
    </w:p>
    <w:p w:rsidR="00A80C3D" w:rsidRPr="00C84C55" w:rsidRDefault="00A80C3D" w:rsidP="00A80C3D">
      <w:r w:rsidRPr="00C84C55">
        <w:t xml:space="preserve">Salvatore, A.P., Cannito, M. &amp; </w:t>
      </w:r>
      <w:r w:rsidRPr="00C84C55">
        <w:rPr>
          <w:lang w:val="es-ES"/>
        </w:rPr>
        <w:t>Gutierrez, G.,</w:t>
      </w:r>
      <w:r w:rsidRPr="00C84C55">
        <w:t xml:space="preserve">(1998). Subgroups of spasmodic dysphonia: A </w:t>
      </w:r>
    </w:p>
    <w:p w:rsidR="00A80C3D" w:rsidRPr="00C84C55" w:rsidRDefault="00A80C3D" w:rsidP="00A80C3D">
      <w:pPr>
        <w:rPr>
          <w:lang w:val="es-ES"/>
        </w:rPr>
      </w:pPr>
      <w:r w:rsidRPr="00C84C55">
        <w:t xml:space="preserve">   neural network analysis</w:t>
      </w:r>
      <w:r w:rsidRPr="00C84C55">
        <w:rPr>
          <w:lang w:val="es-ES"/>
        </w:rPr>
        <w:t xml:space="preserve">, Abstract, </w:t>
      </w:r>
      <w:r w:rsidRPr="00C84C55">
        <w:rPr>
          <w:i/>
          <w:lang w:val="es-ES"/>
        </w:rPr>
        <w:t>ASHA</w:t>
      </w:r>
      <w:r w:rsidRPr="00C84C55">
        <w:rPr>
          <w:lang w:val="es-ES"/>
        </w:rPr>
        <w:t>, pg.118.</w:t>
      </w:r>
    </w:p>
    <w:p w:rsidR="002F4A22" w:rsidRPr="00C84C55" w:rsidRDefault="002F4A22" w:rsidP="002F4A22">
      <w:pPr>
        <w:ind w:right="-1260"/>
      </w:pPr>
      <w:r w:rsidRPr="00C84C55">
        <w:t xml:space="preserve">Salvatore, A.P. &amp; Biswas, A.(2001). Equivalence learning in aphasic individuals, Abstract, </w:t>
      </w:r>
      <w:r w:rsidRPr="00C84C55">
        <w:rPr>
          <w:i/>
        </w:rPr>
        <w:t>ASHA</w:t>
      </w:r>
      <w:r w:rsidRPr="00C84C55">
        <w:t xml:space="preserve">, p208. </w:t>
      </w:r>
    </w:p>
    <w:p w:rsidR="002F4A22" w:rsidRPr="00C84C55" w:rsidRDefault="002F4A22" w:rsidP="002F4A22">
      <w:pPr>
        <w:ind w:right="-1080"/>
      </w:pPr>
      <w:r w:rsidRPr="00C84C55">
        <w:t xml:space="preserve">Salvatore, A.P., Riccillo, S.C., Biswas, A. (2003). Neurophysilogical measurement of equivalence learning </w:t>
      </w:r>
    </w:p>
    <w:p w:rsidR="002F4A22" w:rsidRPr="00C84C55" w:rsidRDefault="002F4A22" w:rsidP="002F4A22">
      <w:pPr>
        <w:ind w:right="-1080"/>
      </w:pPr>
      <w:r w:rsidRPr="00C84C55">
        <w:t xml:space="preserve">    in an aphasic and non-brain damaged adult, Abstract, </w:t>
      </w:r>
      <w:r w:rsidRPr="00C84C55">
        <w:rPr>
          <w:i/>
        </w:rPr>
        <w:t>ASHA</w:t>
      </w:r>
      <w:r w:rsidRPr="00C84C55">
        <w:t>, p177.</w:t>
      </w:r>
    </w:p>
    <w:p w:rsidR="00E84A16" w:rsidRDefault="002F4A22" w:rsidP="002F4A22">
      <w:pPr>
        <w:ind w:right="-1080"/>
      </w:pPr>
      <w:r w:rsidRPr="00C84C55">
        <w:t xml:space="preserve">Salvatore, AP &amp; Biswas, A (2005). Efficacy of Computer Animated Aids in statistics for Graduate Students </w:t>
      </w:r>
    </w:p>
    <w:p w:rsidR="002F4A22" w:rsidRPr="00C84C55" w:rsidRDefault="00E84A16" w:rsidP="002F4A22">
      <w:pPr>
        <w:ind w:right="-1080"/>
        <w:rPr>
          <w:i/>
        </w:rPr>
      </w:pPr>
      <w:r>
        <w:t xml:space="preserve">  </w:t>
      </w:r>
      <w:r w:rsidR="002F4A22" w:rsidRPr="00C84C55">
        <w:t xml:space="preserve">of SLP, </w:t>
      </w:r>
      <w:r w:rsidR="002F4A22" w:rsidRPr="00C84C55">
        <w:rPr>
          <w:i/>
        </w:rPr>
        <w:t>Proceedings</w:t>
      </w:r>
      <w:r>
        <w:rPr>
          <w:i/>
        </w:rPr>
        <w:t xml:space="preserve"> </w:t>
      </w:r>
      <w:r w:rsidR="002F4A22" w:rsidRPr="00C84C55">
        <w:rPr>
          <w:i/>
        </w:rPr>
        <w:t>of the Sun Conference on Teaching &amp; Learning, El Paso, Texas, p1</w:t>
      </w:r>
    </w:p>
    <w:p w:rsidR="00E84A16" w:rsidRDefault="002F4A22" w:rsidP="002F4A22">
      <w:pPr>
        <w:ind w:right="-1260"/>
      </w:pPr>
      <w:r w:rsidRPr="00C84C55">
        <w:t xml:space="preserve">Salvatore, A.P., (2005). The history and future of errorless teaching/treatment procedures, Abstract, </w:t>
      </w:r>
      <w:r w:rsidRPr="00C84C55">
        <w:rPr>
          <w:i/>
        </w:rPr>
        <w:t>ASHA</w:t>
      </w:r>
      <w:r w:rsidRPr="00C84C55">
        <w:t xml:space="preserve">, </w:t>
      </w:r>
    </w:p>
    <w:p w:rsidR="002F4A22" w:rsidRPr="00C84C55" w:rsidRDefault="00E84A16" w:rsidP="002F4A22">
      <w:pPr>
        <w:ind w:right="-1260"/>
      </w:pPr>
      <w:r>
        <w:t xml:space="preserve">  </w:t>
      </w:r>
      <w:r w:rsidR="002F4A22" w:rsidRPr="00C84C55">
        <w:t xml:space="preserve">p166. </w:t>
      </w:r>
    </w:p>
    <w:p w:rsidR="00E84A16" w:rsidRDefault="002F4A22" w:rsidP="002F4A22">
      <w:r w:rsidRPr="00C84C55">
        <w:t>Fjordbak, B. S., Salvatore, A.P., Bene, E.R., Neal, MR., Nelson, R. &amp; Valles, B. (2008). Sports-</w:t>
      </w:r>
    </w:p>
    <w:p w:rsidR="002F4A22" w:rsidRPr="00C84C55" w:rsidRDefault="00E84A16" w:rsidP="002F4A22">
      <w:r>
        <w:t xml:space="preserve">  </w:t>
      </w:r>
      <w:r w:rsidRPr="00C84C55">
        <w:t>R</w:t>
      </w:r>
      <w:r w:rsidR="002F4A22" w:rsidRPr="00C84C55">
        <w:t>elated</w:t>
      </w:r>
      <w:r>
        <w:t xml:space="preserve"> </w:t>
      </w:r>
      <w:r w:rsidR="002F4A22" w:rsidRPr="00C84C55">
        <w:t xml:space="preserve">concussion and word fluency. Abstract, </w:t>
      </w:r>
      <w:r w:rsidR="002F4A22" w:rsidRPr="00C84C55">
        <w:rPr>
          <w:i/>
        </w:rPr>
        <w:t>Brain Injury</w:t>
      </w:r>
      <w:r w:rsidR="002F4A22" w:rsidRPr="00C84C55">
        <w:t>, 22:1, pg158.</w:t>
      </w:r>
    </w:p>
    <w:p w:rsidR="00E84A16" w:rsidRDefault="002776AC" w:rsidP="002776AC">
      <w:r w:rsidRPr="00C84C55">
        <w:t xml:space="preserve">Salvatore, A.P., Fjordbak, B.S., Dominguez, D. &amp; Sipla, J. (2009). Role of Speech-Language </w:t>
      </w:r>
    </w:p>
    <w:p w:rsidR="002776AC" w:rsidRPr="00C84C55" w:rsidRDefault="00E84A16" w:rsidP="002F4A22">
      <w:r>
        <w:t xml:space="preserve">  </w:t>
      </w:r>
      <w:r w:rsidR="002776AC" w:rsidRPr="00C84C55">
        <w:t>Pathologist</w:t>
      </w:r>
      <w:r>
        <w:t xml:space="preserve"> </w:t>
      </w:r>
      <w:r w:rsidR="002776AC" w:rsidRPr="00C84C55">
        <w:t xml:space="preserve">in Managing Sports-Related Concussion. Abstract, </w:t>
      </w:r>
      <w:r w:rsidR="002776AC" w:rsidRPr="00C84C55">
        <w:rPr>
          <w:i/>
        </w:rPr>
        <w:t>ASHA</w:t>
      </w:r>
      <w:r w:rsidR="002776AC" w:rsidRPr="00C84C55">
        <w:t>, pg142.</w:t>
      </w:r>
    </w:p>
    <w:p w:rsidR="00E84A16" w:rsidRDefault="00C67036" w:rsidP="00C67036">
      <w:r w:rsidRPr="00C84C55">
        <w:t xml:space="preserve">Salvatore, A.P., Fjordbak, B.S., Dominguez, D. &amp; Sipla, J. (2009). Role of Speech-Language </w:t>
      </w:r>
    </w:p>
    <w:p w:rsidR="002F4A22" w:rsidRPr="00C84C55" w:rsidRDefault="00E84A16" w:rsidP="002F4A22">
      <w:r>
        <w:t xml:space="preserve">  </w:t>
      </w:r>
      <w:r w:rsidR="00C67036" w:rsidRPr="00C84C55">
        <w:t>Pathologist</w:t>
      </w:r>
      <w:r>
        <w:t xml:space="preserve"> </w:t>
      </w:r>
      <w:r w:rsidR="00C67036" w:rsidRPr="00C84C55">
        <w:t xml:space="preserve">in Managing Sports-Related Concussion. Abstract, </w:t>
      </w:r>
      <w:r w:rsidR="00C67036" w:rsidRPr="00C84C55">
        <w:rPr>
          <w:i/>
        </w:rPr>
        <w:t>ASHA</w:t>
      </w:r>
      <w:r w:rsidR="00C67036" w:rsidRPr="00C84C55">
        <w:t>, pg142.</w:t>
      </w:r>
    </w:p>
    <w:p w:rsidR="00E84A16" w:rsidRDefault="00C67036" w:rsidP="00C67036">
      <w:r w:rsidRPr="00C84C55">
        <w:t xml:space="preserve">Dretsch, M, Prue-Owens, K, Salvatore, A &amp; Fjordbak, B S (2010). Mild traumatic brain injury </w:t>
      </w:r>
    </w:p>
    <w:p w:rsidR="00E84A16" w:rsidRDefault="00E84A16" w:rsidP="00C67036">
      <w:pPr>
        <w:rPr>
          <w:i/>
        </w:rPr>
      </w:pPr>
      <w:r>
        <w:t xml:space="preserve">  </w:t>
      </w:r>
      <w:r w:rsidR="00C67036" w:rsidRPr="00C84C55">
        <w:t xml:space="preserve">moderates executive attention in US Army soldiers with post-traumatic stress disorder, </w:t>
      </w:r>
      <w:r w:rsidR="00C67036" w:rsidRPr="00C84C55">
        <w:rPr>
          <w:i/>
        </w:rPr>
        <w:t xml:space="preserve">Brain </w:t>
      </w:r>
    </w:p>
    <w:p w:rsidR="00C67036" w:rsidRPr="00C84C55" w:rsidRDefault="00E84A16" w:rsidP="00C67036">
      <w:r>
        <w:rPr>
          <w:i/>
        </w:rPr>
        <w:t xml:space="preserve">  </w:t>
      </w:r>
      <w:r w:rsidR="00C67036" w:rsidRPr="00C84C55">
        <w:rPr>
          <w:i/>
        </w:rPr>
        <w:t>Injury</w:t>
      </w:r>
      <w:r w:rsidR="00C67036" w:rsidRPr="00C84C55">
        <w:t>, 24, 3, pg254-55 (Abstract).</w:t>
      </w:r>
    </w:p>
    <w:p w:rsidR="00E84A16" w:rsidRDefault="00853ADA" w:rsidP="004952D5">
      <w:r w:rsidRPr="00C84C55">
        <w:t xml:space="preserve">Sirmon-Taylor, B. &amp; Salvatore, AP (2013). Academic Re-Entry for Student –Athletes with </w:t>
      </w:r>
    </w:p>
    <w:p w:rsidR="00E84A16" w:rsidRDefault="00E84A16" w:rsidP="004952D5">
      <w:pPr>
        <w:rPr>
          <w:i/>
        </w:rPr>
      </w:pPr>
      <w:r>
        <w:t xml:space="preserve">  </w:t>
      </w:r>
      <w:r w:rsidR="00853ADA" w:rsidRPr="00C84C55">
        <w:t>Concussion: Working</w:t>
      </w:r>
      <w:r>
        <w:t xml:space="preserve"> </w:t>
      </w:r>
      <w:r w:rsidR="00853ADA" w:rsidRPr="00C84C55">
        <w:t xml:space="preserve">Within the Guidelines, Abstract, </w:t>
      </w:r>
      <w:r w:rsidR="00853ADA" w:rsidRPr="00C84C55">
        <w:rPr>
          <w:i/>
        </w:rPr>
        <w:t xml:space="preserve">Texas Speech Language Hearing </w:t>
      </w:r>
    </w:p>
    <w:p w:rsidR="0091434A" w:rsidRPr="00C84C55" w:rsidRDefault="00E84A16" w:rsidP="004952D5">
      <w:r>
        <w:rPr>
          <w:i/>
        </w:rPr>
        <w:t xml:space="preserve">  </w:t>
      </w:r>
      <w:r w:rsidR="00853ADA" w:rsidRPr="00C84C55">
        <w:rPr>
          <w:i/>
        </w:rPr>
        <w:t>Association Convention, Dallas</w:t>
      </w:r>
      <w:r w:rsidR="00853ADA" w:rsidRPr="00C84C55">
        <w:t>, p29.</w:t>
      </w:r>
    </w:p>
    <w:p w:rsidR="00E84A16" w:rsidRPr="00E84A16" w:rsidRDefault="004952D5" w:rsidP="004952D5">
      <w:r w:rsidRPr="00E84A16">
        <w:lastRenderedPageBreak/>
        <w:t xml:space="preserve">Murray, NG, Salvatore, AP, Tomaka, J, Islas, A &amp; Reed-Jones, RJ (2013) Poster Underlying </w:t>
      </w:r>
    </w:p>
    <w:p w:rsidR="00E84A16" w:rsidRPr="00E84A16" w:rsidRDefault="00E84A16" w:rsidP="004952D5">
      <w:pPr>
        <w:rPr>
          <w:i/>
        </w:rPr>
      </w:pPr>
      <w:r w:rsidRPr="00E84A16">
        <w:t xml:space="preserve">  </w:t>
      </w:r>
      <w:r w:rsidR="004952D5" w:rsidRPr="00E84A16">
        <w:t>motor control of the</w:t>
      </w:r>
      <w:r w:rsidRPr="00E84A16">
        <w:t xml:space="preserve"> </w:t>
      </w:r>
      <w:r w:rsidR="004952D5" w:rsidRPr="00E84A16">
        <w:t xml:space="preserve">Romberg and Wii Balance assessments in concussed athletes. </w:t>
      </w:r>
      <w:r w:rsidR="004952D5" w:rsidRPr="00E84A16">
        <w:rPr>
          <w:i/>
        </w:rPr>
        <w:t xml:space="preserve">American </w:t>
      </w:r>
    </w:p>
    <w:p w:rsidR="004952D5" w:rsidRDefault="00E84A16" w:rsidP="004952D5">
      <w:r w:rsidRPr="00E84A16">
        <w:rPr>
          <w:i/>
        </w:rPr>
        <w:t xml:space="preserve">  </w:t>
      </w:r>
      <w:r w:rsidR="004952D5" w:rsidRPr="00E84A16">
        <w:rPr>
          <w:i/>
        </w:rPr>
        <w:t>College of Sports Medicine Conference</w:t>
      </w:r>
      <w:r w:rsidR="004952D5" w:rsidRPr="00E84A16">
        <w:t>, Indianapolis, IN.</w:t>
      </w:r>
    </w:p>
    <w:p w:rsidR="00862AC4" w:rsidRPr="00876B4B" w:rsidRDefault="00862AC4" w:rsidP="00862AC4">
      <w:pPr>
        <w:widowControl w:val="0"/>
        <w:adjustRightInd w:val="0"/>
      </w:pPr>
      <w:r>
        <w:t>Sepulveda, A &amp; Salvatore, AP (2014</w:t>
      </w:r>
      <w:r w:rsidRPr="00876B4B">
        <w:rPr>
          <w:i/>
        </w:rPr>
        <w:t xml:space="preserve">). </w:t>
      </w:r>
      <w:r w:rsidRPr="00876B4B">
        <w:t xml:space="preserve">Predicting protracted recovery following mTBI/ </w:t>
      </w:r>
    </w:p>
    <w:p w:rsidR="00862AC4" w:rsidRPr="00876B4B" w:rsidRDefault="00862AC4" w:rsidP="00862AC4">
      <w:pPr>
        <w:widowControl w:val="0"/>
        <w:adjustRightInd w:val="0"/>
        <w:rPr>
          <w:i/>
        </w:rPr>
      </w:pPr>
      <w:r w:rsidRPr="00876B4B">
        <w:t xml:space="preserve">   Concussion using computerized neurocognitive testing &amp; symptom profiles,</w:t>
      </w:r>
      <w:r>
        <w:t xml:space="preserve"> </w:t>
      </w:r>
      <w:r w:rsidRPr="00876B4B">
        <w:rPr>
          <w:i/>
        </w:rPr>
        <w:t xml:space="preserve">American Speech </w:t>
      </w:r>
    </w:p>
    <w:p w:rsidR="00862AC4" w:rsidRPr="00876B4B" w:rsidRDefault="00862AC4" w:rsidP="00862AC4">
      <w:pPr>
        <w:widowControl w:val="0"/>
        <w:adjustRightInd w:val="0"/>
        <w:rPr>
          <w:i/>
        </w:rPr>
      </w:pPr>
      <w:r w:rsidRPr="00876B4B">
        <w:rPr>
          <w:i/>
        </w:rPr>
        <w:t xml:space="preserve">   Language Hearing Association Annual Convention, Orlando, FL, p237</w:t>
      </w:r>
    </w:p>
    <w:p w:rsidR="00862AC4" w:rsidRPr="00876B4B" w:rsidRDefault="00862AC4" w:rsidP="00862AC4">
      <w:pPr>
        <w:widowControl w:val="0"/>
        <w:adjustRightInd w:val="0"/>
      </w:pPr>
      <w:r>
        <w:t xml:space="preserve">Lim, KY, Pfirman, J &amp; Salvatore, AP (2014). </w:t>
      </w:r>
      <w:r w:rsidRPr="00876B4B">
        <w:t xml:space="preserve">Measruing language ability7 in individuals with </w:t>
      </w:r>
    </w:p>
    <w:p w:rsidR="00862AC4" w:rsidRPr="00876B4B" w:rsidRDefault="00862AC4" w:rsidP="00862AC4">
      <w:pPr>
        <w:widowControl w:val="0"/>
        <w:adjustRightInd w:val="0"/>
        <w:rPr>
          <w:i/>
        </w:rPr>
      </w:pPr>
      <w:r w:rsidRPr="00876B4B">
        <w:t xml:space="preserve">   sports-related concussion/mTBI. </w:t>
      </w:r>
      <w:r w:rsidRPr="00876B4B">
        <w:rPr>
          <w:i/>
        </w:rPr>
        <w:t xml:space="preserve">American Speech Language Hearing Association Annual </w:t>
      </w:r>
    </w:p>
    <w:p w:rsidR="00862AC4" w:rsidRDefault="00862AC4" w:rsidP="00862AC4">
      <w:pPr>
        <w:widowControl w:val="0"/>
        <w:adjustRightInd w:val="0"/>
      </w:pPr>
      <w:r w:rsidRPr="00876B4B">
        <w:rPr>
          <w:i/>
        </w:rPr>
        <w:t xml:space="preserve">   Convention, Orlando, FL, pg 241</w:t>
      </w:r>
    </w:p>
    <w:p w:rsidR="00862AC4" w:rsidRDefault="00862AC4" w:rsidP="00862AC4">
      <w:pPr>
        <w:widowControl w:val="0"/>
        <w:adjustRightInd w:val="0"/>
      </w:pPr>
      <w:r>
        <w:t>Pfirman, J, Greco, K &amp; Salvatore, AP (2014</w:t>
      </w:r>
      <w:r w:rsidRPr="004B2A5F">
        <w:rPr>
          <w:i/>
        </w:rPr>
        <w:t xml:space="preserve">). </w:t>
      </w:r>
      <w:r w:rsidRPr="00876B4B">
        <w:t xml:space="preserve">Does knowledge of concussion symptoms </w:t>
      </w:r>
    </w:p>
    <w:p w:rsidR="00862AC4" w:rsidRDefault="00862AC4" w:rsidP="00862AC4">
      <w:pPr>
        <w:widowControl w:val="0"/>
        <w:adjustRightInd w:val="0"/>
        <w:rPr>
          <w:i/>
        </w:rPr>
      </w:pPr>
      <w:r>
        <w:t xml:space="preserve">   </w:t>
      </w:r>
      <w:r w:rsidRPr="00876B4B">
        <w:t>influence an athlete’s self-report of history of concussion?</w:t>
      </w:r>
      <w:r w:rsidRPr="004B2A5F">
        <w:rPr>
          <w:i/>
        </w:rPr>
        <w:t xml:space="preserve"> </w:t>
      </w:r>
      <w:r w:rsidRPr="00876B4B">
        <w:rPr>
          <w:i/>
        </w:rPr>
        <w:t xml:space="preserve">American Speech Language </w:t>
      </w:r>
    </w:p>
    <w:p w:rsidR="00862AC4" w:rsidRPr="00876B4B" w:rsidRDefault="00862AC4" w:rsidP="00862AC4">
      <w:pPr>
        <w:widowControl w:val="0"/>
        <w:adjustRightInd w:val="0"/>
      </w:pPr>
      <w:r>
        <w:rPr>
          <w:i/>
        </w:rPr>
        <w:t xml:space="preserve">   </w:t>
      </w:r>
      <w:r w:rsidRPr="00876B4B">
        <w:rPr>
          <w:i/>
        </w:rPr>
        <w:t>Hearing</w:t>
      </w:r>
      <w:r>
        <w:rPr>
          <w:i/>
        </w:rPr>
        <w:t xml:space="preserve"> </w:t>
      </w:r>
      <w:r w:rsidRPr="00876B4B">
        <w:rPr>
          <w:i/>
        </w:rPr>
        <w:t>Association Convention, Orlando, Fl, pg253.</w:t>
      </w:r>
    </w:p>
    <w:p w:rsidR="00862AC4" w:rsidRDefault="00862AC4" w:rsidP="00862AC4">
      <w:pPr>
        <w:widowControl w:val="0"/>
        <w:adjustRightInd w:val="0"/>
      </w:pPr>
      <w:r>
        <w:t xml:space="preserve">Marshall, K &amp; Salvatore, AP (2014). </w:t>
      </w:r>
      <w:r w:rsidRPr="00876B4B">
        <w:t xml:space="preserve">The contribution of mTBI/Concussion to the development </w:t>
      </w:r>
      <w:r>
        <w:t xml:space="preserve"> </w:t>
      </w:r>
    </w:p>
    <w:p w:rsidR="00862AC4" w:rsidRDefault="00862AC4" w:rsidP="00862AC4">
      <w:pPr>
        <w:widowControl w:val="0"/>
        <w:adjustRightInd w:val="0"/>
        <w:rPr>
          <w:i/>
        </w:rPr>
      </w:pPr>
      <w:r>
        <w:t xml:space="preserve">   </w:t>
      </w:r>
      <w:r w:rsidRPr="00876B4B">
        <w:t xml:space="preserve">of PTSD symptoms. </w:t>
      </w:r>
      <w:r w:rsidRPr="00876B4B">
        <w:rPr>
          <w:i/>
        </w:rPr>
        <w:t xml:space="preserve">American Speech Language Hearing Association Convention, Orlando, </w:t>
      </w:r>
    </w:p>
    <w:p w:rsidR="00862AC4" w:rsidRPr="00876B4B" w:rsidRDefault="00862AC4" w:rsidP="00862AC4">
      <w:pPr>
        <w:widowControl w:val="0"/>
        <w:adjustRightInd w:val="0"/>
      </w:pPr>
      <w:r>
        <w:rPr>
          <w:i/>
        </w:rPr>
        <w:t xml:space="preserve">   </w:t>
      </w:r>
      <w:r w:rsidRPr="00876B4B">
        <w:rPr>
          <w:i/>
        </w:rPr>
        <w:t xml:space="preserve">FL, pg 253. </w:t>
      </w:r>
    </w:p>
    <w:p w:rsidR="00862AC4" w:rsidRPr="00876B4B" w:rsidRDefault="00862AC4" w:rsidP="00862AC4">
      <w:pPr>
        <w:widowControl w:val="0"/>
        <w:adjustRightInd w:val="0"/>
      </w:pPr>
      <w:r>
        <w:t xml:space="preserve">Salvatore, AP, Bene, E, Cannito, M &amp; Taylor, BS (2015). </w:t>
      </w:r>
      <w:r w:rsidRPr="00876B4B">
        <w:t xml:space="preserve">Auditory comprehension in concussed </w:t>
      </w:r>
    </w:p>
    <w:p w:rsidR="00862AC4" w:rsidRPr="00876B4B" w:rsidRDefault="00862AC4" w:rsidP="00862AC4">
      <w:pPr>
        <w:widowControl w:val="0"/>
        <w:adjustRightInd w:val="0"/>
      </w:pPr>
      <w:r w:rsidRPr="00876B4B">
        <w:t xml:space="preserve">   and non-concussed individuals on subtest VIII of the Computerized-Revised Token Test (C-</w:t>
      </w:r>
    </w:p>
    <w:p w:rsidR="00862AC4" w:rsidRPr="00876B4B" w:rsidRDefault="00862AC4" w:rsidP="00862AC4">
      <w:pPr>
        <w:widowControl w:val="0"/>
        <w:adjustRightInd w:val="0"/>
        <w:rPr>
          <w:i/>
        </w:rPr>
      </w:pPr>
      <w:r w:rsidRPr="00876B4B">
        <w:t xml:space="preserve">   RTT),</w:t>
      </w:r>
      <w:r w:rsidRPr="004B2A5F">
        <w:rPr>
          <w:i/>
        </w:rPr>
        <w:t xml:space="preserve"> </w:t>
      </w:r>
      <w:r w:rsidRPr="00876B4B">
        <w:rPr>
          <w:i/>
        </w:rPr>
        <w:t xml:space="preserve">American Speech Language Hearing Association Convention, Denver, CO. </w:t>
      </w:r>
    </w:p>
    <w:p w:rsidR="00862AC4" w:rsidRPr="00E84A16" w:rsidRDefault="00862AC4" w:rsidP="00862AC4">
      <w:pPr>
        <w:keepNext/>
        <w:outlineLvl w:val="1"/>
        <w:rPr>
          <w:b/>
          <w:bCs/>
        </w:rPr>
      </w:pPr>
    </w:p>
    <w:p w:rsidR="00537BB1" w:rsidRPr="00E84A16" w:rsidRDefault="00537BB1" w:rsidP="004952D5">
      <w:pPr>
        <w:rPr>
          <w:i/>
        </w:rPr>
      </w:pPr>
      <w:bookmarkStart w:id="0" w:name="_GoBack"/>
      <w:bookmarkEnd w:id="0"/>
    </w:p>
    <w:p w:rsidR="004952D5" w:rsidRPr="00E84A16" w:rsidRDefault="004952D5" w:rsidP="004952D5">
      <w:pPr>
        <w:rPr>
          <w:b/>
        </w:rPr>
      </w:pPr>
      <w:r w:rsidRPr="00E84A16">
        <w:rPr>
          <w:b/>
        </w:rPr>
        <w:t>Selected Presentations</w:t>
      </w:r>
    </w:p>
    <w:p w:rsidR="004952D5" w:rsidRPr="00E84A16" w:rsidRDefault="004952D5" w:rsidP="004952D5">
      <w:pPr>
        <w:ind w:right="-1260"/>
        <w:rPr>
          <w:i/>
        </w:rPr>
      </w:pPr>
      <w:r w:rsidRPr="00E84A16">
        <w:t>Salvatore, Scroggs &amp; Katz (1987). Experimental M</w:t>
      </w:r>
      <w:r w:rsidR="00681EAA" w:rsidRPr="00E84A16">
        <w:t xml:space="preserve">emory Training Procedure, Poster.  </w:t>
      </w:r>
      <w:r w:rsidRPr="00E84A16">
        <w:rPr>
          <w:i/>
        </w:rPr>
        <w:t xml:space="preserve">American Congress of   </w:t>
      </w:r>
    </w:p>
    <w:p w:rsidR="004952D5" w:rsidRPr="00E84A16" w:rsidRDefault="004952D5" w:rsidP="004952D5">
      <w:pPr>
        <w:ind w:right="-1260"/>
      </w:pPr>
      <w:r w:rsidRPr="00E84A16">
        <w:rPr>
          <w:i/>
        </w:rPr>
        <w:t xml:space="preserve">   Rehabilitation</w:t>
      </w:r>
      <w:r w:rsidRPr="00E84A16">
        <w:t>, Orlando, Florida.</w:t>
      </w:r>
    </w:p>
    <w:p w:rsidR="004952D5" w:rsidRPr="00E84A16" w:rsidRDefault="004952D5" w:rsidP="004952D5">
      <w:r w:rsidRPr="00E84A16">
        <w:t xml:space="preserve">Salvatore, Vogel &amp; Carter (1990). Effects of Pharmacotherapy on Aphasia: An Attempted </w:t>
      </w:r>
    </w:p>
    <w:p w:rsidR="004952D5" w:rsidRPr="00E84A16" w:rsidRDefault="004952D5" w:rsidP="004952D5">
      <w:r w:rsidRPr="00E84A16">
        <w:t xml:space="preserve">   Replication. </w:t>
      </w:r>
      <w:r w:rsidRPr="00E84A16">
        <w:rPr>
          <w:i/>
        </w:rPr>
        <w:t>Texas Speech-Language-Hearing Association Convention</w:t>
      </w:r>
      <w:r w:rsidRPr="00E84A16">
        <w:t>. Poster</w:t>
      </w:r>
    </w:p>
    <w:p w:rsidR="004952D5" w:rsidRPr="00E84A16" w:rsidRDefault="004952D5" w:rsidP="004952D5">
      <w:r w:rsidRPr="00E84A16">
        <w:t xml:space="preserve">Salvatore (1991). Self-Adjusting Delayed Matching-to-Sample Memory Training Procedure, </w:t>
      </w:r>
    </w:p>
    <w:p w:rsidR="004952D5" w:rsidRPr="00E84A16" w:rsidRDefault="004952D5" w:rsidP="004952D5">
      <w:r w:rsidRPr="00E84A16">
        <w:t xml:space="preserve">    </w:t>
      </w:r>
      <w:r w:rsidRPr="00E84A16">
        <w:rPr>
          <w:i/>
        </w:rPr>
        <w:t>Texas Speech-Language-Hearing Association</w:t>
      </w:r>
      <w:r w:rsidRPr="00E84A16">
        <w:t>. Poster.</w:t>
      </w:r>
    </w:p>
    <w:p w:rsidR="004952D5" w:rsidRPr="00E84A16" w:rsidRDefault="004952D5" w:rsidP="004952D5">
      <w:r w:rsidRPr="00E84A16">
        <w:t xml:space="preserve">Hardee &amp; Salvatore (1992).What is language therapy?  Integrating operant and linguistic </w:t>
      </w:r>
    </w:p>
    <w:p w:rsidR="004952D5" w:rsidRPr="00E84A16" w:rsidRDefault="004952D5" w:rsidP="004952D5">
      <w:r w:rsidRPr="00E84A16">
        <w:t xml:space="preserve">   approaches,” Workshop, </w:t>
      </w:r>
      <w:r w:rsidRPr="00E84A16">
        <w:rPr>
          <w:i/>
        </w:rPr>
        <w:t>Texas Speech-Language-Hearing Association Convention</w:t>
      </w:r>
      <w:r w:rsidRPr="00E84A16">
        <w:t>.</w:t>
      </w:r>
    </w:p>
    <w:p w:rsidR="004952D5" w:rsidRPr="00E84A16" w:rsidRDefault="004952D5" w:rsidP="004952D5">
      <w:r w:rsidRPr="00E84A16">
        <w:t xml:space="preserve">Dufour, Darley, Salvatore &amp; Tansey (1994). Measurement of change following implementation </w:t>
      </w:r>
    </w:p>
    <w:p w:rsidR="004952D5" w:rsidRPr="00E84A16" w:rsidRDefault="004952D5" w:rsidP="004952D5">
      <w:pPr>
        <w:ind w:right="-720"/>
      </w:pPr>
      <w:r w:rsidRPr="00E84A16">
        <w:t xml:space="preserve">   of TQM in a university setting. </w:t>
      </w:r>
      <w:r w:rsidRPr="00E84A16">
        <w:rPr>
          <w:i/>
        </w:rPr>
        <w:t xml:space="preserve">Texas Speech Language Hearing Association Convention, </w:t>
      </w:r>
      <w:r w:rsidRPr="00E84A16">
        <w:t>Poster.</w:t>
      </w:r>
    </w:p>
    <w:p w:rsidR="004952D5" w:rsidRPr="00E84A16" w:rsidRDefault="004952D5" w:rsidP="004952D5">
      <w:r w:rsidRPr="00E84A16">
        <w:t xml:space="preserve">Kymes, Tansey &amp; Salvatore (1994).Training of augmentative communication prerequisite </w:t>
      </w:r>
    </w:p>
    <w:p w:rsidR="004952D5" w:rsidRPr="00E84A16" w:rsidRDefault="004952D5" w:rsidP="004952D5">
      <w:r w:rsidRPr="00E84A16">
        <w:t xml:space="preserve">   skills. </w:t>
      </w:r>
      <w:r w:rsidRPr="00E84A16">
        <w:rPr>
          <w:i/>
        </w:rPr>
        <w:t>Texas Speech Language Hearing Association Convention</w:t>
      </w:r>
      <w:r w:rsidRPr="00E84A16">
        <w:t>, Poster.</w:t>
      </w:r>
    </w:p>
    <w:p w:rsidR="004952D5" w:rsidRPr="00E84A16" w:rsidRDefault="004952D5" w:rsidP="004952D5">
      <w:r w:rsidRPr="00E84A16">
        <w:t>Raju, Neilson &amp; Salvatore (1995). Institutionalization of TQM within a university clinic.</w:t>
      </w:r>
    </w:p>
    <w:p w:rsidR="004952D5" w:rsidRPr="00E84A16" w:rsidRDefault="004952D5" w:rsidP="004952D5">
      <w:r w:rsidRPr="00E84A16">
        <w:t xml:space="preserve">   </w:t>
      </w:r>
      <w:r w:rsidRPr="00E84A16">
        <w:rPr>
          <w:i/>
        </w:rPr>
        <w:t>Texas Speech Hearing Association Convention</w:t>
      </w:r>
      <w:r w:rsidRPr="00E84A16">
        <w:t>. Poster.</w:t>
      </w:r>
    </w:p>
    <w:p w:rsidR="004952D5" w:rsidRPr="00E84A16" w:rsidRDefault="004952D5" w:rsidP="004952D5">
      <w:pPr>
        <w:rPr>
          <w:i/>
        </w:rPr>
      </w:pPr>
      <w:r w:rsidRPr="00E84A16">
        <w:t xml:space="preserve">Salvatore (1995). Bedside Examination:  CRROWN, </w:t>
      </w:r>
      <w:r w:rsidRPr="00E84A16">
        <w:rPr>
          <w:i/>
        </w:rPr>
        <w:t xml:space="preserve">Texas Speech-Language- </w:t>
      </w:r>
    </w:p>
    <w:p w:rsidR="004952D5" w:rsidRPr="00E84A16" w:rsidRDefault="004952D5" w:rsidP="004952D5">
      <w:r w:rsidRPr="00E84A16">
        <w:rPr>
          <w:i/>
        </w:rPr>
        <w:t xml:space="preserve">   Hearing Association Convention</w:t>
      </w:r>
      <w:r w:rsidRPr="00E84A16">
        <w:t>, Platform Presentation .</w:t>
      </w:r>
    </w:p>
    <w:p w:rsidR="004952D5" w:rsidRPr="00E84A16" w:rsidRDefault="004952D5" w:rsidP="004952D5">
      <w:pPr>
        <w:rPr>
          <w:i/>
        </w:rPr>
      </w:pPr>
      <w:r w:rsidRPr="00E84A16">
        <w:t xml:space="preserve">Salvatore &amp; Hawley (1995). Incorporating efficacy procedures into your practice, </w:t>
      </w:r>
      <w:r w:rsidRPr="00E84A16">
        <w:rPr>
          <w:i/>
        </w:rPr>
        <w:t>Texas-</w:t>
      </w:r>
    </w:p>
    <w:p w:rsidR="004952D5" w:rsidRPr="00E84A16" w:rsidRDefault="004952D5" w:rsidP="004952D5">
      <w:r w:rsidRPr="00E84A16">
        <w:rPr>
          <w:i/>
        </w:rPr>
        <w:t xml:space="preserve">   Speech-Language-Hearing Association Convention</w:t>
      </w:r>
      <w:r w:rsidRPr="00E84A16">
        <w:t>, Platform Presentation.</w:t>
      </w:r>
    </w:p>
    <w:p w:rsidR="004952D5" w:rsidRPr="00E84A16" w:rsidRDefault="004952D5" w:rsidP="004952D5">
      <w:r w:rsidRPr="00E84A16">
        <w:t xml:space="preserve">Daggett, Tansey, Jimenez &amp; Salvatore (1995). Matching-to-sample technique to train </w:t>
      </w:r>
    </w:p>
    <w:p w:rsidR="004952D5" w:rsidRPr="00E84A16" w:rsidRDefault="004952D5" w:rsidP="004952D5">
      <w:pPr>
        <w:rPr>
          <w:i/>
        </w:rPr>
      </w:pPr>
      <w:r w:rsidRPr="00E84A16">
        <w:t xml:space="preserve">   prerequisite augmentative communication skills, </w:t>
      </w:r>
      <w:r w:rsidRPr="00E84A16">
        <w:rPr>
          <w:i/>
        </w:rPr>
        <w:t xml:space="preserve">Texas Speech-Language-Hearing Association </w:t>
      </w:r>
    </w:p>
    <w:p w:rsidR="004952D5" w:rsidRPr="00E84A16" w:rsidRDefault="004952D5" w:rsidP="004952D5">
      <w:r w:rsidRPr="00E84A16">
        <w:rPr>
          <w:i/>
        </w:rPr>
        <w:t xml:space="preserve">  Convention</w:t>
      </w:r>
      <w:r w:rsidRPr="00E84A16">
        <w:t>, Poster.</w:t>
      </w:r>
    </w:p>
    <w:p w:rsidR="004952D5" w:rsidRPr="00E84A16" w:rsidRDefault="004952D5" w:rsidP="004952D5">
      <w:r w:rsidRPr="00E84A16">
        <w:t xml:space="preserve">Shaw, Hubbard &amp; Salvatore (1995). Photographic craniofacial evaluation in relation to speech </w:t>
      </w:r>
    </w:p>
    <w:p w:rsidR="004952D5" w:rsidRPr="00E84A16" w:rsidRDefault="004952D5" w:rsidP="004952D5">
      <w:pPr>
        <w:rPr>
          <w:i/>
        </w:rPr>
      </w:pPr>
      <w:r w:rsidRPr="00E84A16">
        <w:t xml:space="preserve">   and language disorders: Educational module, Poster, </w:t>
      </w:r>
      <w:r w:rsidRPr="00E84A16">
        <w:rPr>
          <w:i/>
        </w:rPr>
        <w:t xml:space="preserve">Texas Speech Language Hearing </w:t>
      </w:r>
    </w:p>
    <w:p w:rsidR="004952D5" w:rsidRPr="00E84A16" w:rsidRDefault="004952D5" w:rsidP="004952D5">
      <w:r w:rsidRPr="00E84A16">
        <w:rPr>
          <w:i/>
        </w:rPr>
        <w:t xml:space="preserve">   Association Convention</w:t>
      </w:r>
      <w:r w:rsidRPr="00E84A16">
        <w:t>.</w:t>
      </w:r>
    </w:p>
    <w:p w:rsidR="004952D5" w:rsidRPr="00E84A16" w:rsidRDefault="004952D5" w:rsidP="004952D5">
      <w:r w:rsidRPr="00E84A16">
        <w:t xml:space="preserve">Salvatore (1996). Neural computing and its application to diagnosis and treatment of </w:t>
      </w:r>
    </w:p>
    <w:p w:rsidR="004952D5" w:rsidRPr="00E84A16" w:rsidRDefault="004952D5" w:rsidP="004952D5">
      <w:pPr>
        <w:rPr>
          <w:i/>
        </w:rPr>
      </w:pPr>
      <w:r w:rsidRPr="00E84A16">
        <w:lastRenderedPageBreak/>
        <w:t xml:space="preserve">   communication disorders, Seminar, </w:t>
      </w:r>
      <w:r w:rsidRPr="00E84A16">
        <w:rPr>
          <w:i/>
        </w:rPr>
        <w:t>Texas Speech Language Hearing Association Convention.</w:t>
      </w:r>
    </w:p>
    <w:p w:rsidR="004952D5" w:rsidRPr="00E84A16" w:rsidRDefault="004952D5" w:rsidP="004952D5">
      <w:r w:rsidRPr="00E84A16">
        <w:t xml:space="preserve">Kolar, Terrell, Jimenez &amp; Salvatore (1996). Neuro-imaging: A historical overview and </w:t>
      </w:r>
    </w:p>
    <w:p w:rsidR="004952D5" w:rsidRPr="00E84A16" w:rsidRDefault="004952D5" w:rsidP="004952D5">
      <w:pPr>
        <w:rPr>
          <w:i/>
        </w:rPr>
      </w:pPr>
      <w:r w:rsidRPr="00E84A16">
        <w:t xml:space="preserve">   implications for speech language pathologists, Poster, </w:t>
      </w:r>
      <w:r w:rsidRPr="00E84A16">
        <w:rPr>
          <w:i/>
        </w:rPr>
        <w:t xml:space="preserve">Texas Speech Language Hearing </w:t>
      </w:r>
    </w:p>
    <w:p w:rsidR="004952D5" w:rsidRPr="00E84A16" w:rsidRDefault="004952D5" w:rsidP="004952D5">
      <w:pPr>
        <w:rPr>
          <w:i/>
          <w:lang w:val="fr-FR"/>
        </w:rPr>
      </w:pPr>
      <w:r w:rsidRPr="00E84A16">
        <w:rPr>
          <w:i/>
        </w:rPr>
        <w:t xml:space="preserve">   </w:t>
      </w:r>
      <w:r w:rsidRPr="00E84A16">
        <w:rPr>
          <w:i/>
          <w:lang w:val="fr-FR"/>
        </w:rPr>
        <w:t>Association Convention.</w:t>
      </w:r>
    </w:p>
    <w:p w:rsidR="004952D5" w:rsidRPr="00E84A16" w:rsidRDefault="004952D5" w:rsidP="004952D5">
      <w:r w:rsidRPr="00E84A16">
        <w:rPr>
          <w:lang w:val="fr-FR"/>
        </w:rPr>
        <w:t xml:space="preserve">Salvatore, A.P., Vogel, D., &amp; Gutierrez, G. (1997). </w:t>
      </w:r>
      <w:r w:rsidRPr="00E84A16">
        <w:t>Treatment Efficacy:  Let’s Play Jeopardy,</w:t>
      </w:r>
    </w:p>
    <w:p w:rsidR="004952D5" w:rsidRPr="00E84A16" w:rsidRDefault="004952D5" w:rsidP="004952D5">
      <w:r w:rsidRPr="00E84A16">
        <w:t xml:space="preserve">   Seminar, </w:t>
      </w:r>
      <w:r w:rsidRPr="00E84A16">
        <w:rPr>
          <w:i/>
        </w:rPr>
        <w:t>Texas Speech Language Hearing Association Convention</w:t>
      </w:r>
      <w:r w:rsidRPr="00E84A16">
        <w:t>.</w:t>
      </w:r>
    </w:p>
    <w:p w:rsidR="004952D5" w:rsidRPr="00E84A16" w:rsidRDefault="004952D5" w:rsidP="004952D5">
      <w:r w:rsidRPr="00E84A16">
        <w:t xml:space="preserve">Henry, K., Jimenez, G., &amp; Salvatore, A.P. (1997).Clinical rotations in a university setting, </w:t>
      </w:r>
    </w:p>
    <w:p w:rsidR="004952D5" w:rsidRPr="00E84A16" w:rsidRDefault="004952D5" w:rsidP="004952D5">
      <w:r w:rsidRPr="00E84A16">
        <w:t xml:space="preserve">   Poster, </w:t>
      </w:r>
      <w:r w:rsidRPr="00E84A16">
        <w:rPr>
          <w:i/>
        </w:rPr>
        <w:t>Texas Speech Language Hearing Association Convention</w:t>
      </w:r>
      <w:r w:rsidRPr="00E84A16">
        <w:t>.</w:t>
      </w:r>
    </w:p>
    <w:p w:rsidR="004952D5" w:rsidRPr="00E84A16" w:rsidRDefault="004952D5" w:rsidP="004952D5">
      <w:r w:rsidRPr="00E84A16">
        <w:t xml:space="preserve">Longobardi, L., O’Dell, H., Apostle, S., Jimenez, G., &amp; Salvatore, A.P.,(1997). Neural </w:t>
      </w:r>
    </w:p>
    <w:p w:rsidR="004952D5" w:rsidRPr="00E84A16" w:rsidRDefault="004952D5" w:rsidP="004952D5">
      <w:pPr>
        <w:rPr>
          <w:i/>
        </w:rPr>
      </w:pPr>
      <w:r w:rsidRPr="00E84A16">
        <w:t xml:space="preserve">   networks:  Clinical application. Poster, </w:t>
      </w:r>
      <w:r w:rsidRPr="00E84A16">
        <w:rPr>
          <w:i/>
        </w:rPr>
        <w:t xml:space="preserve">Texas Speech Language Hearing Association </w:t>
      </w:r>
    </w:p>
    <w:p w:rsidR="004952D5" w:rsidRPr="00E84A16" w:rsidRDefault="004952D5" w:rsidP="004952D5">
      <w:pPr>
        <w:rPr>
          <w:i/>
        </w:rPr>
      </w:pPr>
      <w:r w:rsidRPr="00E84A16">
        <w:rPr>
          <w:i/>
        </w:rPr>
        <w:t xml:space="preserve">  Convention.</w:t>
      </w:r>
    </w:p>
    <w:p w:rsidR="004952D5" w:rsidRPr="00E84A16" w:rsidRDefault="004952D5" w:rsidP="004952D5">
      <w:r w:rsidRPr="00E84A16">
        <w:t xml:space="preserve">Terrell, K., Speer, T.G., Jimenez, G., &amp; Salvatore, A.P.(1997). Investigating speech-language </w:t>
      </w:r>
    </w:p>
    <w:p w:rsidR="004952D5" w:rsidRPr="00E84A16" w:rsidRDefault="004952D5" w:rsidP="004952D5">
      <w:pPr>
        <w:rPr>
          <w:i/>
        </w:rPr>
      </w:pPr>
      <w:r w:rsidRPr="00E84A16">
        <w:t xml:space="preserve">   pathology through neuroimaging, Poster, </w:t>
      </w:r>
      <w:r w:rsidRPr="00E84A16">
        <w:rPr>
          <w:i/>
        </w:rPr>
        <w:t xml:space="preserve">Texas Speech Language Hearing Association </w:t>
      </w:r>
    </w:p>
    <w:p w:rsidR="004952D5" w:rsidRPr="00E84A16" w:rsidRDefault="004952D5" w:rsidP="004952D5">
      <w:pPr>
        <w:rPr>
          <w:i/>
        </w:rPr>
      </w:pPr>
      <w:r w:rsidRPr="00E84A16">
        <w:rPr>
          <w:i/>
        </w:rPr>
        <w:t xml:space="preserve">   Convention.</w:t>
      </w:r>
    </w:p>
    <w:p w:rsidR="004952D5" w:rsidRPr="00E84A16" w:rsidRDefault="004952D5" w:rsidP="004952D5">
      <w:r w:rsidRPr="00E84A16">
        <w:t xml:space="preserve">Salvatore, A.P. &amp; Gutierrez, G. (1998).Application of neural computing to task of differential </w:t>
      </w:r>
    </w:p>
    <w:p w:rsidR="004952D5" w:rsidRPr="00E84A16" w:rsidRDefault="004952D5" w:rsidP="004952D5">
      <w:r w:rsidRPr="00E84A16">
        <w:t xml:space="preserve">   diagnosis, Poster, </w:t>
      </w:r>
      <w:r w:rsidRPr="00E84A16">
        <w:rPr>
          <w:i/>
        </w:rPr>
        <w:t>Texas Speech Language Hearing Association Convention.</w:t>
      </w:r>
      <w:r w:rsidRPr="00E84A16">
        <w:t xml:space="preserve">, </w:t>
      </w:r>
    </w:p>
    <w:p w:rsidR="004952D5" w:rsidRPr="00E84A16" w:rsidRDefault="004952D5" w:rsidP="004952D5">
      <w:pPr>
        <w:rPr>
          <w:lang w:val="es-ES"/>
        </w:rPr>
      </w:pPr>
      <w:r w:rsidRPr="00E84A16">
        <w:rPr>
          <w:lang w:val="es-ES"/>
        </w:rPr>
        <w:t xml:space="preserve">Salvatore, A.P., Thorne, N.A., Gross, C.M, &amp; Cannito, M.(1998). Neural network approach to </w:t>
      </w:r>
    </w:p>
    <w:p w:rsidR="004952D5" w:rsidRPr="00E84A16" w:rsidRDefault="004952D5" w:rsidP="004952D5">
      <w:pPr>
        <w:rPr>
          <w:lang w:val="es-ES"/>
        </w:rPr>
      </w:pPr>
      <w:r w:rsidRPr="00E84A16">
        <w:rPr>
          <w:lang w:val="es-ES"/>
        </w:rPr>
        <w:t xml:space="preserve">   speech pathology, Poster, </w:t>
      </w:r>
      <w:r w:rsidRPr="00E84A16">
        <w:rPr>
          <w:i/>
          <w:lang w:val="es-ES"/>
        </w:rPr>
        <w:t>International Motor Speech Conference</w:t>
      </w:r>
      <w:r w:rsidRPr="00E84A16">
        <w:rPr>
          <w:lang w:val="es-ES"/>
        </w:rPr>
        <w:t>, Williamsburg, VA..</w:t>
      </w:r>
    </w:p>
    <w:p w:rsidR="004952D5" w:rsidRPr="00E84A16" w:rsidRDefault="004952D5" w:rsidP="004952D5">
      <w:pPr>
        <w:rPr>
          <w:lang w:val="es-ES"/>
        </w:rPr>
      </w:pPr>
      <w:r w:rsidRPr="00E84A16">
        <w:rPr>
          <w:lang w:val="es-ES"/>
        </w:rPr>
        <w:t xml:space="preserve">Vogle, D., Cannito, M., Salvatore, A.P., Marquardt, T.P. (1998). Effects of treatment on affect </w:t>
      </w:r>
    </w:p>
    <w:p w:rsidR="004952D5" w:rsidRPr="00E84A16" w:rsidRDefault="004952D5" w:rsidP="004952D5">
      <w:pPr>
        <w:rPr>
          <w:lang w:val="es-ES"/>
        </w:rPr>
      </w:pPr>
      <w:r w:rsidRPr="00E84A16">
        <w:rPr>
          <w:lang w:val="es-ES"/>
        </w:rPr>
        <w:t xml:space="preserve">   production in Parkinson’s disease. Poster, </w:t>
      </w:r>
      <w:r w:rsidRPr="00E84A16">
        <w:rPr>
          <w:i/>
          <w:lang w:val="es-ES"/>
        </w:rPr>
        <w:t>International Motor Speech Conference</w:t>
      </w:r>
      <w:r w:rsidRPr="00E84A16">
        <w:rPr>
          <w:lang w:val="es-ES"/>
        </w:rPr>
        <w:t xml:space="preserve">   </w:t>
      </w:r>
    </w:p>
    <w:p w:rsidR="004952D5" w:rsidRPr="00E84A16" w:rsidRDefault="004952D5" w:rsidP="004952D5">
      <w:pPr>
        <w:rPr>
          <w:lang w:val="es-ES"/>
        </w:rPr>
      </w:pPr>
      <w:r w:rsidRPr="00E84A16">
        <w:rPr>
          <w:lang w:val="es-ES"/>
        </w:rPr>
        <w:t xml:space="preserve">   Williamsburg, VA.</w:t>
      </w:r>
    </w:p>
    <w:p w:rsidR="004952D5" w:rsidRPr="00E84A16" w:rsidRDefault="004952D5" w:rsidP="004952D5">
      <w:pPr>
        <w:ind w:right="-1080"/>
        <w:rPr>
          <w:i/>
        </w:rPr>
      </w:pPr>
      <w:r w:rsidRPr="00E84A16">
        <w:t xml:space="preserve">Brown, M., Salvatore, A.P., Biswas, A. (2002). Equivalence learning in normal adults, Poster, </w:t>
      </w:r>
      <w:r w:rsidRPr="00E84A16">
        <w:rPr>
          <w:i/>
        </w:rPr>
        <w:t xml:space="preserve">Texas Speech </w:t>
      </w:r>
    </w:p>
    <w:p w:rsidR="004952D5" w:rsidRPr="00E84A16" w:rsidRDefault="004952D5" w:rsidP="004952D5">
      <w:pPr>
        <w:ind w:right="-1080"/>
      </w:pPr>
      <w:r w:rsidRPr="00E84A16">
        <w:rPr>
          <w:i/>
        </w:rPr>
        <w:t xml:space="preserve">   Language Hearing Association</w:t>
      </w:r>
      <w:r w:rsidRPr="00E84A16">
        <w:t>.</w:t>
      </w:r>
    </w:p>
    <w:p w:rsidR="004952D5" w:rsidRPr="00E84A16" w:rsidRDefault="004952D5" w:rsidP="004952D5">
      <w:pPr>
        <w:ind w:right="-1080"/>
      </w:pPr>
      <w:r w:rsidRPr="00E84A16">
        <w:t xml:space="preserve">Salvatore, A.P. &amp; Biswas, A.(2002). Equivalence learning in severely aphasic individuals, Poster, </w:t>
      </w:r>
      <w:r w:rsidRPr="00E84A16">
        <w:rPr>
          <w:i/>
        </w:rPr>
        <w:t xml:space="preserve">Texas </w:t>
      </w:r>
    </w:p>
    <w:p w:rsidR="004952D5" w:rsidRPr="00E84A16" w:rsidRDefault="004952D5" w:rsidP="004952D5">
      <w:pPr>
        <w:ind w:right="-1080"/>
      </w:pPr>
      <w:r w:rsidRPr="00E84A16">
        <w:rPr>
          <w:i/>
        </w:rPr>
        <w:t xml:space="preserve">   Speech Language Hearing Association</w:t>
      </w:r>
      <w:r w:rsidRPr="00E84A16">
        <w:t>.</w:t>
      </w:r>
    </w:p>
    <w:p w:rsidR="004952D5" w:rsidRPr="00E84A16" w:rsidRDefault="004952D5" w:rsidP="004952D5">
      <w:pPr>
        <w:ind w:right="-1080"/>
      </w:pPr>
      <w:r w:rsidRPr="00E84A16">
        <w:t xml:space="preserve">Salvatore, A. P., Biswas, A., Manriquez, B., Cannito, M. (2004). A longitudinal study of speech fluency </w:t>
      </w:r>
    </w:p>
    <w:p w:rsidR="004952D5" w:rsidRPr="00E84A16" w:rsidRDefault="004952D5" w:rsidP="004952D5">
      <w:pPr>
        <w:ind w:right="-1080"/>
      </w:pPr>
      <w:r w:rsidRPr="00E84A16">
        <w:t xml:space="preserve">    stability in an adductor spasmodic dysphonic individual treated with botulinum toxin, Poster, </w:t>
      </w:r>
    </w:p>
    <w:p w:rsidR="004952D5" w:rsidRPr="00E84A16" w:rsidRDefault="004952D5" w:rsidP="004952D5">
      <w:pPr>
        <w:ind w:right="-1080"/>
        <w:rPr>
          <w:i/>
          <w:u w:val="single"/>
        </w:rPr>
      </w:pPr>
      <w:r w:rsidRPr="00E84A16">
        <w:t xml:space="preserve">    </w:t>
      </w:r>
      <w:r w:rsidRPr="00E84A16">
        <w:rPr>
          <w:i/>
        </w:rPr>
        <w:t>International Motor Speech Conference</w:t>
      </w:r>
      <w:r w:rsidRPr="00E84A16">
        <w:t>, Albuquerque, NM.</w:t>
      </w:r>
    </w:p>
    <w:p w:rsidR="004952D5" w:rsidRPr="00E84A16" w:rsidRDefault="004952D5" w:rsidP="004952D5">
      <w:pPr>
        <w:keepNext/>
        <w:outlineLvl w:val="1"/>
        <w:rPr>
          <w:bCs/>
        </w:rPr>
      </w:pPr>
      <w:r w:rsidRPr="00E84A16">
        <w:rPr>
          <w:bCs/>
        </w:rPr>
        <w:t xml:space="preserve">Salvatore, A.P. &amp; Aguilera, V. (2007). Reduction of errors: Training feature based classes, </w:t>
      </w:r>
    </w:p>
    <w:p w:rsidR="004952D5" w:rsidRPr="00E84A16" w:rsidRDefault="004952D5" w:rsidP="004952D5">
      <w:pPr>
        <w:keepNext/>
        <w:outlineLvl w:val="1"/>
        <w:rPr>
          <w:bCs/>
        </w:rPr>
      </w:pPr>
      <w:r w:rsidRPr="00E84A16">
        <w:rPr>
          <w:bCs/>
        </w:rPr>
        <w:t xml:space="preserve">    Poster, </w:t>
      </w:r>
      <w:r w:rsidRPr="00E84A16">
        <w:rPr>
          <w:bCs/>
          <w:i/>
        </w:rPr>
        <w:t>Texas Speech Language Hearing Association Convention</w:t>
      </w:r>
      <w:r w:rsidRPr="00E84A16">
        <w:rPr>
          <w:bCs/>
        </w:rPr>
        <w:t>. Dallas, TX.</w:t>
      </w:r>
    </w:p>
    <w:p w:rsidR="004952D5" w:rsidRPr="00E84A16" w:rsidRDefault="004952D5" w:rsidP="004952D5">
      <w:pPr>
        <w:rPr>
          <w:lang w:val="fr-FR"/>
        </w:rPr>
      </w:pPr>
      <w:r w:rsidRPr="00E84A16">
        <w:rPr>
          <w:lang w:val="fr-FR"/>
        </w:rPr>
        <w:t xml:space="preserve">Salvatore, A. P., Fjordbak, B.S., Nelson, R. &amp; Valles, B.(2007), Post-concussion management: </w:t>
      </w:r>
    </w:p>
    <w:p w:rsidR="004952D5" w:rsidRPr="00E84A16" w:rsidRDefault="004952D5" w:rsidP="004952D5">
      <w:r w:rsidRPr="00E84A16">
        <w:rPr>
          <w:lang w:val="fr-FR"/>
        </w:rPr>
        <w:t xml:space="preserve">   </w:t>
      </w:r>
      <w:r w:rsidRPr="00E84A16">
        <w:t xml:space="preserve">Case study of a high school football player, </w:t>
      </w:r>
      <w:r w:rsidRPr="00E84A16">
        <w:rPr>
          <w:i/>
        </w:rPr>
        <w:t>Annual North American Brain Injury Society</w:t>
      </w:r>
      <w:r w:rsidRPr="00E84A16">
        <w:t xml:space="preserve">, San </w:t>
      </w:r>
    </w:p>
    <w:p w:rsidR="004952D5" w:rsidRPr="00E84A16" w:rsidRDefault="004952D5" w:rsidP="004952D5">
      <w:r w:rsidRPr="00E84A16">
        <w:t xml:space="preserve">   Antonio, TX.</w:t>
      </w:r>
    </w:p>
    <w:p w:rsidR="004B2A5F" w:rsidRDefault="004952D5" w:rsidP="004952D5">
      <w:pPr>
        <w:rPr>
          <w:i/>
        </w:rPr>
      </w:pPr>
      <w:r w:rsidRPr="00E84A16">
        <w:t xml:space="preserve">Salvatore, Fjordbak, Bene and Neal (2008). </w:t>
      </w:r>
      <w:r w:rsidRPr="00E84A16">
        <w:rPr>
          <w:i/>
        </w:rPr>
        <w:t xml:space="preserve">Continuity of Care of mTBI in Athletes and Will’s </w:t>
      </w:r>
    </w:p>
    <w:p w:rsidR="004952D5" w:rsidRPr="00E84A16" w:rsidRDefault="004B2A5F" w:rsidP="004952D5">
      <w:r>
        <w:rPr>
          <w:i/>
        </w:rPr>
        <w:t xml:space="preserve">   </w:t>
      </w:r>
      <w:r w:rsidR="004952D5" w:rsidRPr="00E84A16">
        <w:rPr>
          <w:i/>
        </w:rPr>
        <w:t>Bill</w:t>
      </w:r>
      <w:r>
        <w:t>. Texas</w:t>
      </w:r>
      <w:r w:rsidR="004952D5" w:rsidRPr="00E84A16">
        <w:t xml:space="preserve"> Society of Allied Health Professions 31</w:t>
      </w:r>
      <w:r w:rsidR="004952D5" w:rsidRPr="00E84A16">
        <w:rPr>
          <w:vertAlign w:val="superscript"/>
        </w:rPr>
        <w:t>st</w:t>
      </w:r>
      <w:r w:rsidR="004952D5" w:rsidRPr="00E84A16">
        <w:t xml:space="preserve"> Conference, Sept.  El Paso, TX</w:t>
      </w:r>
    </w:p>
    <w:p w:rsidR="004B2A5F" w:rsidRPr="00876B4B" w:rsidRDefault="004952D5" w:rsidP="004952D5">
      <w:pPr>
        <w:widowControl w:val="0"/>
        <w:adjustRightInd w:val="0"/>
      </w:pPr>
      <w:r w:rsidRPr="00E84A16">
        <w:t xml:space="preserve">Salvatore &amp; Fjordbak (2008). </w:t>
      </w:r>
      <w:r w:rsidRPr="00876B4B">
        <w:t xml:space="preserve">Recovery of cognitive-communicative behavior following </w:t>
      </w:r>
    </w:p>
    <w:p w:rsidR="004B2A5F" w:rsidRPr="00876B4B" w:rsidRDefault="004B2A5F" w:rsidP="004952D5">
      <w:pPr>
        <w:widowControl w:val="0"/>
        <w:adjustRightInd w:val="0"/>
        <w:rPr>
          <w:i/>
        </w:rPr>
      </w:pPr>
      <w:r w:rsidRPr="00876B4B">
        <w:t xml:space="preserve">   concussion in high </w:t>
      </w:r>
      <w:r w:rsidR="004952D5" w:rsidRPr="00876B4B">
        <w:t>school and college athletes</w:t>
      </w:r>
      <w:r w:rsidR="004952D5" w:rsidRPr="00E84A16">
        <w:t xml:space="preserve"> </w:t>
      </w:r>
      <w:r w:rsidR="004952D5" w:rsidRPr="00876B4B">
        <w:rPr>
          <w:i/>
        </w:rPr>
        <w:t xml:space="preserve">Academy of Neurologic Communication </w:t>
      </w:r>
    </w:p>
    <w:p w:rsidR="004B2A5F" w:rsidRPr="00876B4B" w:rsidRDefault="004B2A5F" w:rsidP="004952D5">
      <w:pPr>
        <w:widowControl w:val="0"/>
        <w:adjustRightInd w:val="0"/>
        <w:rPr>
          <w:i/>
        </w:rPr>
      </w:pPr>
      <w:r w:rsidRPr="00876B4B">
        <w:rPr>
          <w:i/>
        </w:rPr>
        <w:t xml:space="preserve">   </w:t>
      </w:r>
      <w:r w:rsidR="004952D5" w:rsidRPr="00876B4B">
        <w:rPr>
          <w:i/>
        </w:rPr>
        <w:t>Disorde</w:t>
      </w:r>
      <w:r w:rsidRPr="00876B4B">
        <w:rPr>
          <w:i/>
        </w:rPr>
        <w:t xml:space="preserve">rs and Sciences (ANCDS) Annual </w:t>
      </w:r>
      <w:r w:rsidR="004952D5" w:rsidRPr="00876B4B">
        <w:rPr>
          <w:i/>
        </w:rPr>
        <w:t xml:space="preserve">Education and Scientific Meeting. Platform </w:t>
      </w:r>
    </w:p>
    <w:p w:rsidR="004952D5" w:rsidRPr="00876B4B" w:rsidRDefault="004B2A5F" w:rsidP="004952D5">
      <w:pPr>
        <w:widowControl w:val="0"/>
        <w:adjustRightInd w:val="0"/>
        <w:rPr>
          <w:i/>
        </w:rPr>
      </w:pPr>
      <w:r w:rsidRPr="00876B4B">
        <w:rPr>
          <w:i/>
        </w:rPr>
        <w:t xml:space="preserve">   </w:t>
      </w:r>
      <w:r w:rsidR="004952D5" w:rsidRPr="00876B4B">
        <w:rPr>
          <w:i/>
        </w:rPr>
        <w:t>presentation; Chicago, Nov.</w:t>
      </w:r>
    </w:p>
    <w:p w:rsidR="004B2A5F" w:rsidRPr="00876B4B" w:rsidRDefault="004952D5" w:rsidP="004952D5">
      <w:pPr>
        <w:widowControl w:val="0"/>
        <w:adjustRightInd w:val="0"/>
        <w:rPr>
          <w:i/>
        </w:rPr>
      </w:pPr>
      <w:r w:rsidRPr="00E84A16">
        <w:t xml:space="preserve">Salvatore and Fjordbak (2008). </w:t>
      </w:r>
      <w:r w:rsidRPr="00876B4B">
        <w:t>Prevention of sports related concussions</w:t>
      </w:r>
      <w:r w:rsidRPr="00E84A16">
        <w:rPr>
          <w:i/>
        </w:rPr>
        <w:t xml:space="preserve">, </w:t>
      </w:r>
      <w:r w:rsidR="004B2A5F" w:rsidRPr="00876B4B">
        <w:rPr>
          <w:i/>
        </w:rPr>
        <w:t xml:space="preserve">S.C.A.T.A.  </w:t>
      </w:r>
    </w:p>
    <w:p w:rsidR="004952D5" w:rsidRPr="00E84A16" w:rsidRDefault="004B2A5F" w:rsidP="004952D5">
      <w:pPr>
        <w:widowControl w:val="0"/>
        <w:adjustRightInd w:val="0"/>
      </w:pPr>
      <w:r w:rsidRPr="00876B4B">
        <w:rPr>
          <w:i/>
        </w:rPr>
        <w:t xml:space="preserve">   Symposium On Sports</w:t>
      </w:r>
      <w:r w:rsidR="004952D5" w:rsidRPr="00876B4B">
        <w:rPr>
          <w:i/>
        </w:rPr>
        <w:t xml:space="preserve"> Medicine, Platform presentation, May, 12, El Paso</w:t>
      </w:r>
      <w:r w:rsidR="004952D5" w:rsidRPr="00E84A16">
        <w:t>.</w:t>
      </w:r>
    </w:p>
    <w:p w:rsidR="004B2A5F" w:rsidRDefault="004952D5" w:rsidP="004952D5">
      <w:pPr>
        <w:widowControl w:val="0"/>
        <w:adjustRightInd w:val="0"/>
        <w:rPr>
          <w:i/>
        </w:rPr>
      </w:pPr>
      <w:r w:rsidRPr="00E84A16">
        <w:t xml:space="preserve">Salvatore, AP &amp; Islas, A (2010) Identification &amp; Treatment of Sports Related Concussion, </w:t>
      </w:r>
      <w:r w:rsidRPr="00E84A16">
        <w:rPr>
          <w:i/>
        </w:rPr>
        <w:t>Texa</w:t>
      </w:r>
      <w:r w:rsidR="00537BB1" w:rsidRPr="00E84A16">
        <w:rPr>
          <w:i/>
        </w:rPr>
        <w:t xml:space="preserve">s </w:t>
      </w:r>
    </w:p>
    <w:p w:rsidR="004952D5" w:rsidRPr="00E84A16" w:rsidRDefault="004B2A5F" w:rsidP="004952D5">
      <w:pPr>
        <w:widowControl w:val="0"/>
        <w:adjustRightInd w:val="0"/>
        <w:rPr>
          <w:i/>
        </w:rPr>
      </w:pPr>
      <w:r>
        <w:rPr>
          <w:i/>
        </w:rPr>
        <w:t xml:space="preserve">   </w:t>
      </w:r>
      <w:r w:rsidR="00537BB1" w:rsidRPr="00E84A16">
        <w:rPr>
          <w:i/>
        </w:rPr>
        <w:t xml:space="preserve">Regional Meeting of Coaches, </w:t>
      </w:r>
      <w:r w:rsidR="004952D5" w:rsidRPr="00E84A16">
        <w:rPr>
          <w:i/>
        </w:rPr>
        <w:t>Athletic Trainers and Administrators.</w:t>
      </w:r>
      <w:r w:rsidR="004952D5" w:rsidRPr="00E84A16">
        <w:t xml:space="preserve"> Jan. El Paso</w:t>
      </w:r>
    </w:p>
    <w:p w:rsidR="004B2A5F" w:rsidRDefault="004952D5" w:rsidP="004952D5">
      <w:pPr>
        <w:widowControl w:val="0"/>
        <w:adjustRightInd w:val="0"/>
        <w:rPr>
          <w:i/>
        </w:rPr>
      </w:pPr>
      <w:r w:rsidRPr="00E84A16">
        <w:t>Salvatore, AP &amp; Islas, A (2012) Identification &amp; Treatment of Sports Related Concussion</w:t>
      </w:r>
      <w:r w:rsidRPr="00E84A16">
        <w:rPr>
          <w:i/>
        </w:rPr>
        <w:t xml:space="preserve">, </w:t>
      </w:r>
    </w:p>
    <w:p w:rsidR="004952D5" w:rsidRPr="004B2A5F" w:rsidRDefault="004B2A5F" w:rsidP="004952D5">
      <w:pPr>
        <w:widowControl w:val="0"/>
        <w:adjustRightInd w:val="0"/>
        <w:rPr>
          <w:i/>
        </w:rPr>
      </w:pPr>
      <w:r>
        <w:rPr>
          <w:i/>
        </w:rPr>
        <w:t xml:space="preserve">   </w:t>
      </w:r>
      <w:r w:rsidR="004952D5" w:rsidRPr="00E84A16">
        <w:rPr>
          <w:i/>
        </w:rPr>
        <w:t xml:space="preserve">Anthony ISD Meeting of </w:t>
      </w:r>
      <w:r w:rsidR="00537BB1" w:rsidRPr="00E84A16">
        <w:rPr>
          <w:i/>
        </w:rPr>
        <w:t xml:space="preserve">Coaches, </w:t>
      </w:r>
      <w:r w:rsidR="004952D5" w:rsidRPr="00E84A16">
        <w:rPr>
          <w:i/>
        </w:rPr>
        <w:t>Athletic Trainers and Administrators.</w:t>
      </w:r>
      <w:r w:rsidR="004952D5" w:rsidRPr="00E84A16">
        <w:t xml:space="preserve"> June. Anthony, Texas.</w:t>
      </w:r>
    </w:p>
    <w:p w:rsidR="004B2A5F" w:rsidRDefault="0091434A" w:rsidP="0091434A">
      <w:r w:rsidRPr="00E84A16">
        <w:t>Reed-Jones, RJ, Salvatore, AP, Ambati, VNP, &amp; Bene, ER (2012).  Poster. B</w:t>
      </w:r>
      <w:r w:rsidR="004B2A5F">
        <w:t xml:space="preserve">alance and Gaze </w:t>
      </w:r>
    </w:p>
    <w:p w:rsidR="0091434A" w:rsidRPr="00E84A16" w:rsidRDefault="004B2A5F" w:rsidP="0091434A">
      <w:r>
        <w:lastRenderedPageBreak/>
        <w:t xml:space="preserve">   Assessment in </w:t>
      </w:r>
      <w:r w:rsidR="00DF5643" w:rsidRPr="00E84A16">
        <w:t xml:space="preserve">Concussion Management. </w:t>
      </w:r>
      <w:r w:rsidR="0091434A" w:rsidRPr="00E84A16">
        <w:rPr>
          <w:i/>
        </w:rPr>
        <w:t>Society of Neuroscience Conference</w:t>
      </w:r>
      <w:r w:rsidR="0091434A" w:rsidRPr="00E84A16">
        <w:t>, New Orleans.</w:t>
      </w:r>
      <w:r w:rsidR="0091434A" w:rsidRPr="00E84A16">
        <w:rPr>
          <w:i/>
          <w:iCs/>
        </w:rPr>
        <w:t xml:space="preserve">  </w:t>
      </w:r>
    </w:p>
    <w:p w:rsidR="004B2A5F" w:rsidRDefault="004952D5" w:rsidP="004952D5">
      <w:r w:rsidRPr="00E84A16">
        <w:t xml:space="preserve">Salvatore, AP, Sirmon-Taylor, B, Nelson, R &amp; Valles, B (2013).An educational Model to </w:t>
      </w:r>
    </w:p>
    <w:p w:rsidR="004B2A5F" w:rsidRDefault="004B2A5F" w:rsidP="004952D5">
      <w:pPr>
        <w:rPr>
          <w:i/>
        </w:rPr>
      </w:pPr>
      <w:r>
        <w:t xml:space="preserve">   </w:t>
      </w:r>
      <w:r w:rsidR="004952D5" w:rsidRPr="00E84A16">
        <w:t>Integrate Research and P</w:t>
      </w:r>
      <w:r w:rsidR="00537BB1" w:rsidRPr="00E84A16">
        <w:t xml:space="preserve">ractice in Speech and </w:t>
      </w:r>
      <w:r w:rsidR="004952D5" w:rsidRPr="00E84A16">
        <w:t xml:space="preserve">Language pathology, </w:t>
      </w:r>
      <w:r w:rsidR="004952D5" w:rsidRPr="00E84A16">
        <w:rPr>
          <w:i/>
        </w:rPr>
        <w:t xml:space="preserve">Council of Academic </w:t>
      </w:r>
    </w:p>
    <w:p w:rsidR="004952D5" w:rsidRPr="00E84A16" w:rsidRDefault="004B2A5F" w:rsidP="004952D5">
      <w:r>
        <w:rPr>
          <w:i/>
        </w:rPr>
        <w:t xml:space="preserve">   </w:t>
      </w:r>
      <w:r w:rsidR="004952D5" w:rsidRPr="00E84A16">
        <w:rPr>
          <w:i/>
        </w:rPr>
        <w:t>Programs in Communication Sciences and Disorders Conference, Phoenix, AZ</w:t>
      </w:r>
    </w:p>
    <w:p w:rsidR="004B2A5F" w:rsidRDefault="004952D5" w:rsidP="004952D5">
      <w:pPr>
        <w:widowControl w:val="0"/>
        <w:adjustRightInd w:val="0"/>
        <w:rPr>
          <w:i/>
        </w:rPr>
      </w:pPr>
      <w:r w:rsidRPr="00E84A16">
        <w:t xml:space="preserve">Salvatore, AP (2013). Identification &amp; Treatment of Sports Related Concussion, </w:t>
      </w:r>
      <w:r w:rsidRPr="00E84A16">
        <w:rPr>
          <w:i/>
        </w:rPr>
        <w:t xml:space="preserve">Texas Tech </w:t>
      </w:r>
    </w:p>
    <w:p w:rsidR="004952D5" w:rsidRPr="004B2A5F" w:rsidRDefault="004B2A5F" w:rsidP="004952D5">
      <w:pPr>
        <w:widowControl w:val="0"/>
        <w:adjustRightInd w:val="0"/>
        <w:rPr>
          <w:i/>
        </w:rPr>
      </w:pPr>
      <w:r>
        <w:rPr>
          <w:i/>
        </w:rPr>
        <w:t xml:space="preserve">   </w:t>
      </w:r>
      <w:r w:rsidR="004952D5" w:rsidRPr="00E84A16">
        <w:rPr>
          <w:i/>
        </w:rPr>
        <w:t>Sports Medicine Conference</w:t>
      </w:r>
      <w:r w:rsidR="004952D5" w:rsidRPr="00E84A16">
        <w:t>,</w:t>
      </w:r>
      <w:r w:rsidR="00537BB1" w:rsidRPr="00E84A16">
        <w:t xml:space="preserve"> June 15</w:t>
      </w:r>
      <w:r w:rsidR="004952D5" w:rsidRPr="00E84A16">
        <w:t xml:space="preserve"> El Paso, Texas.</w:t>
      </w:r>
      <w:r w:rsidR="00537BB1" w:rsidRPr="00E84A16">
        <w:t xml:space="preserve"> (invited speaker)</w:t>
      </w:r>
    </w:p>
    <w:p w:rsidR="004B2A5F" w:rsidRDefault="004952D5" w:rsidP="00537BB1">
      <w:pPr>
        <w:widowControl w:val="0"/>
        <w:adjustRightInd w:val="0"/>
      </w:pPr>
      <w:r w:rsidRPr="00E84A16">
        <w:t xml:space="preserve">Salvatore, AP (2013).Assessment and Treatment of Sports-Related Concussion in Schools, </w:t>
      </w:r>
    </w:p>
    <w:p w:rsidR="004952D5" w:rsidRPr="004B2A5F" w:rsidRDefault="004B2A5F" w:rsidP="00537BB1">
      <w:pPr>
        <w:widowControl w:val="0"/>
        <w:adjustRightInd w:val="0"/>
        <w:rPr>
          <w:i/>
        </w:rPr>
      </w:pPr>
      <w:r>
        <w:t xml:space="preserve">   </w:t>
      </w:r>
      <w:r w:rsidR="004952D5" w:rsidRPr="00E84A16">
        <w:rPr>
          <w:i/>
        </w:rPr>
        <w:t>ASHA Pu</w:t>
      </w:r>
      <w:r w:rsidR="00537BB1" w:rsidRPr="00E84A16">
        <w:rPr>
          <w:i/>
        </w:rPr>
        <w:t>blic Schools Conference, July,</w:t>
      </w:r>
      <w:r w:rsidR="004952D5" w:rsidRPr="00E84A16">
        <w:rPr>
          <w:i/>
        </w:rPr>
        <w:t>Long Beach, CA</w:t>
      </w:r>
      <w:r w:rsidR="00537BB1" w:rsidRPr="00E84A16">
        <w:t>. (Invited speaker).</w:t>
      </w:r>
    </w:p>
    <w:p w:rsidR="004B2A5F" w:rsidRDefault="004B2A5F" w:rsidP="00537BB1">
      <w:pPr>
        <w:widowControl w:val="0"/>
        <w:adjustRightInd w:val="0"/>
      </w:pPr>
      <w:r>
        <w:t>Salvatore, AP (2014</w:t>
      </w:r>
      <w:r w:rsidR="00D475BD" w:rsidRPr="00E84A16">
        <w:t>). mTBI/Concussion prevention and a culture of denial.</w:t>
      </w:r>
      <w:r w:rsidR="007C185B" w:rsidRPr="00E84A16">
        <w:t xml:space="preserve"> Invited lecturer, </w:t>
      </w:r>
    </w:p>
    <w:p w:rsidR="00D475BD" w:rsidRDefault="004B2A5F" w:rsidP="00537BB1">
      <w:pPr>
        <w:widowControl w:val="0"/>
        <w:adjustRightInd w:val="0"/>
      </w:pPr>
      <w:r>
        <w:t xml:space="preserve">   </w:t>
      </w:r>
      <w:r w:rsidR="007C185B" w:rsidRPr="00E84A16">
        <w:rPr>
          <w:i/>
        </w:rPr>
        <w:t>Healthy Exchange</w:t>
      </w:r>
      <w:r w:rsidR="007C185B" w:rsidRPr="00E84A16">
        <w:t>, College of Health Sciences, UTEP, Feb. 5</w:t>
      </w:r>
      <w:r w:rsidR="007C185B" w:rsidRPr="00E84A16">
        <w:rPr>
          <w:vertAlign w:val="superscript"/>
        </w:rPr>
        <w:t>th</w:t>
      </w:r>
      <w:r w:rsidR="007C185B" w:rsidRPr="00E84A16">
        <w:t>, 2014.</w:t>
      </w:r>
    </w:p>
    <w:p w:rsidR="00862AC4" w:rsidRPr="00862AC4" w:rsidRDefault="00862AC4" w:rsidP="00537BB1">
      <w:pPr>
        <w:widowControl w:val="0"/>
        <w:adjustRightInd w:val="0"/>
        <w:rPr>
          <w:i/>
        </w:rPr>
      </w:pPr>
      <w:r>
        <w:t xml:space="preserve">Salvatore, AP &amp; Taylor, BS (2015). Recovery from concussion. </w:t>
      </w:r>
      <w:r w:rsidRPr="00862AC4">
        <w:rPr>
          <w:i/>
        </w:rPr>
        <w:t xml:space="preserve">Texas Speech-Language </w:t>
      </w:r>
    </w:p>
    <w:p w:rsidR="00862AC4" w:rsidRPr="00862AC4" w:rsidRDefault="00862AC4" w:rsidP="00537BB1">
      <w:pPr>
        <w:widowControl w:val="0"/>
        <w:adjustRightInd w:val="0"/>
        <w:rPr>
          <w:i/>
        </w:rPr>
      </w:pPr>
      <w:r w:rsidRPr="00862AC4">
        <w:rPr>
          <w:i/>
        </w:rPr>
        <w:t xml:space="preserve">   Hearing Convention, San Antonio, Mar.</w:t>
      </w:r>
    </w:p>
    <w:p w:rsidR="00862AC4" w:rsidRPr="00862AC4" w:rsidRDefault="00862AC4" w:rsidP="004952D5">
      <w:pPr>
        <w:keepNext/>
        <w:outlineLvl w:val="1"/>
        <w:rPr>
          <w:b/>
          <w:bCs/>
          <w:i/>
        </w:rPr>
      </w:pPr>
    </w:p>
    <w:p w:rsidR="004952D5" w:rsidRPr="00E84A16" w:rsidRDefault="004952D5" w:rsidP="004952D5">
      <w:pPr>
        <w:keepNext/>
        <w:outlineLvl w:val="1"/>
        <w:rPr>
          <w:b/>
          <w:bCs/>
        </w:rPr>
      </w:pPr>
      <w:r w:rsidRPr="00E84A16">
        <w:rPr>
          <w:b/>
          <w:bCs/>
        </w:rPr>
        <w:t>Book Chapter</w:t>
      </w:r>
    </w:p>
    <w:p w:rsidR="004952D5" w:rsidRPr="00E84A16" w:rsidRDefault="004952D5" w:rsidP="004952D5">
      <w:r w:rsidRPr="00E84A16">
        <w:t xml:space="preserve">Intervention for Global Aphasia”, book chapter in, </w:t>
      </w:r>
      <w:r w:rsidRPr="00E84A16">
        <w:rPr>
          <w:u w:val="single"/>
        </w:rPr>
        <w:t>Language Intervention Strategies in</w:t>
      </w:r>
    </w:p>
    <w:p w:rsidR="004952D5" w:rsidRPr="00E84A16" w:rsidRDefault="004952D5" w:rsidP="004952D5">
      <w:r w:rsidRPr="00E84A16">
        <w:tab/>
      </w:r>
      <w:r w:rsidRPr="00E84A16">
        <w:rPr>
          <w:u w:val="single"/>
        </w:rPr>
        <w:t>Adult Aphasia</w:t>
      </w:r>
      <w:r w:rsidRPr="00E84A16">
        <w:t xml:space="preserve">, </w:t>
      </w:r>
      <w:r w:rsidRPr="00E84A16">
        <w:rPr>
          <w:u w:val="single"/>
        </w:rPr>
        <w:t>2</w:t>
      </w:r>
      <w:r w:rsidRPr="00E84A16">
        <w:rPr>
          <w:u w:val="single"/>
          <w:vertAlign w:val="superscript"/>
        </w:rPr>
        <w:t>nd</w:t>
      </w:r>
      <w:r w:rsidRPr="00E84A16">
        <w:rPr>
          <w:u w:val="single"/>
        </w:rPr>
        <w:t xml:space="preserve"> Edition</w:t>
      </w:r>
      <w:r w:rsidRPr="00E84A16">
        <w:t>, (Ed), R. Ch</w:t>
      </w:r>
      <w:r w:rsidR="00537BB1" w:rsidRPr="00E84A16">
        <w:t>apey, Williams &amp; Wilkins, 1986.</w:t>
      </w:r>
    </w:p>
    <w:p w:rsidR="003434CE" w:rsidRPr="00E84A16" w:rsidRDefault="004952D5" w:rsidP="003434CE">
      <w:pPr>
        <w:rPr>
          <w:bCs/>
        </w:rPr>
      </w:pPr>
      <w:r w:rsidRPr="00E84A16">
        <w:rPr>
          <w:bCs/>
        </w:rPr>
        <w:t xml:space="preserve">  </w:t>
      </w:r>
    </w:p>
    <w:p w:rsidR="004B2A5F" w:rsidRDefault="003434CE" w:rsidP="003434CE">
      <w:pPr>
        <w:rPr>
          <w:i/>
        </w:rPr>
      </w:pPr>
      <w:r w:rsidRPr="00E84A16">
        <w:t xml:space="preserve">Lim, KY &amp; Salvatore, AP (2014). Future of Traumatic Brain Injury in Adults, </w:t>
      </w:r>
      <w:r w:rsidRPr="00E84A16">
        <w:rPr>
          <w:i/>
        </w:rPr>
        <w:t xml:space="preserve">Seminars in </w:t>
      </w:r>
    </w:p>
    <w:p w:rsidR="003434CE" w:rsidRPr="00E84A16" w:rsidRDefault="004B2A5F" w:rsidP="003434CE">
      <w:pPr>
        <w:rPr>
          <w:i/>
        </w:rPr>
      </w:pPr>
      <w:r>
        <w:rPr>
          <w:i/>
        </w:rPr>
        <w:t xml:space="preserve">            </w:t>
      </w:r>
      <w:r w:rsidR="003434CE" w:rsidRPr="00E84A16">
        <w:rPr>
          <w:i/>
        </w:rPr>
        <w:t>Speech and Language,35,3, 234-240</w:t>
      </w:r>
      <w:r w:rsidR="003434CE" w:rsidRPr="00E84A16">
        <w:t xml:space="preserve">. </w:t>
      </w:r>
    </w:p>
    <w:p w:rsidR="00537BB1" w:rsidRPr="00E84A16" w:rsidRDefault="004952D5" w:rsidP="004952D5">
      <w:pPr>
        <w:keepNext/>
        <w:outlineLvl w:val="1"/>
        <w:rPr>
          <w:bCs/>
        </w:rPr>
      </w:pPr>
      <w:r w:rsidRPr="00E84A16">
        <w:rPr>
          <w:bCs/>
        </w:rPr>
        <w:t xml:space="preserve">                                       </w:t>
      </w:r>
    </w:p>
    <w:p w:rsidR="004952D5" w:rsidRPr="00E84A16" w:rsidRDefault="004952D5" w:rsidP="004952D5">
      <w:pPr>
        <w:keepNext/>
        <w:outlineLvl w:val="1"/>
        <w:rPr>
          <w:b/>
          <w:bCs/>
        </w:rPr>
      </w:pPr>
      <w:r w:rsidRPr="00E84A16">
        <w:rPr>
          <w:b/>
          <w:bCs/>
        </w:rPr>
        <w:t>Book Review</w:t>
      </w:r>
    </w:p>
    <w:p w:rsidR="004952D5" w:rsidRPr="00E84A16" w:rsidRDefault="004952D5" w:rsidP="004952D5">
      <w:r w:rsidRPr="00E84A16">
        <w:t>Traumatic Brain Injury:  Mechanisms of Damage, Assessment, Intervention, and Outcome.</w:t>
      </w:r>
    </w:p>
    <w:p w:rsidR="00537BB1" w:rsidRDefault="004952D5" w:rsidP="00537BB1">
      <w:r w:rsidRPr="00E84A16">
        <w:tab/>
      </w:r>
      <w:r w:rsidRPr="00E84A16">
        <w:rPr>
          <w:u w:val="single"/>
        </w:rPr>
        <w:t>Tejas</w:t>
      </w:r>
      <w:r w:rsidR="00537BB1" w:rsidRPr="00E84A16">
        <w:t>. XVIII, 2, 1991, pg. 46-47.</w:t>
      </w:r>
    </w:p>
    <w:p w:rsidR="00876B4B" w:rsidRDefault="00876B4B" w:rsidP="00537BB1">
      <w:r>
        <w:t>Sidman’s Neuroanatomy: A programmed learning tool, 2</w:t>
      </w:r>
      <w:r w:rsidRPr="00876B4B">
        <w:rPr>
          <w:vertAlign w:val="superscript"/>
        </w:rPr>
        <w:t>nd</w:t>
      </w:r>
      <w:r>
        <w:t xml:space="preserve"> Edition, Gould, DJ &amp; Brueckner, </w:t>
      </w:r>
    </w:p>
    <w:p w:rsidR="00876B4B" w:rsidRDefault="00876B4B" w:rsidP="00537BB1">
      <w:r>
        <w:t xml:space="preserve">            JK, 2008, Lippincott Williams &amp; Wilkins.</w:t>
      </w:r>
    </w:p>
    <w:p w:rsidR="00876B4B" w:rsidRDefault="00876B4B" w:rsidP="00537BB1">
      <w:r>
        <w:t xml:space="preserve">Understanding and interpreting educational research, Martella, RC et al (2013). The Guilford </w:t>
      </w:r>
    </w:p>
    <w:p w:rsidR="00876B4B" w:rsidRPr="00E84A16" w:rsidRDefault="00876B4B" w:rsidP="00537BB1">
      <w:r>
        <w:t xml:space="preserve">            Press, NYC.</w:t>
      </w:r>
    </w:p>
    <w:p w:rsidR="00C942AC" w:rsidRPr="00E84A16" w:rsidRDefault="00C942AC" w:rsidP="00537BB1"/>
    <w:p w:rsidR="004952D5" w:rsidRPr="00E84A16" w:rsidRDefault="004952D5" w:rsidP="00537BB1">
      <w:pPr>
        <w:rPr>
          <w:b/>
        </w:rPr>
      </w:pPr>
      <w:r w:rsidRPr="00E84A16">
        <w:rPr>
          <w:b/>
          <w:bCs/>
        </w:rPr>
        <w:t>Selected Workshops Given</w:t>
      </w:r>
    </w:p>
    <w:p w:rsidR="004952D5" w:rsidRPr="00E84A16" w:rsidRDefault="004952D5" w:rsidP="004952D5">
      <w:r w:rsidRPr="00E84A16">
        <w:t>Hardee</w:t>
      </w:r>
      <w:r w:rsidR="004B2A5F">
        <w:t>, P</w:t>
      </w:r>
      <w:r w:rsidRPr="00E84A16">
        <w:t xml:space="preserve"> &amp; Salvatore</w:t>
      </w:r>
      <w:r w:rsidR="004B2A5F">
        <w:t>, AP</w:t>
      </w:r>
      <w:r w:rsidRPr="00E84A16">
        <w:t xml:space="preserve"> (1992).What is language therapy?  Integrating operant and linguistic </w:t>
      </w:r>
    </w:p>
    <w:p w:rsidR="004952D5" w:rsidRPr="00E84A16" w:rsidRDefault="004952D5" w:rsidP="004952D5">
      <w:r w:rsidRPr="00E84A16">
        <w:t xml:space="preserve">   approaches,” Workshop, </w:t>
      </w:r>
      <w:r w:rsidRPr="00E84A16">
        <w:rPr>
          <w:i/>
        </w:rPr>
        <w:t>Texas Speech-Language-Hearing Association Convention</w:t>
      </w:r>
      <w:r w:rsidRPr="00E84A16">
        <w:t>.</w:t>
      </w:r>
    </w:p>
    <w:p w:rsidR="004B2A5F" w:rsidRDefault="004B2A5F" w:rsidP="004952D5">
      <w:r>
        <w:t xml:space="preserve">Salvatore, AP (1994). </w:t>
      </w:r>
      <w:r w:rsidR="004952D5" w:rsidRPr="00E84A16">
        <w:t>A Collaboration to Prevent/Treat Commu</w:t>
      </w:r>
      <w:r>
        <w:t>nication Disorders in Children,</w:t>
      </w:r>
      <w:r w:rsidR="004952D5" w:rsidRPr="00E84A16">
        <w:t xml:space="preserve"> </w:t>
      </w:r>
    </w:p>
    <w:p w:rsidR="004B2A5F" w:rsidRDefault="004B2A5F" w:rsidP="004952D5">
      <w:r>
        <w:t xml:space="preserve">   </w:t>
      </w:r>
      <w:r w:rsidR="004952D5" w:rsidRPr="00E84A16">
        <w:t>Presentation</w:t>
      </w:r>
      <w:r>
        <w:t xml:space="preserve"> </w:t>
      </w:r>
      <w:r w:rsidR="004952D5" w:rsidRPr="00E84A16">
        <w:t xml:space="preserve">at New Directions in Education V, Texas A &amp; M University, College Station, TX, </w:t>
      </w:r>
    </w:p>
    <w:p w:rsidR="004952D5" w:rsidRPr="00E84A16" w:rsidRDefault="004B2A5F" w:rsidP="004952D5">
      <w:r>
        <w:t xml:space="preserve">   June</w:t>
      </w:r>
      <w:r w:rsidR="004952D5" w:rsidRPr="00E84A16">
        <w:t>.</w:t>
      </w:r>
    </w:p>
    <w:p w:rsidR="004B2A5F" w:rsidRDefault="004B2A5F" w:rsidP="004952D5">
      <w:r>
        <w:t xml:space="preserve">Salvatore, AP (1994). </w:t>
      </w:r>
      <w:r w:rsidR="004952D5" w:rsidRPr="00E84A16">
        <w:t>Multicultural Considerations in Diagnosis and Tr</w:t>
      </w:r>
      <w:r>
        <w:t xml:space="preserve">eatment of Aphasic </w:t>
      </w:r>
    </w:p>
    <w:p w:rsidR="004B2A5F" w:rsidRDefault="004B2A5F" w:rsidP="004952D5">
      <w:r>
        <w:t xml:space="preserve">   Individuals.</w:t>
      </w:r>
      <w:r w:rsidR="004952D5" w:rsidRPr="00E84A16">
        <w:t xml:space="preserve"> </w:t>
      </w:r>
      <w:r w:rsidR="004952D5" w:rsidRPr="00E84A16">
        <w:rPr>
          <w:u w:val="single"/>
        </w:rPr>
        <w:t>Mid-South Conference on Communication Disorders</w:t>
      </w:r>
      <w:r w:rsidR="004952D5" w:rsidRPr="00E84A16">
        <w:t xml:space="preserve">, University of Memphis, </w:t>
      </w:r>
    </w:p>
    <w:p w:rsidR="004952D5" w:rsidRPr="00E84A16" w:rsidRDefault="004B2A5F" w:rsidP="004952D5">
      <w:r>
        <w:t xml:space="preserve">   March</w:t>
      </w:r>
      <w:r w:rsidR="004952D5" w:rsidRPr="00E84A16">
        <w:t>.</w:t>
      </w:r>
    </w:p>
    <w:p w:rsidR="004B2A5F" w:rsidRDefault="004B2A5F" w:rsidP="004952D5">
      <w:r>
        <w:t xml:space="preserve">Salvatore, AP (1997 &amp;1998). </w:t>
      </w:r>
      <w:r w:rsidR="004952D5" w:rsidRPr="00E84A16">
        <w:t xml:space="preserve">New Concepts in </w:t>
      </w:r>
      <w:r>
        <w:t>Neurorehabilitation,</w:t>
      </w:r>
      <w:r w:rsidR="004952D5" w:rsidRPr="00E84A16">
        <w:t xml:space="preserve"> Workshop, lectured as part </w:t>
      </w:r>
    </w:p>
    <w:p w:rsidR="004952D5" w:rsidRPr="00E84A16" w:rsidRDefault="004B2A5F" w:rsidP="004952D5">
      <w:r>
        <w:t xml:space="preserve">   </w:t>
      </w:r>
      <w:r w:rsidR="004952D5" w:rsidRPr="00E84A16">
        <w:t>of this workshop,</w:t>
      </w:r>
      <w:r>
        <w:t xml:space="preserve"> </w:t>
      </w:r>
      <w:r w:rsidR="004952D5" w:rsidRPr="00E84A16">
        <w:t>San Antonio, TX, November 1997 and January 1998.</w:t>
      </w:r>
    </w:p>
    <w:p w:rsidR="004B2A5F" w:rsidRDefault="004B2A5F" w:rsidP="004952D5">
      <w:r>
        <w:t xml:space="preserve">Salvatore, AP (2008). </w:t>
      </w:r>
      <w:r w:rsidR="004952D5" w:rsidRPr="00E84A16">
        <w:t xml:space="preserve">Brain Imaging: Its’ Impact On How We Do Treatment,” Workshop, El </w:t>
      </w:r>
    </w:p>
    <w:p w:rsidR="004952D5" w:rsidRPr="00E84A16" w:rsidRDefault="004B2A5F" w:rsidP="004952D5">
      <w:r>
        <w:t xml:space="preserve">   Paso Speech Language Hearing</w:t>
      </w:r>
      <w:r w:rsidR="004952D5" w:rsidRPr="00E84A16">
        <w:t xml:space="preserve"> As</w:t>
      </w:r>
      <w:r>
        <w:t>sociation, El Paso, TX., Jan.</w:t>
      </w:r>
    </w:p>
    <w:p w:rsidR="004B2A5F" w:rsidRDefault="004B2A5F" w:rsidP="004952D5">
      <w:r>
        <w:t xml:space="preserve">Salvatore, AP (2008). </w:t>
      </w:r>
      <w:r w:rsidR="004952D5" w:rsidRPr="00E84A16">
        <w:t>Evidence Based Practic</w:t>
      </w:r>
      <w:r>
        <w:t>e in Speech Language Pathology,</w:t>
      </w:r>
      <w:r w:rsidR="004952D5" w:rsidRPr="00E84A16">
        <w:t xml:space="preserve"> Workshop, </w:t>
      </w:r>
    </w:p>
    <w:p w:rsidR="004952D5" w:rsidRPr="00E84A16" w:rsidRDefault="004B2A5F" w:rsidP="004952D5">
      <w:r>
        <w:t xml:space="preserve">   </w:t>
      </w:r>
      <w:r w:rsidR="004952D5" w:rsidRPr="00E84A16">
        <w:t>Rocky Mountain University, San</w:t>
      </w:r>
      <w:r>
        <w:t xml:space="preserve"> </w:t>
      </w:r>
      <w:r w:rsidR="004952D5" w:rsidRPr="00E84A16">
        <w:t>Antonio, TX. Feb. 2008.</w:t>
      </w:r>
    </w:p>
    <w:p w:rsidR="004B2A5F" w:rsidRDefault="004B2A5F" w:rsidP="004952D5">
      <w:r>
        <w:t xml:space="preserve">Salvatore, AP (2009). </w:t>
      </w:r>
      <w:r w:rsidR="004952D5" w:rsidRPr="00E84A16">
        <w:t>Evidence Based Practice</w:t>
      </w:r>
      <w:r>
        <w:t xml:space="preserve"> in Speech Language Pathology,</w:t>
      </w:r>
      <w:r w:rsidR="004952D5" w:rsidRPr="00E84A16">
        <w:t xml:space="preserve">Workshop, </w:t>
      </w:r>
    </w:p>
    <w:p w:rsidR="00C67036" w:rsidRDefault="004B2A5F" w:rsidP="00C67036">
      <w:r>
        <w:t xml:space="preserve">   </w:t>
      </w:r>
      <w:r w:rsidR="004952D5" w:rsidRPr="00E84A16">
        <w:t>Rocky Mo</w:t>
      </w:r>
      <w:r>
        <w:t>untain University, Kansas City, MO. Sept</w:t>
      </w:r>
      <w:r w:rsidR="00537BB1" w:rsidRPr="00E84A16">
        <w:t>.</w:t>
      </w:r>
    </w:p>
    <w:p w:rsidR="00862AC4" w:rsidRDefault="00862AC4" w:rsidP="00862AC4">
      <w:pPr>
        <w:widowControl w:val="0"/>
        <w:adjustRightInd w:val="0"/>
      </w:pPr>
      <w:r w:rsidRPr="00E84A16">
        <w:t>Salvatore, AP (2015). Invited speaker, Mid-South Conference, U. of Memphis, TN. Speech-</w:t>
      </w:r>
    </w:p>
    <w:p w:rsidR="00862AC4" w:rsidRPr="00E84A16" w:rsidRDefault="00862AC4" w:rsidP="00862AC4">
      <w:pPr>
        <w:widowControl w:val="0"/>
        <w:adjustRightInd w:val="0"/>
      </w:pPr>
      <w:r>
        <w:lastRenderedPageBreak/>
        <w:t xml:space="preserve">   </w:t>
      </w:r>
      <w:r w:rsidRPr="00E84A16">
        <w:t>Language Pathologist Role in Concussion Management.</w:t>
      </w:r>
      <w:r>
        <w:t xml:space="preserve"> Feb.</w:t>
      </w:r>
    </w:p>
    <w:p w:rsidR="004B2A5F" w:rsidRDefault="004B2A5F" w:rsidP="00C67036">
      <w:r>
        <w:t xml:space="preserve">Salvatore, AP (2015). </w:t>
      </w:r>
      <w:r w:rsidR="00730ADA" w:rsidRPr="00E84A16">
        <w:t xml:space="preserve">Concussion Management: Role of Speech-Language Pathologist, Arkansas </w:t>
      </w:r>
    </w:p>
    <w:p w:rsidR="00730ADA" w:rsidRPr="00E84A16" w:rsidRDefault="004B2A5F" w:rsidP="00C67036">
      <w:r>
        <w:t xml:space="preserve">   </w:t>
      </w:r>
      <w:r w:rsidR="00730ADA" w:rsidRPr="00E84A16">
        <w:t>State University,</w:t>
      </w:r>
      <w:r w:rsidR="00B45861" w:rsidRPr="00E84A16">
        <w:t xml:space="preserve"> Jonesboro, AR</w:t>
      </w:r>
      <w:r>
        <w:t xml:space="preserve"> June.</w:t>
      </w:r>
    </w:p>
    <w:p w:rsidR="00C67036" w:rsidRPr="00E84A16" w:rsidRDefault="00C67036" w:rsidP="00847382">
      <w:pPr>
        <w:pStyle w:val="NoSpacing"/>
        <w:rPr>
          <w:rFonts w:ascii="Times New Roman" w:hAnsi="Times New Roman" w:cs="Times New Roman"/>
          <w:sz w:val="24"/>
          <w:szCs w:val="24"/>
        </w:rPr>
      </w:pPr>
    </w:p>
    <w:p w:rsidR="00C67036" w:rsidRPr="00E84A16" w:rsidRDefault="00C67036" w:rsidP="00C67036">
      <w:r w:rsidRPr="00E84A16">
        <w:rPr>
          <w:b/>
        </w:rPr>
        <w:t>Certification/License/Membership</w:t>
      </w:r>
    </w:p>
    <w:p w:rsidR="00876B4B" w:rsidRDefault="00C67036" w:rsidP="00C67036">
      <w:r w:rsidRPr="00E84A16">
        <w:t>Certificate of Clinical Competence in Speech-Language Pathology (SLP), American Speech-</w:t>
      </w:r>
    </w:p>
    <w:p w:rsidR="00C67036" w:rsidRPr="00E84A16" w:rsidRDefault="00876B4B" w:rsidP="00C67036">
      <w:r>
        <w:t xml:space="preserve">   </w:t>
      </w:r>
      <w:r w:rsidR="00C67036" w:rsidRPr="00E84A16">
        <w:t>Language-Hearing Association</w:t>
      </w:r>
    </w:p>
    <w:p w:rsidR="00876B4B" w:rsidRDefault="00C67036" w:rsidP="00C67036">
      <w:r w:rsidRPr="00E84A16">
        <w:t>Board Certification in Neurologic Communication</w:t>
      </w:r>
      <w:r w:rsidR="007C185B" w:rsidRPr="00E84A16">
        <w:t xml:space="preserve"> Sciences &amp;</w:t>
      </w:r>
      <w:r w:rsidRPr="00E84A16">
        <w:t xml:space="preserve"> Disorders in Adults.  Academy of </w:t>
      </w:r>
    </w:p>
    <w:p w:rsidR="00C67036" w:rsidRPr="00E84A16" w:rsidRDefault="00876B4B" w:rsidP="00C67036">
      <w:r>
        <w:t xml:space="preserve">     </w:t>
      </w:r>
      <w:r w:rsidR="00C67036" w:rsidRPr="00E84A16">
        <w:t>Neu</w:t>
      </w:r>
      <w:r w:rsidR="007C185B" w:rsidRPr="00E84A16">
        <w:t>rologic</w:t>
      </w:r>
      <w:r>
        <w:t xml:space="preserve"> </w:t>
      </w:r>
      <w:r w:rsidR="007C185B" w:rsidRPr="00E84A16">
        <w:t xml:space="preserve">Communication Disorders &amp; </w:t>
      </w:r>
      <w:r w:rsidR="00C67036" w:rsidRPr="00E84A16">
        <w:t>Sciences</w:t>
      </w:r>
    </w:p>
    <w:p w:rsidR="00C67036" w:rsidRPr="00E84A16" w:rsidRDefault="00C67036" w:rsidP="00C67036">
      <w:r w:rsidRPr="00E84A16">
        <w:t>Texas State License to Practice Speech-Language Pathology</w:t>
      </w:r>
    </w:p>
    <w:p w:rsidR="00C67036" w:rsidRPr="00E84A16" w:rsidRDefault="00C67036" w:rsidP="00C67036">
      <w:r w:rsidRPr="00E84A16">
        <w:t>Member American Speech-Language and Hearing Association</w:t>
      </w:r>
    </w:p>
    <w:p w:rsidR="00C67036" w:rsidRPr="00E84A16" w:rsidRDefault="00C67036" w:rsidP="00C67036">
      <w:r w:rsidRPr="00E84A16">
        <w:t>Member Texas Speech-Language-Hearing Association</w:t>
      </w:r>
    </w:p>
    <w:p w:rsidR="00C67036" w:rsidRPr="00E84A16" w:rsidRDefault="00C67036" w:rsidP="00C67036">
      <w:r w:rsidRPr="00E84A16">
        <w:t>Member El Paso Speech-Language-Hearing Association</w:t>
      </w:r>
    </w:p>
    <w:p w:rsidR="00C67036" w:rsidRPr="00E84A16" w:rsidRDefault="00C67036" w:rsidP="00C67036">
      <w:r w:rsidRPr="00E84A16">
        <w:t>Member North American Brain Injury Society</w:t>
      </w:r>
    </w:p>
    <w:p w:rsidR="00C67036" w:rsidRPr="00E84A16" w:rsidRDefault="00C67036" w:rsidP="00C67036"/>
    <w:p w:rsidR="00C67036" w:rsidRPr="00E84A16" w:rsidRDefault="00C67036" w:rsidP="00C67036">
      <w:r w:rsidRPr="00E84A16">
        <w:rPr>
          <w:b/>
        </w:rPr>
        <w:t>Clinical Expertise</w:t>
      </w:r>
    </w:p>
    <w:p w:rsidR="00C67036" w:rsidRPr="00E84A16" w:rsidRDefault="00C67036" w:rsidP="00C67036">
      <w:r w:rsidRPr="00E84A16">
        <w:t xml:space="preserve">     Concussion Management</w:t>
      </w:r>
    </w:p>
    <w:p w:rsidR="00C67036" w:rsidRPr="00E84A16" w:rsidRDefault="00C67036" w:rsidP="00C67036">
      <w:r w:rsidRPr="00E84A16">
        <w:t xml:space="preserve">     Adult neurogenic speech/language/voice/cognitive disorders</w:t>
      </w:r>
    </w:p>
    <w:p w:rsidR="00C67036" w:rsidRPr="00E84A16" w:rsidRDefault="00C67036" w:rsidP="00C67036">
      <w:r w:rsidRPr="00E84A16">
        <w:t xml:space="preserve">     Alaryngeal communication/TEP</w:t>
      </w:r>
    </w:p>
    <w:p w:rsidR="00C67036" w:rsidRPr="00E84A16" w:rsidRDefault="00C67036" w:rsidP="00C67036">
      <w:r w:rsidRPr="00E84A16">
        <w:t xml:space="preserve">     Communication disorders associated with ventilator dependent individuals</w:t>
      </w:r>
    </w:p>
    <w:p w:rsidR="00C67036" w:rsidRPr="00E84A16" w:rsidRDefault="00C67036" w:rsidP="00C67036">
      <w:r w:rsidRPr="00E84A16">
        <w:t xml:space="preserve">     Dysphagia diagnosis and treatment in children and adults</w:t>
      </w:r>
    </w:p>
    <w:p w:rsidR="00C67036" w:rsidRPr="00E84A16" w:rsidRDefault="00C67036" w:rsidP="00C67036">
      <w:r w:rsidRPr="00E84A16">
        <w:t xml:space="preserve">     Efficacy of practice assessment</w:t>
      </w:r>
    </w:p>
    <w:p w:rsidR="00C67036" w:rsidRPr="00E84A16" w:rsidRDefault="005A4391" w:rsidP="00C67036">
      <w:r w:rsidRPr="00E84A16">
        <w:t xml:space="preserve">     </w:t>
      </w:r>
      <w:r w:rsidR="00C67036" w:rsidRPr="00E84A16">
        <w:t>Craniofacial anomalies</w:t>
      </w:r>
    </w:p>
    <w:p w:rsidR="00C67036" w:rsidRPr="00E84A16" w:rsidRDefault="005A4391" w:rsidP="00C67036">
      <w:r w:rsidRPr="00E84A16">
        <w:t xml:space="preserve">     </w:t>
      </w:r>
      <w:r w:rsidR="00C67036" w:rsidRPr="00E84A16">
        <w:t>Ethics</w:t>
      </w:r>
    </w:p>
    <w:p w:rsidR="00C67036" w:rsidRPr="00E84A16" w:rsidRDefault="005A4391" w:rsidP="00C67036">
      <w:r w:rsidRPr="00E84A16">
        <w:t xml:space="preserve">     </w:t>
      </w:r>
      <w:r w:rsidR="00C67036" w:rsidRPr="00E84A16">
        <w:t>Single subject research designs</w:t>
      </w:r>
    </w:p>
    <w:p w:rsidR="00C67036" w:rsidRPr="00E84A16" w:rsidRDefault="005A4391" w:rsidP="00C67036">
      <w:r w:rsidRPr="00E84A16">
        <w:t xml:space="preserve">     </w:t>
      </w:r>
      <w:r w:rsidR="00C67036" w:rsidRPr="00E84A16">
        <w:t>Evidence based practice/Practice based evidence</w:t>
      </w:r>
    </w:p>
    <w:p w:rsidR="00C67036" w:rsidRPr="00E84A16" w:rsidRDefault="005A4391" w:rsidP="00C67036">
      <w:r w:rsidRPr="00E84A16">
        <w:t xml:space="preserve">     </w:t>
      </w:r>
      <w:r w:rsidR="00C67036" w:rsidRPr="00E84A16">
        <w:t>Neuro-plasticity and behavioral treatment</w:t>
      </w:r>
    </w:p>
    <w:p w:rsidR="005A4391" w:rsidRPr="00E84A16" w:rsidRDefault="005A4391" w:rsidP="00C67036"/>
    <w:p w:rsidR="00B10FCF" w:rsidRPr="00E84A16" w:rsidRDefault="00C67036" w:rsidP="00C67036">
      <w:pPr>
        <w:rPr>
          <w:b/>
        </w:rPr>
      </w:pPr>
      <w:r w:rsidRPr="00E84A16">
        <w:rPr>
          <w:b/>
        </w:rPr>
        <w:t>Academic Course Load</w:t>
      </w:r>
    </w:p>
    <w:p w:rsidR="00C67036" w:rsidRDefault="00B10FCF" w:rsidP="00C67036">
      <w:r w:rsidRPr="00E84A16">
        <w:t xml:space="preserve">     </w:t>
      </w:r>
      <w:r w:rsidR="00C67036" w:rsidRPr="00E84A16">
        <w:rPr>
          <w:i/>
          <w:iCs/>
        </w:rPr>
        <w:t>Graduate Level</w:t>
      </w:r>
      <w:r w:rsidR="00C67036" w:rsidRPr="00E84A16">
        <w:t xml:space="preserve">- </w:t>
      </w:r>
    </w:p>
    <w:p w:rsidR="00862AC4" w:rsidRPr="00E84A16" w:rsidRDefault="00862AC4" w:rsidP="00C67036">
      <w:pPr>
        <w:rPr>
          <w:b/>
        </w:rPr>
      </w:pPr>
      <w:r>
        <w:t xml:space="preserve">     Pro-Seminar, Interdisciplinary Health Sciences Ph.D. Program</w:t>
      </w:r>
    </w:p>
    <w:p w:rsidR="00C67036" w:rsidRPr="00E84A16" w:rsidRDefault="00C67036" w:rsidP="00C67036">
      <w:r w:rsidRPr="00E84A16">
        <w:t xml:space="preserve">    </w:t>
      </w:r>
      <w:r w:rsidR="005A4391" w:rsidRPr="00E84A16">
        <w:t xml:space="preserve"> </w:t>
      </w:r>
      <w:r w:rsidRPr="00E84A16">
        <w:t>Research Methods/Single subject designs</w:t>
      </w:r>
    </w:p>
    <w:p w:rsidR="00C67036" w:rsidRPr="00E84A16" w:rsidRDefault="005A4391" w:rsidP="00C67036">
      <w:r w:rsidRPr="00E84A16">
        <w:t xml:space="preserve">     </w:t>
      </w:r>
      <w:r w:rsidR="00C67036" w:rsidRPr="00E84A16">
        <w:t>Aphasia &amp; Related Communication Disorders</w:t>
      </w:r>
    </w:p>
    <w:p w:rsidR="00C67036" w:rsidRPr="00E84A16" w:rsidRDefault="005A4391" w:rsidP="00C67036">
      <w:r w:rsidRPr="00E84A16">
        <w:t xml:space="preserve">     </w:t>
      </w:r>
      <w:r w:rsidR="00C67036" w:rsidRPr="00E84A16">
        <w:t>Special Topics</w:t>
      </w:r>
    </w:p>
    <w:p w:rsidR="005A4391" w:rsidRPr="00E84A16" w:rsidRDefault="00C67036" w:rsidP="00C67036">
      <w:r w:rsidRPr="00E84A16">
        <w:tab/>
      </w:r>
    </w:p>
    <w:p w:rsidR="00C67036" w:rsidRPr="00E84A16" w:rsidRDefault="005A4391" w:rsidP="00C67036">
      <w:r w:rsidRPr="00E84A16">
        <w:t xml:space="preserve">     </w:t>
      </w:r>
      <w:r w:rsidR="00B10FCF" w:rsidRPr="00E84A16">
        <w:t>Other courses taught:</w:t>
      </w:r>
      <w:r w:rsidR="00DF5643" w:rsidRPr="00E84A16">
        <w:t xml:space="preserve"> </w:t>
      </w:r>
      <w:r w:rsidR="00C67036" w:rsidRPr="00E84A16">
        <w:rPr>
          <w:i/>
          <w:iCs/>
        </w:rPr>
        <w:t xml:space="preserve">Undergraduate Level </w:t>
      </w:r>
      <w:r w:rsidR="00C67036" w:rsidRPr="00E84A16">
        <w:t xml:space="preserve">&amp; </w:t>
      </w:r>
      <w:r w:rsidR="00C67036" w:rsidRPr="00E84A16">
        <w:rPr>
          <w:i/>
        </w:rPr>
        <w:t>Graduate Level</w:t>
      </w:r>
    </w:p>
    <w:p w:rsidR="005A4391" w:rsidRPr="00E84A16" w:rsidRDefault="00DF5643" w:rsidP="00C67036">
      <w:r w:rsidRPr="00E84A16">
        <w:t xml:space="preserve">      </w:t>
      </w:r>
      <w:r w:rsidR="005A4391" w:rsidRPr="00E84A16">
        <w:t xml:space="preserve"> </w:t>
      </w:r>
      <w:r w:rsidR="00C67036" w:rsidRPr="00E84A16">
        <w:t>Introduction Speech Pathology/Audiology Voice/Speech Disorders</w:t>
      </w:r>
      <w:r w:rsidR="005A4391" w:rsidRPr="00E84A16">
        <w:tab/>
      </w:r>
    </w:p>
    <w:p w:rsidR="00C67036" w:rsidRPr="00E84A16" w:rsidRDefault="005A4391" w:rsidP="00C67036">
      <w:r w:rsidRPr="00E84A16">
        <w:t xml:space="preserve">       </w:t>
      </w:r>
      <w:r w:rsidR="00C67036" w:rsidRPr="00E84A16">
        <w:t>Motor Speech Disorders</w:t>
      </w:r>
    </w:p>
    <w:p w:rsidR="00C67036" w:rsidRPr="00E84A16" w:rsidRDefault="00DF5643" w:rsidP="00C67036">
      <w:r w:rsidRPr="00E84A16">
        <w:t xml:space="preserve">      </w:t>
      </w:r>
      <w:r w:rsidR="005A4391" w:rsidRPr="00E84A16">
        <w:t xml:space="preserve"> </w:t>
      </w:r>
      <w:r w:rsidR="00C67036" w:rsidRPr="00E84A16">
        <w:t>Terminology &amp; Pharmacology</w:t>
      </w:r>
    </w:p>
    <w:p w:rsidR="00C67036" w:rsidRPr="00E84A16" w:rsidRDefault="00A80C3D" w:rsidP="00C67036">
      <w:r w:rsidRPr="00E84A16">
        <w:t xml:space="preserve">       </w:t>
      </w:r>
      <w:r w:rsidR="00C67036" w:rsidRPr="00E84A16">
        <w:t>Anatomy &amp; Physiology Speech/Hearing</w:t>
      </w:r>
    </w:p>
    <w:p w:rsidR="00C67036" w:rsidRPr="00E84A16" w:rsidRDefault="00C67036" w:rsidP="00C67036">
      <w:r w:rsidRPr="00E84A16">
        <w:t xml:space="preserve">  </w:t>
      </w:r>
      <w:r w:rsidR="00C942AC" w:rsidRPr="00E84A16">
        <w:t xml:space="preserve">     </w:t>
      </w:r>
      <w:r w:rsidRPr="00E84A16">
        <w:t>Voice Disorders</w:t>
      </w:r>
    </w:p>
    <w:p w:rsidR="00C67036" w:rsidRPr="00E84A16" w:rsidRDefault="00C67036" w:rsidP="00C67036">
      <w:r w:rsidRPr="00E84A16">
        <w:t xml:space="preserve">   </w:t>
      </w:r>
      <w:r w:rsidR="00DF5643" w:rsidRPr="00E84A16">
        <w:t xml:space="preserve">   </w:t>
      </w:r>
      <w:r w:rsidR="005A4391" w:rsidRPr="00E84A16">
        <w:t xml:space="preserve"> </w:t>
      </w:r>
      <w:r w:rsidRPr="00E84A16">
        <w:t>Normal Language Development</w:t>
      </w:r>
    </w:p>
    <w:p w:rsidR="00C67036" w:rsidRPr="00E84A16" w:rsidRDefault="00C67036" w:rsidP="00C67036">
      <w:r w:rsidRPr="00E84A16">
        <w:t xml:space="preserve">  </w:t>
      </w:r>
      <w:r w:rsidR="00C942AC" w:rsidRPr="00E84A16">
        <w:t xml:space="preserve">     </w:t>
      </w:r>
      <w:r w:rsidRPr="00E84A16">
        <w:t>Medical Speech Language Pathology</w:t>
      </w:r>
    </w:p>
    <w:p w:rsidR="00B10FCF" w:rsidRDefault="00B10FCF" w:rsidP="005A4391">
      <w:pPr>
        <w:rPr>
          <w:b/>
        </w:rPr>
      </w:pPr>
    </w:p>
    <w:p w:rsidR="00862AC4" w:rsidRPr="00E84A16" w:rsidRDefault="00862AC4" w:rsidP="005A4391">
      <w:pPr>
        <w:rPr>
          <w:b/>
        </w:rPr>
      </w:pPr>
    </w:p>
    <w:p w:rsidR="005A4391" w:rsidRPr="00E84A16" w:rsidRDefault="005A4391" w:rsidP="005A4391">
      <w:pPr>
        <w:rPr>
          <w:b/>
        </w:rPr>
      </w:pPr>
      <w:r w:rsidRPr="00E84A16">
        <w:rPr>
          <w:b/>
        </w:rPr>
        <w:t>Continuing Education</w:t>
      </w:r>
    </w:p>
    <w:p w:rsidR="004B2A5F" w:rsidRDefault="005A4391" w:rsidP="005A4391">
      <w:r w:rsidRPr="00E84A16">
        <w:lastRenderedPageBreak/>
        <w:t xml:space="preserve">         Awarded the “Award for Continuing Education” (ACE) by the American Speech-</w:t>
      </w:r>
    </w:p>
    <w:p w:rsidR="004B2A5F" w:rsidRDefault="004B2A5F" w:rsidP="005A4391">
      <w:r>
        <w:t xml:space="preserve">              </w:t>
      </w:r>
      <w:r w:rsidR="005A4391" w:rsidRPr="00E84A16">
        <w:t>Language-Hearing Association in 1991-94</w:t>
      </w:r>
      <w:r w:rsidR="00DF5643" w:rsidRPr="00E84A16">
        <w:t>,</w:t>
      </w:r>
      <w:r w:rsidR="005A4391" w:rsidRPr="00E84A16">
        <w:t xml:space="preserve"> 1994-1997, 1997-2000, 2002-2005, 2007-</w:t>
      </w:r>
    </w:p>
    <w:p w:rsidR="004B2A5F" w:rsidRDefault="004B2A5F" w:rsidP="005A4391">
      <w:r>
        <w:t xml:space="preserve">              </w:t>
      </w:r>
      <w:r w:rsidR="005A4391" w:rsidRPr="00E84A16">
        <w:t>2010 ,</w:t>
      </w:r>
      <w:r w:rsidR="00DF5643" w:rsidRPr="00E84A16">
        <w:t xml:space="preserve"> </w:t>
      </w:r>
      <w:r w:rsidR="005A4391" w:rsidRPr="00E84A16">
        <w:t xml:space="preserve"> 2011-2013</w:t>
      </w:r>
      <w:r>
        <w:t>. A</w:t>
      </w:r>
      <w:r w:rsidR="005A4391" w:rsidRPr="00E84A16">
        <w:t xml:space="preserve">warded if one obtains </w:t>
      </w:r>
      <w:r w:rsidR="00DF5643" w:rsidRPr="00E84A16">
        <w:t>10</w:t>
      </w:r>
      <w:r w:rsidR="005A4391" w:rsidRPr="00E84A16">
        <w:t xml:space="preserve"> clock hours of CE per year for three </w:t>
      </w:r>
    </w:p>
    <w:p w:rsidR="005A4391" w:rsidRPr="00E84A16" w:rsidRDefault="004B2A5F" w:rsidP="005A4391">
      <w:r>
        <w:t xml:space="preserve">              </w:t>
      </w:r>
      <w:r w:rsidR="005A4391" w:rsidRPr="00E84A16">
        <w:t>years.</w:t>
      </w:r>
    </w:p>
    <w:p w:rsidR="005A4391" w:rsidRPr="00E84A16" w:rsidRDefault="00DF5643" w:rsidP="00B10FCF">
      <w:r w:rsidRPr="00E84A16">
        <w:t xml:space="preserve">        </w:t>
      </w:r>
      <w:r w:rsidR="00B10FCF" w:rsidRPr="00E84A16">
        <w:t xml:space="preserve"> Maintain Texas State License to practice speech language pathology</w:t>
      </w:r>
    </w:p>
    <w:p w:rsidR="004B2A5F" w:rsidRDefault="005A4391" w:rsidP="004B2A5F">
      <w:pPr>
        <w:ind w:right="-1440"/>
      </w:pPr>
      <w:r w:rsidRPr="00E84A16">
        <w:t xml:space="preserve">         Maintain ANCDS Board Certification via continuing education in prevention, diagnosis, treatment of </w:t>
      </w:r>
    </w:p>
    <w:p w:rsidR="005A4391" w:rsidRPr="00E84A16" w:rsidRDefault="004B2A5F" w:rsidP="004B2A5F">
      <w:pPr>
        <w:ind w:right="-1440"/>
      </w:pPr>
      <w:r>
        <w:t xml:space="preserve">             </w:t>
      </w:r>
      <w:r w:rsidR="005A4391" w:rsidRPr="00E84A16">
        <w:t>neurologically based</w:t>
      </w:r>
      <w:r>
        <w:t xml:space="preserve"> c</w:t>
      </w:r>
      <w:r w:rsidR="00DF5643" w:rsidRPr="00E84A16">
        <w:t>ommunication</w:t>
      </w:r>
      <w:r w:rsidR="005A4391" w:rsidRPr="00E84A16">
        <w:t xml:space="preserve"> disorders</w:t>
      </w:r>
    </w:p>
    <w:p w:rsidR="005A4391" w:rsidRPr="00E84A16" w:rsidRDefault="005A4391" w:rsidP="005A4391"/>
    <w:p w:rsidR="005A4391" w:rsidRPr="00E84A16" w:rsidRDefault="005A4391" w:rsidP="005A4391">
      <w:r w:rsidRPr="00E84A16">
        <w:rPr>
          <w:b/>
        </w:rPr>
        <w:t>Masters</w:t>
      </w:r>
      <w:r w:rsidR="0091434A" w:rsidRPr="00E84A16">
        <w:rPr>
          <w:b/>
        </w:rPr>
        <w:t>’</w:t>
      </w:r>
      <w:r w:rsidRPr="00E84A16">
        <w:rPr>
          <w:b/>
        </w:rPr>
        <w:t xml:space="preserve"> Thesis</w:t>
      </w:r>
    </w:p>
    <w:p w:rsidR="004B2A5F" w:rsidRDefault="004B2A5F" w:rsidP="005A4391">
      <w:r>
        <w:t>Co-Chair, 1981, T</w:t>
      </w:r>
      <w:r w:rsidR="005A4391" w:rsidRPr="00E84A16">
        <w:t>he effects of an antecedent on the a</w:t>
      </w:r>
      <w:r>
        <w:t xml:space="preserve">uditory comprehension of spoken </w:t>
      </w:r>
    </w:p>
    <w:p w:rsidR="004B2A5F" w:rsidRDefault="004B2A5F" w:rsidP="004B2A5F">
      <w:r>
        <w:t xml:space="preserve">                     </w:t>
      </w:r>
      <w:r w:rsidR="005A4391" w:rsidRPr="00E84A16">
        <w:t xml:space="preserve">commands presented monaurally and binaurally, Kathleen Duffy Davis, Arizona </w:t>
      </w:r>
    </w:p>
    <w:p w:rsidR="005A4391" w:rsidRPr="00E84A16" w:rsidRDefault="004B2A5F" w:rsidP="004B2A5F">
      <w:r>
        <w:t xml:space="preserve">                     </w:t>
      </w:r>
      <w:r w:rsidR="005A4391" w:rsidRPr="00E84A16">
        <w:t xml:space="preserve">State University. </w:t>
      </w:r>
    </w:p>
    <w:p w:rsidR="005A4391" w:rsidRPr="00E84A16" w:rsidRDefault="005A4391" w:rsidP="005A4391">
      <w:r w:rsidRPr="00E84A16">
        <w:t xml:space="preserve">Chair, 2002, Errorless versus trial and error learning of equivalence training in college students, </w:t>
      </w:r>
    </w:p>
    <w:p w:rsidR="005A4391" w:rsidRPr="00E84A16" w:rsidRDefault="005A4391" w:rsidP="005A4391">
      <w:pPr>
        <w:ind w:right="-720"/>
      </w:pPr>
      <w:r w:rsidRPr="00E84A16">
        <w:t xml:space="preserve">                     Maria G. Alvarez-Br</w:t>
      </w:r>
      <w:r w:rsidR="004B2A5F">
        <w:t>own, Speech Language Pathology P</w:t>
      </w:r>
      <w:r w:rsidRPr="00E84A16">
        <w:t>rogram, U. of Texas at El Paso.</w:t>
      </w:r>
    </w:p>
    <w:p w:rsidR="005A4391" w:rsidRPr="00E84A16" w:rsidRDefault="005A4391" w:rsidP="005A4391">
      <w:pPr>
        <w:ind w:right="-1260"/>
      </w:pPr>
      <w:r w:rsidRPr="00E84A16">
        <w:t xml:space="preserve">Committee member, 2004, Code-Switching and Spanish/English bilingualism, Delia Diaz, U. of Texas at El </w:t>
      </w:r>
    </w:p>
    <w:p w:rsidR="005A4391" w:rsidRPr="00E84A16" w:rsidRDefault="005A4391" w:rsidP="005A4391">
      <w:pPr>
        <w:ind w:right="-1260"/>
      </w:pPr>
      <w:r w:rsidRPr="00E84A16">
        <w:t xml:space="preserve">                    Paso, Department of Languages and Linguistics.</w:t>
      </w:r>
    </w:p>
    <w:p w:rsidR="005A4391" w:rsidRPr="00E84A16" w:rsidRDefault="005A4391" w:rsidP="005A4391">
      <w:pPr>
        <w:ind w:right="-1260"/>
      </w:pPr>
      <w:r w:rsidRPr="00E84A16">
        <w:t xml:space="preserve">Chair, 2005, An ERP Study of stimulus equivalence in aphasic and non-brain damaged indivdiduals, Susanne </w:t>
      </w:r>
    </w:p>
    <w:p w:rsidR="005A4391" w:rsidRPr="00E84A16" w:rsidRDefault="005A4391" w:rsidP="005A4391">
      <w:r w:rsidRPr="00E84A16">
        <w:t xml:space="preserve">                     Rasmus</w:t>
      </w:r>
      <w:r w:rsidR="00DF5643" w:rsidRPr="00E84A16">
        <w:t>sen, Speech Language Pathology P</w:t>
      </w:r>
      <w:r w:rsidRPr="00E84A16">
        <w:t xml:space="preserve">rogram, U. of Texas at El Paso. Judged </w:t>
      </w:r>
    </w:p>
    <w:p w:rsidR="005A4391" w:rsidRPr="00E84A16" w:rsidRDefault="005A4391" w:rsidP="005A4391">
      <w:pPr>
        <w:ind w:right="-1260"/>
      </w:pPr>
      <w:r w:rsidRPr="00E84A16">
        <w:t xml:space="preserve">                     best thesis in the College of Health Sciences and submitted to university wide competition.</w:t>
      </w:r>
    </w:p>
    <w:p w:rsidR="005A4391" w:rsidRPr="00E84A16" w:rsidRDefault="005A4391" w:rsidP="005A4391">
      <w:r w:rsidRPr="00E84A16">
        <w:t xml:space="preserve">Chair, 2005, Comparison of two training procedures: Fading versus trial and error, Bertha </w:t>
      </w:r>
    </w:p>
    <w:p w:rsidR="005A4391" w:rsidRPr="00E84A16" w:rsidRDefault="005A4391" w:rsidP="005A4391">
      <w:r w:rsidRPr="00E84A16">
        <w:t xml:space="preserve">                     Manriq</w:t>
      </w:r>
      <w:r w:rsidR="00F1219D" w:rsidRPr="00E84A16">
        <w:t>uez, Speech Language Pathology P</w:t>
      </w:r>
      <w:r w:rsidRPr="00E84A16">
        <w:t>rogram, U. of Texas at El Paso.</w:t>
      </w:r>
    </w:p>
    <w:p w:rsidR="005A4391" w:rsidRPr="00E84A16" w:rsidRDefault="005A4391" w:rsidP="005A4391">
      <w:r w:rsidRPr="00E84A16">
        <w:t xml:space="preserve">Chair, 2005, Retention and generalization of single words following sequential versus </w:t>
      </w:r>
    </w:p>
    <w:p w:rsidR="005A4391" w:rsidRPr="00E84A16" w:rsidRDefault="005A4391" w:rsidP="005A4391">
      <w:r w:rsidRPr="00E84A16">
        <w:t xml:space="preserve">                     simultaneous training of two artificial vocabularies, Vanesa P. Garcia, Speech </w:t>
      </w:r>
    </w:p>
    <w:p w:rsidR="005A4391" w:rsidRPr="00E84A16" w:rsidRDefault="005A4391" w:rsidP="005A4391">
      <w:r w:rsidRPr="00E84A16">
        <w:t xml:space="preserve">         </w:t>
      </w:r>
      <w:r w:rsidR="004B2A5F">
        <w:t xml:space="preserve">            Language Pathology P</w:t>
      </w:r>
      <w:r w:rsidRPr="00E84A16">
        <w:t>rogram, U. of Texas at El Paso</w:t>
      </w:r>
    </w:p>
    <w:p w:rsidR="004B2A5F" w:rsidRDefault="005A4391" w:rsidP="005A4391">
      <w:r w:rsidRPr="00E84A16">
        <w:t xml:space="preserve">Chair, 2008, Typicality Effects in Training Artificial Vocabulary in Aphasic Adults, Veronica </w:t>
      </w:r>
    </w:p>
    <w:p w:rsidR="005A4391" w:rsidRPr="00E84A16" w:rsidRDefault="004B2A5F" w:rsidP="005A4391">
      <w:r>
        <w:t xml:space="preserve">                     </w:t>
      </w:r>
      <w:r w:rsidR="005A4391" w:rsidRPr="00E84A16">
        <w:t>Aguilera</w:t>
      </w:r>
      <w:r>
        <w:t xml:space="preserve">, </w:t>
      </w:r>
      <w:r w:rsidR="005A4391" w:rsidRPr="00E84A16">
        <w:t>Speech Language Pathology program,</w:t>
      </w:r>
      <w:r w:rsidR="00F1219D" w:rsidRPr="00E84A16">
        <w:t xml:space="preserve"> U. of Texas at El Paso</w:t>
      </w:r>
      <w:r w:rsidR="005A4391" w:rsidRPr="00E84A16">
        <w:t>.</w:t>
      </w:r>
    </w:p>
    <w:p w:rsidR="005A4391" w:rsidRPr="00E84A16" w:rsidRDefault="005A4391" w:rsidP="005A4391">
      <w:r w:rsidRPr="00E84A16">
        <w:t>Chair, 2010, Chair of two masters thesis completed and defended April/May 2010.</w:t>
      </w:r>
    </w:p>
    <w:p w:rsidR="00F1219D" w:rsidRPr="00E84A16" w:rsidRDefault="005A4391" w:rsidP="00F1219D">
      <w:r w:rsidRPr="00E84A16">
        <w:t>Chair, 2012, Chair of two masters thesis completed and defended May 2012.</w:t>
      </w:r>
      <w:r w:rsidR="00F1219D" w:rsidRPr="00E84A16">
        <w:t xml:space="preserve"> </w:t>
      </w:r>
    </w:p>
    <w:p w:rsidR="004B2A5F" w:rsidRDefault="00F1219D" w:rsidP="00F1219D">
      <w:pPr>
        <w:pStyle w:val="Default"/>
      </w:pPr>
      <w:r w:rsidRPr="00E84A16">
        <w:t>Chair</w:t>
      </w:r>
      <w:r w:rsidR="00B317FA" w:rsidRPr="00E84A16">
        <w:t>, 2013</w:t>
      </w:r>
      <w:r w:rsidRPr="00E84A16">
        <w:t xml:space="preserve"> Potential Influences of Compliance for Short-Term Recovery from Sports-Related </w:t>
      </w:r>
    </w:p>
    <w:p w:rsidR="004B2A5F" w:rsidRDefault="004B2A5F" w:rsidP="00F1219D">
      <w:pPr>
        <w:pStyle w:val="Default"/>
      </w:pPr>
      <w:r>
        <w:t xml:space="preserve">                    </w:t>
      </w:r>
      <w:r w:rsidR="00F1219D" w:rsidRPr="00E84A16">
        <w:t>Concussion</w:t>
      </w:r>
      <w:r>
        <w:t xml:space="preserve"> </w:t>
      </w:r>
      <w:r w:rsidR="00F1219D" w:rsidRPr="00E84A16">
        <w:t xml:space="preserve">Erin R. Ewing, Speech Language Pathology Program, U. of Texas at El </w:t>
      </w:r>
    </w:p>
    <w:p w:rsidR="00B317FA" w:rsidRPr="00E84A16" w:rsidRDefault="004B2A5F" w:rsidP="00F1219D">
      <w:pPr>
        <w:pStyle w:val="Default"/>
      </w:pPr>
      <w:r>
        <w:t xml:space="preserve">                    </w:t>
      </w:r>
      <w:r w:rsidR="00F1219D" w:rsidRPr="00E84A16">
        <w:t>Paso.</w:t>
      </w:r>
    </w:p>
    <w:p w:rsidR="004B2A5F" w:rsidRDefault="00B317FA" w:rsidP="00F1219D">
      <w:pPr>
        <w:pStyle w:val="Default"/>
      </w:pPr>
      <w:r w:rsidRPr="00E84A16">
        <w:t xml:space="preserve">Chair, </w:t>
      </w:r>
      <w:r w:rsidR="00CC038C" w:rsidRPr="00E84A16">
        <w:t>2013  Examining articulatory kinematics using diadochokinesis in concussed and non-</w:t>
      </w:r>
    </w:p>
    <w:p w:rsidR="004B2A5F" w:rsidRDefault="004B2A5F" w:rsidP="00F1219D">
      <w:pPr>
        <w:pStyle w:val="Default"/>
      </w:pPr>
      <w:r>
        <w:t xml:space="preserve">                     </w:t>
      </w:r>
      <w:r w:rsidR="00CC038C" w:rsidRPr="00E84A16">
        <w:t>concussed individuals.</w:t>
      </w:r>
      <w:r>
        <w:t xml:space="preserve"> L.</w:t>
      </w:r>
      <w:r w:rsidR="00CC038C" w:rsidRPr="00E84A16">
        <w:t xml:space="preserve">D. Dolan, Speech Language Pathology Program, U. of </w:t>
      </w:r>
    </w:p>
    <w:p w:rsidR="00CC038C" w:rsidRPr="00E84A16" w:rsidRDefault="004B2A5F" w:rsidP="00F1219D">
      <w:pPr>
        <w:pStyle w:val="Default"/>
      </w:pPr>
      <w:r>
        <w:t xml:space="preserve">                     </w:t>
      </w:r>
      <w:r w:rsidR="00CC038C" w:rsidRPr="00E84A16">
        <w:t>Texas at El Paso.</w:t>
      </w:r>
    </w:p>
    <w:p w:rsidR="004B2A5F" w:rsidRDefault="005D4B30" w:rsidP="005D4B30">
      <w:pPr>
        <w:pStyle w:val="Default"/>
      </w:pPr>
      <w:r w:rsidRPr="00E84A16">
        <w:t>Chair, 2015 Predicting protracted recovery from sports-related concussion us</w:t>
      </w:r>
      <w:r w:rsidR="004B2A5F">
        <w:t xml:space="preserve">ing computerized </w:t>
      </w:r>
    </w:p>
    <w:p w:rsidR="004B2A5F" w:rsidRDefault="004B2A5F" w:rsidP="005D4B30">
      <w:pPr>
        <w:pStyle w:val="Default"/>
      </w:pPr>
      <w:r>
        <w:t xml:space="preserve">                     neurocognitive</w:t>
      </w:r>
      <w:r w:rsidR="005D4B30" w:rsidRPr="00E84A16">
        <w:t xml:space="preserve"> testing and symptom profiles, Amanda Sepulveda, Speech-</w:t>
      </w:r>
    </w:p>
    <w:p w:rsidR="005D4B30" w:rsidRPr="00E84A16" w:rsidRDefault="004B2A5F" w:rsidP="005D4B30">
      <w:pPr>
        <w:pStyle w:val="Default"/>
      </w:pPr>
      <w:r>
        <w:t xml:space="preserve">                     </w:t>
      </w:r>
      <w:r w:rsidR="005D4B30" w:rsidRPr="00E84A16">
        <w:t>Language Patholo</w:t>
      </w:r>
      <w:r>
        <w:t>gy Program, U. of Texas at</w:t>
      </w:r>
      <w:r w:rsidR="005D4B30" w:rsidRPr="00E84A16">
        <w:t xml:space="preserve"> El Paso.</w:t>
      </w:r>
    </w:p>
    <w:p w:rsidR="0015031D" w:rsidRDefault="005D4B30" w:rsidP="005D4B30">
      <w:pPr>
        <w:pStyle w:val="Default"/>
      </w:pPr>
      <w:r w:rsidRPr="00E84A16">
        <w:t xml:space="preserve">Chair, 2015 Contribution of mTBI/concussion to the development of PTSD symptoms, Kylie L. </w:t>
      </w:r>
    </w:p>
    <w:p w:rsidR="005D4B30" w:rsidRPr="00E84A16" w:rsidRDefault="0015031D" w:rsidP="005D4B30">
      <w:pPr>
        <w:pStyle w:val="Default"/>
      </w:pPr>
      <w:r>
        <w:t xml:space="preserve">                    </w:t>
      </w:r>
      <w:r w:rsidR="005D4B30" w:rsidRPr="00E84A16">
        <w:t>Marshall, Speech-Language Pathology Program, U. of Texas at El Paso.</w:t>
      </w:r>
    </w:p>
    <w:p w:rsidR="0015031D" w:rsidRDefault="00B317FA" w:rsidP="005D4B30">
      <w:pPr>
        <w:pStyle w:val="Default"/>
      </w:pPr>
      <w:r w:rsidRPr="00E84A16">
        <w:t xml:space="preserve">Chair, 2015 The effects of a sport-related concussion on the motor speech mechanism and the </w:t>
      </w:r>
    </w:p>
    <w:p w:rsidR="0015031D" w:rsidRDefault="0015031D" w:rsidP="005D4B30">
      <w:pPr>
        <w:pStyle w:val="Default"/>
      </w:pPr>
      <w:r>
        <w:t xml:space="preserve">                     </w:t>
      </w:r>
      <w:r w:rsidR="00B317FA" w:rsidRPr="00E84A16">
        <w:t xml:space="preserve">motor limb movements: Examining oral diadochokinesis, speech rate, and limb </w:t>
      </w:r>
    </w:p>
    <w:p w:rsidR="0015031D" w:rsidRDefault="0015031D" w:rsidP="005D4B30">
      <w:pPr>
        <w:pStyle w:val="Default"/>
      </w:pPr>
      <w:r>
        <w:t xml:space="preserve">                     </w:t>
      </w:r>
      <w:r w:rsidR="00B317FA" w:rsidRPr="00E84A16">
        <w:t xml:space="preserve">task. Jessica M. Hewitt, Speech-Language Pathology Program, U. of Texas at El </w:t>
      </w:r>
    </w:p>
    <w:p w:rsidR="00B317FA" w:rsidRPr="00E84A16" w:rsidRDefault="0015031D" w:rsidP="005D4B30">
      <w:pPr>
        <w:pStyle w:val="Default"/>
      </w:pPr>
      <w:r>
        <w:t xml:space="preserve">                     </w:t>
      </w:r>
      <w:r w:rsidR="00B317FA" w:rsidRPr="00E84A16">
        <w:t>Paso.</w:t>
      </w:r>
    </w:p>
    <w:p w:rsidR="005A4391" w:rsidRDefault="005A4391" w:rsidP="005A4391"/>
    <w:p w:rsidR="00862AC4" w:rsidRPr="00E84A16" w:rsidRDefault="00862AC4" w:rsidP="005A4391"/>
    <w:p w:rsidR="005A4391" w:rsidRPr="00E84A16" w:rsidRDefault="005A4391" w:rsidP="005A4391">
      <w:r w:rsidRPr="00E84A16">
        <w:rPr>
          <w:u w:val="single"/>
        </w:rPr>
        <w:t>Dissertations</w:t>
      </w:r>
      <w:r w:rsidRPr="00E84A16">
        <w:t>:</w:t>
      </w:r>
    </w:p>
    <w:p w:rsidR="005A4391" w:rsidRPr="00E84A16" w:rsidRDefault="005A4391" w:rsidP="005A4391">
      <w:r w:rsidRPr="00E84A16">
        <w:lastRenderedPageBreak/>
        <w:t xml:space="preserve">Committee member, 1994, Contextual facilitation of sentential processing in aphasia, Julie </w:t>
      </w:r>
    </w:p>
    <w:p w:rsidR="005A4391" w:rsidRPr="00E84A16" w:rsidRDefault="005A4391" w:rsidP="005A4391">
      <w:r w:rsidRPr="00E84A16">
        <w:t xml:space="preserve">                     Bethea Stoll, U. of Texas at Austin.</w:t>
      </w:r>
    </w:p>
    <w:p w:rsidR="0015031D" w:rsidRDefault="005A4391" w:rsidP="005A4391">
      <w:r w:rsidRPr="00E84A16">
        <w:t xml:space="preserve">Committee member, 1997, Processes and outcomes of mentoring relationships in selected at-risk </w:t>
      </w:r>
    </w:p>
    <w:p w:rsidR="0015031D" w:rsidRDefault="0015031D" w:rsidP="005A4391">
      <w:r>
        <w:t xml:space="preserve">                     e</w:t>
      </w:r>
      <w:r w:rsidR="005A4391" w:rsidRPr="00E84A16">
        <w:t xml:space="preserve">lementary students, Wand Kuehr, Department of Psychology, Our Lady of the </w:t>
      </w:r>
    </w:p>
    <w:p w:rsidR="005A4391" w:rsidRPr="00E84A16" w:rsidRDefault="0015031D" w:rsidP="005A4391">
      <w:r>
        <w:t xml:space="preserve">                     </w:t>
      </w:r>
      <w:r w:rsidR="005A4391" w:rsidRPr="00E84A16">
        <w:t>Lake University at San Antonio.</w:t>
      </w:r>
    </w:p>
    <w:p w:rsidR="0015031D" w:rsidRDefault="0015031D" w:rsidP="005A4391"/>
    <w:p w:rsidR="0015031D" w:rsidRDefault="0015031D" w:rsidP="005A4391"/>
    <w:p w:rsidR="0015031D" w:rsidRDefault="007C405A" w:rsidP="005A4391">
      <w:r w:rsidRPr="00E84A16">
        <w:t xml:space="preserve">Chaired </w:t>
      </w:r>
      <w:r w:rsidR="005A4391" w:rsidRPr="00E84A16">
        <w:t>dissertation</w:t>
      </w:r>
      <w:r w:rsidRPr="00E84A16">
        <w:t>: Ben</w:t>
      </w:r>
      <w:r w:rsidR="00724931" w:rsidRPr="00E84A16">
        <w:t>e</w:t>
      </w:r>
      <w:r w:rsidRPr="00E84A16">
        <w:t xml:space="preserve">, E.R. </w:t>
      </w:r>
      <w:r w:rsidR="00724931" w:rsidRPr="00E84A16">
        <w:t xml:space="preserve">(2011). </w:t>
      </w:r>
      <w:r w:rsidR="00724931" w:rsidRPr="00457FFE">
        <w:rPr>
          <w:i/>
        </w:rPr>
        <w:t>Reliability of the ImPACT Test.</w:t>
      </w:r>
      <w:r w:rsidR="005A4391" w:rsidRPr="00E84A16">
        <w:t xml:space="preserve"> Interdisciplinary Health </w:t>
      </w:r>
    </w:p>
    <w:p w:rsidR="005A4391" w:rsidRPr="00E84A16" w:rsidRDefault="0015031D" w:rsidP="005A4391">
      <w:r>
        <w:t xml:space="preserve">                     </w:t>
      </w:r>
      <w:r w:rsidR="005A4391" w:rsidRPr="00E84A16">
        <w:t>Scien</w:t>
      </w:r>
      <w:r w:rsidR="00724931" w:rsidRPr="00E84A16">
        <w:t xml:space="preserve">ces Ph.D.Program. </w:t>
      </w:r>
    </w:p>
    <w:p w:rsidR="0015031D" w:rsidRPr="00457FFE" w:rsidRDefault="00265CDE" w:rsidP="005A4391">
      <w:pPr>
        <w:rPr>
          <w:i/>
        </w:rPr>
      </w:pPr>
      <w:r w:rsidRPr="00E84A16">
        <w:t xml:space="preserve">Chaired dissertation: Murray, N. (2014). </w:t>
      </w:r>
      <w:r w:rsidRPr="00457FFE">
        <w:rPr>
          <w:i/>
        </w:rPr>
        <w:t xml:space="preserve">Evaluation of Static and Dynamic Postural Control in </w:t>
      </w:r>
    </w:p>
    <w:p w:rsidR="0015031D" w:rsidRDefault="0015031D" w:rsidP="007C405A">
      <w:r w:rsidRPr="00457FFE">
        <w:rPr>
          <w:i/>
        </w:rPr>
        <w:t xml:space="preserve">                     </w:t>
      </w:r>
      <w:r w:rsidR="00265CDE" w:rsidRPr="00457FFE">
        <w:rPr>
          <w:i/>
        </w:rPr>
        <w:t>Athletes with Concussion During Recovery</w:t>
      </w:r>
      <w:r w:rsidR="00265CDE" w:rsidRPr="00E84A16">
        <w:t xml:space="preserve">. Interdisciplinary Health Sciences Ph.D. </w:t>
      </w:r>
    </w:p>
    <w:p w:rsidR="007C405A" w:rsidRPr="00E84A16" w:rsidRDefault="0015031D" w:rsidP="007C405A">
      <w:r>
        <w:t xml:space="preserve">                     </w:t>
      </w:r>
      <w:r w:rsidR="00265CDE" w:rsidRPr="00E84A16">
        <w:t xml:space="preserve">Program </w:t>
      </w:r>
    </w:p>
    <w:p w:rsidR="0015031D" w:rsidRPr="00457FFE" w:rsidRDefault="00265CDE" w:rsidP="007C405A">
      <w:pPr>
        <w:rPr>
          <w:i/>
        </w:rPr>
      </w:pPr>
      <w:r w:rsidRPr="00E84A16">
        <w:t xml:space="preserve">Chaired dissertation: </w:t>
      </w:r>
      <w:r w:rsidR="007C405A" w:rsidRPr="00E84A16">
        <w:t xml:space="preserve">Ambati, V.N.P. (2014). </w:t>
      </w:r>
      <w:r w:rsidR="007C405A" w:rsidRPr="00457FFE">
        <w:rPr>
          <w:i/>
        </w:rPr>
        <w:t xml:space="preserve">Examining the Role of Attention in Steering Using </w:t>
      </w:r>
    </w:p>
    <w:p w:rsidR="00265CDE" w:rsidRPr="00E84A16" w:rsidRDefault="0015031D" w:rsidP="007C405A">
      <w:r w:rsidRPr="00457FFE">
        <w:rPr>
          <w:i/>
        </w:rPr>
        <w:t xml:space="preserve">                     </w:t>
      </w:r>
      <w:r w:rsidR="007C405A" w:rsidRPr="00457FFE">
        <w:rPr>
          <w:i/>
        </w:rPr>
        <w:t xml:space="preserve">a Dual Task Paradigm. </w:t>
      </w:r>
      <w:r w:rsidR="007C405A" w:rsidRPr="00E84A16">
        <w:t>Interdisciplinary Health Sciences Ph.D. Program</w:t>
      </w:r>
    </w:p>
    <w:p w:rsidR="00265CDE" w:rsidRPr="00E84A16" w:rsidRDefault="00265CDE" w:rsidP="005A4391">
      <w:r w:rsidRPr="00E84A16">
        <w:t xml:space="preserve"> </w:t>
      </w:r>
    </w:p>
    <w:sectPr w:rsidR="00265CDE" w:rsidRPr="00E84A1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5CFC" w:rsidRDefault="00F75CFC" w:rsidP="00537BB1">
      <w:r>
        <w:separator/>
      </w:r>
    </w:p>
  </w:endnote>
  <w:endnote w:type="continuationSeparator" w:id="0">
    <w:p w:rsidR="00F75CFC" w:rsidRDefault="00F75CFC" w:rsidP="00537B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74712971"/>
      <w:docPartObj>
        <w:docPartGallery w:val="Page Numbers (Bottom of Page)"/>
        <w:docPartUnique/>
      </w:docPartObj>
    </w:sdtPr>
    <w:sdtEndPr>
      <w:rPr>
        <w:noProof/>
      </w:rPr>
    </w:sdtEndPr>
    <w:sdtContent>
      <w:p w:rsidR="00537BB1" w:rsidRDefault="00537BB1">
        <w:pPr>
          <w:pStyle w:val="Footer"/>
          <w:jc w:val="right"/>
        </w:pPr>
        <w:r>
          <w:fldChar w:fldCharType="begin"/>
        </w:r>
        <w:r>
          <w:instrText xml:space="preserve"> PAGE   \* MERGEFORMAT </w:instrText>
        </w:r>
        <w:r>
          <w:fldChar w:fldCharType="separate"/>
        </w:r>
        <w:r w:rsidR="00457FFE">
          <w:rPr>
            <w:noProof/>
          </w:rPr>
          <w:t>1</w:t>
        </w:r>
        <w:r>
          <w:rPr>
            <w:noProof/>
          </w:rPr>
          <w:fldChar w:fldCharType="end"/>
        </w:r>
      </w:p>
    </w:sdtContent>
  </w:sdt>
  <w:p w:rsidR="00537BB1" w:rsidRDefault="00537B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5CFC" w:rsidRDefault="00F75CFC" w:rsidP="00537BB1">
      <w:r>
        <w:separator/>
      </w:r>
    </w:p>
  </w:footnote>
  <w:footnote w:type="continuationSeparator" w:id="0">
    <w:p w:rsidR="00F75CFC" w:rsidRDefault="00F75CFC" w:rsidP="00537BB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121DF"/>
    <w:multiLevelType w:val="multilevel"/>
    <w:tmpl w:val="28ACC718"/>
    <w:lvl w:ilvl="0">
      <w:start w:val="1976"/>
      <w:numFmt w:val="decimal"/>
      <w:lvlText w:val="%1"/>
      <w:lvlJc w:val="left"/>
      <w:pPr>
        <w:ind w:left="900" w:hanging="900"/>
      </w:pPr>
      <w:rPr>
        <w:rFonts w:hint="default"/>
      </w:rPr>
    </w:lvl>
    <w:lvl w:ilvl="1">
      <w:start w:val="1985"/>
      <w:numFmt w:val="decimal"/>
      <w:lvlText w:val="%1-%2"/>
      <w:lvlJc w:val="left"/>
      <w:pPr>
        <w:ind w:left="900" w:hanging="900"/>
      </w:pPr>
      <w:rPr>
        <w:rFonts w:hint="default"/>
      </w:rPr>
    </w:lvl>
    <w:lvl w:ilvl="2">
      <w:start w:val="1"/>
      <w:numFmt w:val="decimal"/>
      <w:lvlText w:val="%1-%2.%3"/>
      <w:lvlJc w:val="left"/>
      <w:pPr>
        <w:ind w:left="900" w:hanging="900"/>
      </w:pPr>
      <w:rPr>
        <w:rFonts w:hint="default"/>
      </w:rPr>
    </w:lvl>
    <w:lvl w:ilvl="3">
      <w:start w:val="1"/>
      <w:numFmt w:val="decimal"/>
      <w:lvlText w:val="%1-%2.%3.%4"/>
      <w:lvlJc w:val="left"/>
      <w:pPr>
        <w:ind w:left="900" w:hanging="900"/>
      </w:pPr>
      <w:rPr>
        <w:rFonts w:hint="default"/>
      </w:rPr>
    </w:lvl>
    <w:lvl w:ilvl="4">
      <w:start w:val="1"/>
      <w:numFmt w:val="decimal"/>
      <w:lvlText w:val="%1-%2.%3.%4.%5"/>
      <w:lvlJc w:val="left"/>
      <w:pPr>
        <w:ind w:left="900" w:hanging="90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DC57CAA"/>
    <w:multiLevelType w:val="hybridMultilevel"/>
    <w:tmpl w:val="FE42E5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A8059E"/>
    <w:multiLevelType w:val="multilevel"/>
    <w:tmpl w:val="712650E8"/>
    <w:lvl w:ilvl="0">
      <w:start w:val="1974"/>
      <w:numFmt w:val="decimal"/>
      <w:lvlText w:val="%1"/>
      <w:lvlJc w:val="left"/>
      <w:pPr>
        <w:ind w:left="1035" w:hanging="1035"/>
      </w:pPr>
      <w:rPr>
        <w:rFonts w:hint="default"/>
      </w:rPr>
    </w:lvl>
    <w:lvl w:ilvl="1">
      <w:start w:val="1976"/>
      <w:numFmt w:val="decimal"/>
      <w:lvlText w:val="%1-%2"/>
      <w:lvlJc w:val="left"/>
      <w:pPr>
        <w:ind w:left="1035" w:hanging="1035"/>
      </w:pPr>
      <w:rPr>
        <w:rFonts w:hint="default"/>
      </w:rPr>
    </w:lvl>
    <w:lvl w:ilvl="2">
      <w:start w:val="1"/>
      <w:numFmt w:val="decimal"/>
      <w:lvlText w:val="%1-%2.%3"/>
      <w:lvlJc w:val="left"/>
      <w:pPr>
        <w:ind w:left="1035" w:hanging="1035"/>
      </w:pPr>
      <w:rPr>
        <w:rFonts w:hint="default"/>
      </w:rPr>
    </w:lvl>
    <w:lvl w:ilvl="3">
      <w:start w:val="1"/>
      <w:numFmt w:val="decimal"/>
      <w:lvlText w:val="%1-%2.%3.%4"/>
      <w:lvlJc w:val="left"/>
      <w:pPr>
        <w:ind w:left="1035" w:hanging="103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72F2D7D"/>
    <w:multiLevelType w:val="hybridMultilevel"/>
    <w:tmpl w:val="B1DE2F8C"/>
    <w:lvl w:ilvl="0" w:tplc="F0BE4620">
      <w:start w:val="1998"/>
      <w:numFmt w:val="decimal"/>
      <w:lvlText w:val="%1"/>
      <w:lvlJc w:val="left"/>
      <w:pPr>
        <w:tabs>
          <w:tab w:val="num" w:pos="750"/>
        </w:tabs>
        <w:ind w:left="750" w:hanging="3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DF26B1C"/>
    <w:multiLevelType w:val="multilevel"/>
    <w:tmpl w:val="A55C4124"/>
    <w:lvl w:ilvl="0">
      <w:start w:val="1974"/>
      <w:numFmt w:val="decimal"/>
      <w:lvlText w:val="%1"/>
      <w:lvlJc w:val="left"/>
      <w:pPr>
        <w:ind w:left="1035" w:hanging="1035"/>
      </w:pPr>
      <w:rPr>
        <w:rFonts w:hint="default"/>
      </w:rPr>
    </w:lvl>
    <w:lvl w:ilvl="1">
      <w:start w:val="1976"/>
      <w:numFmt w:val="decimal"/>
      <w:lvlText w:val="%1-%2"/>
      <w:lvlJc w:val="left"/>
      <w:pPr>
        <w:ind w:left="1035" w:hanging="1035"/>
      </w:pPr>
      <w:rPr>
        <w:rFonts w:hint="default"/>
      </w:rPr>
    </w:lvl>
    <w:lvl w:ilvl="2">
      <w:start w:val="1"/>
      <w:numFmt w:val="decimal"/>
      <w:lvlText w:val="%1-%2.%3"/>
      <w:lvlJc w:val="left"/>
      <w:pPr>
        <w:ind w:left="1035" w:hanging="1035"/>
      </w:pPr>
      <w:rPr>
        <w:rFonts w:hint="default"/>
      </w:rPr>
    </w:lvl>
    <w:lvl w:ilvl="3">
      <w:start w:val="1"/>
      <w:numFmt w:val="decimal"/>
      <w:lvlText w:val="%1-%2.%3.%4"/>
      <w:lvlJc w:val="left"/>
      <w:pPr>
        <w:ind w:left="1035" w:hanging="103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31C6B68"/>
    <w:multiLevelType w:val="multilevel"/>
    <w:tmpl w:val="8300FAD2"/>
    <w:lvl w:ilvl="0">
      <w:start w:val="1990"/>
      <w:numFmt w:val="decimal"/>
      <w:lvlText w:val="%1"/>
      <w:lvlJc w:val="left"/>
      <w:pPr>
        <w:ind w:left="900" w:hanging="900"/>
      </w:pPr>
      <w:rPr>
        <w:rFonts w:hint="default"/>
      </w:rPr>
    </w:lvl>
    <w:lvl w:ilvl="1">
      <w:start w:val="1998"/>
      <w:numFmt w:val="decimal"/>
      <w:lvlText w:val="%1-%2"/>
      <w:lvlJc w:val="left"/>
      <w:pPr>
        <w:ind w:left="900" w:hanging="900"/>
      </w:pPr>
      <w:rPr>
        <w:rFonts w:hint="default"/>
      </w:rPr>
    </w:lvl>
    <w:lvl w:ilvl="2">
      <w:start w:val="1"/>
      <w:numFmt w:val="decimal"/>
      <w:lvlText w:val="%1-%2.%3"/>
      <w:lvlJc w:val="left"/>
      <w:pPr>
        <w:ind w:left="900" w:hanging="900"/>
      </w:pPr>
      <w:rPr>
        <w:rFonts w:hint="default"/>
      </w:rPr>
    </w:lvl>
    <w:lvl w:ilvl="3">
      <w:start w:val="1"/>
      <w:numFmt w:val="decimal"/>
      <w:lvlText w:val="%1-%2.%3.%4"/>
      <w:lvlJc w:val="left"/>
      <w:pPr>
        <w:ind w:left="900" w:hanging="900"/>
      </w:pPr>
      <w:rPr>
        <w:rFonts w:hint="default"/>
      </w:rPr>
    </w:lvl>
    <w:lvl w:ilvl="4">
      <w:start w:val="1"/>
      <w:numFmt w:val="decimal"/>
      <w:lvlText w:val="%1-%2.%3.%4.%5"/>
      <w:lvlJc w:val="left"/>
      <w:pPr>
        <w:ind w:left="900" w:hanging="90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B1D01CD"/>
    <w:multiLevelType w:val="multilevel"/>
    <w:tmpl w:val="8AA8E4E2"/>
    <w:lvl w:ilvl="0">
      <w:start w:val="1990"/>
      <w:numFmt w:val="decimal"/>
      <w:lvlText w:val="%1"/>
      <w:lvlJc w:val="left"/>
      <w:pPr>
        <w:tabs>
          <w:tab w:val="num" w:pos="855"/>
        </w:tabs>
        <w:ind w:left="855" w:hanging="855"/>
      </w:pPr>
      <w:rPr>
        <w:rFonts w:hint="default"/>
      </w:rPr>
    </w:lvl>
    <w:lvl w:ilvl="1">
      <w:start w:val="1998"/>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3CD85877"/>
    <w:multiLevelType w:val="hybridMultilevel"/>
    <w:tmpl w:val="7196063C"/>
    <w:lvl w:ilvl="0" w:tplc="9A6EE9FE">
      <w:start w:val="1"/>
      <w:numFmt w:val="decimal"/>
      <w:lvlText w:val="%1."/>
      <w:lvlJc w:val="left"/>
      <w:pPr>
        <w:ind w:left="720" w:hanging="360"/>
      </w:pPr>
      <w:rPr>
        <w:rFonts w:asciiTheme="minorHAnsi" w:eastAsiaTheme="minorHAnsi" w:hAnsiTheme="minorHAnsi"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D113D6"/>
    <w:multiLevelType w:val="multilevel"/>
    <w:tmpl w:val="49E44612"/>
    <w:lvl w:ilvl="0">
      <w:start w:val="1971"/>
      <w:numFmt w:val="decimal"/>
      <w:lvlText w:val="%1"/>
      <w:lvlJc w:val="left"/>
      <w:pPr>
        <w:ind w:left="900" w:hanging="900"/>
      </w:pPr>
      <w:rPr>
        <w:rFonts w:hint="default"/>
      </w:rPr>
    </w:lvl>
    <w:lvl w:ilvl="1">
      <w:start w:val="1972"/>
      <w:numFmt w:val="decimal"/>
      <w:lvlText w:val="%1-%2"/>
      <w:lvlJc w:val="left"/>
      <w:pPr>
        <w:ind w:left="900" w:hanging="900"/>
      </w:pPr>
      <w:rPr>
        <w:rFonts w:hint="default"/>
      </w:rPr>
    </w:lvl>
    <w:lvl w:ilvl="2">
      <w:start w:val="1"/>
      <w:numFmt w:val="decimal"/>
      <w:lvlText w:val="%1-%2.%3"/>
      <w:lvlJc w:val="left"/>
      <w:pPr>
        <w:ind w:left="900" w:hanging="900"/>
      </w:pPr>
      <w:rPr>
        <w:rFonts w:hint="default"/>
      </w:rPr>
    </w:lvl>
    <w:lvl w:ilvl="3">
      <w:start w:val="1"/>
      <w:numFmt w:val="decimal"/>
      <w:lvlText w:val="%1-%2.%3.%4"/>
      <w:lvlJc w:val="left"/>
      <w:pPr>
        <w:ind w:left="900" w:hanging="900"/>
      </w:pPr>
      <w:rPr>
        <w:rFonts w:hint="default"/>
      </w:rPr>
    </w:lvl>
    <w:lvl w:ilvl="4">
      <w:start w:val="1"/>
      <w:numFmt w:val="decimal"/>
      <w:lvlText w:val="%1-%2.%3.%4.%5"/>
      <w:lvlJc w:val="left"/>
      <w:pPr>
        <w:ind w:left="900" w:hanging="90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C6167D9"/>
    <w:multiLevelType w:val="multilevel"/>
    <w:tmpl w:val="9E9C49DC"/>
    <w:lvl w:ilvl="0">
      <w:start w:val="1985"/>
      <w:numFmt w:val="decimal"/>
      <w:lvlText w:val="%1"/>
      <w:lvlJc w:val="left"/>
      <w:pPr>
        <w:ind w:left="900" w:hanging="900"/>
      </w:pPr>
      <w:rPr>
        <w:rFonts w:hint="default"/>
      </w:rPr>
    </w:lvl>
    <w:lvl w:ilvl="1">
      <w:start w:val="1989"/>
      <w:numFmt w:val="decimal"/>
      <w:lvlText w:val="%1-%2"/>
      <w:lvlJc w:val="left"/>
      <w:pPr>
        <w:ind w:left="900" w:hanging="900"/>
      </w:pPr>
      <w:rPr>
        <w:rFonts w:hint="default"/>
      </w:rPr>
    </w:lvl>
    <w:lvl w:ilvl="2">
      <w:start w:val="1"/>
      <w:numFmt w:val="decimal"/>
      <w:lvlText w:val="%1-%2.%3"/>
      <w:lvlJc w:val="left"/>
      <w:pPr>
        <w:ind w:left="900" w:hanging="900"/>
      </w:pPr>
      <w:rPr>
        <w:rFonts w:hint="default"/>
      </w:rPr>
    </w:lvl>
    <w:lvl w:ilvl="3">
      <w:start w:val="1"/>
      <w:numFmt w:val="decimal"/>
      <w:lvlText w:val="%1-%2.%3.%4"/>
      <w:lvlJc w:val="left"/>
      <w:pPr>
        <w:ind w:left="900" w:hanging="900"/>
      </w:pPr>
      <w:rPr>
        <w:rFonts w:hint="default"/>
      </w:rPr>
    </w:lvl>
    <w:lvl w:ilvl="4">
      <w:start w:val="1"/>
      <w:numFmt w:val="decimal"/>
      <w:lvlText w:val="%1-%2.%3.%4.%5"/>
      <w:lvlJc w:val="left"/>
      <w:pPr>
        <w:ind w:left="900" w:hanging="90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58B44D26"/>
    <w:multiLevelType w:val="multilevel"/>
    <w:tmpl w:val="CF1856F0"/>
    <w:lvl w:ilvl="0">
      <w:start w:val="2001"/>
      <w:numFmt w:val="decimal"/>
      <w:lvlText w:val="%1"/>
      <w:lvlJc w:val="left"/>
      <w:pPr>
        <w:tabs>
          <w:tab w:val="num" w:pos="855"/>
        </w:tabs>
        <w:ind w:left="855" w:hanging="855"/>
      </w:pPr>
      <w:rPr>
        <w:rFonts w:hint="default"/>
      </w:rPr>
    </w:lvl>
    <w:lvl w:ilvl="1">
      <w:start w:val="2003"/>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602B224E"/>
    <w:multiLevelType w:val="multilevel"/>
    <w:tmpl w:val="99CA609E"/>
    <w:lvl w:ilvl="0">
      <w:start w:val="1971"/>
      <w:numFmt w:val="decimal"/>
      <w:lvlText w:val="%1"/>
      <w:lvlJc w:val="left"/>
      <w:pPr>
        <w:ind w:left="900" w:hanging="900"/>
      </w:pPr>
      <w:rPr>
        <w:rFonts w:hint="default"/>
      </w:rPr>
    </w:lvl>
    <w:lvl w:ilvl="1">
      <w:start w:val="1972"/>
      <w:numFmt w:val="decimal"/>
      <w:lvlText w:val="%1-%2"/>
      <w:lvlJc w:val="left"/>
      <w:pPr>
        <w:ind w:left="900" w:hanging="900"/>
      </w:pPr>
      <w:rPr>
        <w:rFonts w:hint="default"/>
      </w:rPr>
    </w:lvl>
    <w:lvl w:ilvl="2">
      <w:start w:val="1"/>
      <w:numFmt w:val="decimal"/>
      <w:lvlText w:val="%1-%2.%3"/>
      <w:lvlJc w:val="left"/>
      <w:pPr>
        <w:ind w:left="900" w:hanging="900"/>
      </w:pPr>
      <w:rPr>
        <w:rFonts w:hint="default"/>
      </w:rPr>
    </w:lvl>
    <w:lvl w:ilvl="3">
      <w:start w:val="1"/>
      <w:numFmt w:val="decimal"/>
      <w:lvlText w:val="%1-%2.%3.%4"/>
      <w:lvlJc w:val="left"/>
      <w:pPr>
        <w:ind w:left="900" w:hanging="900"/>
      </w:pPr>
      <w:rPr>
        <w:rFonts w:hint="default"/>
      </w:rPr>
    </w:lvl>
    <w:lvl w:ilvl="4">
      <w:start w:val="1"/>
      <w:numFmt w:val="decimal"/>
      <w:lvlText w:val="%1-%2.%3.%4.%5"/>
      <w:lvlJc w:val="left"/>
      <w:pPr>
        <w:ind w:left="900" w:hanging="90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638F3474"/>
    <w:multiLevelType w:val="multilevel"/>
    <w:tmpl w:val="18FA94D8"/>
    <w:lvl w:ilvl="0">
      <w:start w:val="1972"/>
      <w:numFmt w:val="decimal"/>
      <w:lvlText w:val="%1"/>
      <w:lvlJc w:val="left"/>
      <w:pPr>
        <w:ind w:left="900" w:hanging="900"/>
      </w:pPr>
      <w:rPr>
        <w:rFonts w:hint="default"/>
      </w:rPr>
    </w:lvl>
    <w:lvl w:ilvl="1">
      <w:start w:val="1974"/>
      <w:numFmt w:val="decimal"/>
      <w:lvlText w:val="%1-%2"/>
      <w:lvlJc w:val="left"/>
      <w:pPr>
        <w:ind w:left="900" w:hanging="900"/>
      </w:pPr>
      <w:rPr>
        <w:rFonts w:hint="default"/>
      </w:rPr>
    </w:lvl>
    <w:lvl w:ilvl="2">
      <w:start w:val="1"/>
      <w:numFmt w:val="decimal"/>
      <w:lvlText w:val="%1-%2.%3"/>
      <w:lvlJc w:val="left"/>
      <w:pPr>
        <w:ind w:left="900" w:hanging="900"/>
      </w:pPr>
      <w:rPr>
        <w:rFonts w:hint="default"/>
      </w:rPr>
    </w:lvl>
    <w:lvl w:ilvl="3">
      <w:start w:val="1"/>
      <w:numFmt w:val="decimal"/>
      <w:lvlText w:val="%1-%2.%3.%4"/>
      <w:lvlJc w:val="left"/>
      <w:pPr>
        <w:ind w:left="900" w:hanging="900"/>
      </w:pPr>
      <w:rPr>
        <w:rFonts w:hint="default"/>
      </w:rPr>
    </w:lvl>
    <w:lvl w:ilvl="4">
      <w:start w:val="1"/>
      <w:numFmt w:val="decimal"/>
      <w:lvlText w:val="%1-%2.%3.%4.%5"/>
      <w:lvlJc w:val="left"/>
      <w:pPr>
        <w:ind w:left="900" w:hanging="90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65606DD7"/>
    <w:multiLevelType w:val="multilevel"/>
    <w:tmpl w:val="49C43FD0"/>
    <w:lvl w:ilvl="0">
      <w:start w:val="1989"/>
      <w:numFmt w:val="decimal"/>
      <w:lvlText w:val="%1"/>
      <w:lvlJc w:val="left"/>
      <w:pPr>
        <w:ind w:left="900" w:hanging="900"/>
      </w:pPr>
      <w:rPr>
        <w:rFonts w:hint="default"/>
      </w:rPr>
    </w:lvl>
    <w:lvl w:ilvl="1">
      <w:start w:val="1998"/>
      <w:numFmt w:val="decimal"/>
      <w:lvlText w:val="%1-%2"/>
      <w:lvlJc w:val="left"/>
      <w:pPr>
        <w:ind w:left="900" w:hanging="900"/>
      </w:pPr>
      <w:rPr>
        <w:rFonts w:hint="default"/>
      </w:rPr>
    </w:lvl>
    <w:lvl w:ilvl="2">
      <w:start w:val="1"/>
      <w:numFmt w:val="decimal"/>
      <w:lvlText w:val="%1-%2.%3"/>
      <w:lvlJc w:val="left"/>
      <w:pPr>
        <w:ind w:left="900" w:hanging="900"/>
      </w:pPr>
      <w:rPr>
        <w:rFonts w:hint="default"/>
      </w:rPr>
    </w:lvl>
    <w:lvl w:ilvl="3">
      <w:start w:val="1"/>
      <w:numFmt w:val="decimal"/>
      <w:lvlText w:val="%1-%2.%3.%4"/>
      <w:lvlJc w:val="left"/>
      <w:pPr>
        <w:ind w:left="900" w:hanging="900"/>
      </w:pPr>
      <w:rPr>
        <w:rFonts w:hint="default"/>
      </w:rPr>
    </w:lvl>
    <w:lvl w:ilvl="4">
      <w:start w:val="1"/>
      <w:numFmt w:val="decimal"/>
      <w:lvlText w:val="%1-%2.%3.%4.%5"/>
      <w:lvlJc w:val="left"/>
      <w:pPr>
        <w:ind w:left="900" w:hanging="90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6B625560"/>
    <w:multiLevelType w:val="multilevel"/>
    <w:tmpl w:val="083AE248"/>
    <w:lvl w:ilvl="0">
      <w:start w:val="1990"/>
      <w:numFmt w:val="decimal"/>
      <w:lvlText w:val="%1"/>
      <w:lvlJc w:val="left"/>
      <w:pPr>
        <w:tabs>
          <w:tab w:val="num" w:pos="855"/>
        </w:tabs>
        <w:ind w:left="855" w:hanging="855"/>
      </w:pPr>
      <w:rPr>
        <w:rFonts w:hint="default"/>
      </w:rPr>
    </w:lvl>
    <w:lvl w:ilvl="1">
      <w:start w:val="1998"/>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6D6F11F1"/>
    <w:multiLevelType w:val="multilevel"/>
    <w:tmpl w:val="E2BA99A4"/>
    <w:lvl w:ilvl="0">
      <w:start w:val="1990"/>
      <w:numFmt w:val="decimal"/>
      <w:lvlText w:val="%1"/>
      <w:lvlJc w:val="left"/>
      <w:pPr>
        <w:ind w:left="900" w:hanging="900"/>
      </w:pPr>
      <w:rPr>
        <w:rFonts w:hint="default"/>
      </w:rPr>
    </w:lvl>
    <w:lvl w:ilvl="1">
      <w:start w:val="1998"/>
      <w:numFmt w:val="decimal"/>
      <w:lvlText w:val="%1-%2"/>
      <w:lvlJc w:val="left"/>
      <w:pPr>
        <w:ind w:left="900" w:hanging="900"/>
      </w:pPr>
      <w:rPr>
        <w:rFonts w:hint="default"/>
      </w:rPr>
    </w:lvl>
    <w:lvl w:ilvl="2">
      <w:start w:val="1"/>
      <w:numFmt w:val="decimal"/>
      <w:lvlText w:val="%1-%2.%3"/>
      <w:lvlJc w:val="left"/>
      <w:pPr>
        <w:ind w:left="900" w:hanging="900"/>
      </w:pPr>
      <w:rPr>
        <w:rFonts w:hint="default"/>
      </w:rPr>
    </w:lvl>
    <w:lvl w:ilvl="3">
      <w:start w:val="1"/>
      <w:numFmt w:val="decimal"/>
      <w:lvlText w:val="%1-%2.%3.%4"/>
      <w:lvlJc w:val="left"/>
      <w:pPr>
        <w:ind w:left="900" w:hanging="900"/>
      </w:pPr>
      <w:rPr>
        <w:rFonts w:hint="default"/>
      </w:rPr>
    </w:lvl>
    <w:lvl w:ilvl="4">
      <w:start w:val="1"/>
      <w:numFmt w:val="decimal"/>
      <w:lvlText w:val="%1-%2.%3.%4.%5"/>
      <w:lvlJc w:val="left"/>
      <w:pPr>
        <w:ind w:left="900" w:hanging="90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4"/>
  </w:num>
  <w:num w:numId="2">
    <w:abstractNumId w:val="6"/>
  </w:num>
  <w:num w:numId="3">
    <w:abstractNumId w:val="1"/>
  </w:num>
  <w:num w:numId="4">
    <w:abstractNumId w:val="13"/>
  </w:num>
  <w:num w:numId="5">
    <w:abstractNumId w:val="5"/>
  </w:num>
  <w:num w:numId="6">
    <w:abstractNumId w:val="15"/>
  </w:num>
  <w:num w:numId="7">
    <w:abstractNumId w:val="9"/>
  </w:num>
  <w:num w:numId="8">
    <w:abstractNumId w:val="0"/>
  </w:num>
  <w:num w:numId="9">
    <w:abstractNumId w:val="12"/>
  </w:num>
  <w:num w:numId="10">
    <w:abstractNumId w:val="11"/>
  </w:num>
  <w:num w:numId="11">
    <w:abstractNumId w:val="3"/>
  </w:num>
  <w:num w:numId="12">
    <w:abstractNumId w:val="10"/>
  </w:num>
  <w:num w:numId="13">
    <w:abstractNumId w:val="7"/>
  </w:num>
  <w:num w:numId="14">
    <w:abstractNumId w:val="8"/>
  </w:num>
  <w:num w:numId="15">
    <w:abstractNumId w:val="2"/>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7UwMjO3MDUzNTM2MDRW0lEKTi0uzszPAykwrwUAlzeSDiwAAAA="/>
    <w:docVar w:name="__grammarly61__i" w:val="H4sIAAAAAAAEAKtWckksSQxILCpxzi/NK1GyMqwFAAEhoTITAAAA"/>
    <w:docVar w:name="__grammarly61_1" w:val="H4sIAAAAAAAEAKtWcslPLs1NzSvxTFGyUjK0TDK2NE8y1DU2Tk7UNTEzTNS1NE1L07VMtDA3M0xONDE2SFPSUQpOLS7OzM8DaTGuBQAIBxMSQwAAAA=="/>
  </w:docVars>
  <w:rsids>
    <w:rsidRoot w:val="00847382"/>
    <w:rsid w:val="00000DCF"/>
    <w:rsid w:val="00007FA5"/>
    <w:rsid w:val="000A526C"/>
    <w:rsid w:val="00105080"/>
    <w:rsid w:val="0014160B"/>
    <w:rsid w:val="0015031D"/>
    <w:rsid w:val="001925C8"/>
    <w:rsid w:val="00250FC9"/>
    <w:rsid w:val="002637E8"/>
    <w:rsid w:val="00265CDE"/>
    <w:rsid w:val="002776AC"/>
    <w:rsid w:val="002A67D5"/>
    <w:rsid w:val="002B0B60"/>
    <w:rsid w:val="002F4A22"/>
    <w:rsid w:val="00303FB7"/>
    <w:rsid w:val="0034160A"/>
    <w:rsid w:val="003434CE"/>
    <w:rsid w:val="00375B71"/>
    <w:rsid w:val="00392397"/>
    <w:rsid w:val="003C0014"/>
    <w:rsid w:val="004007F6"/>
    <w:rsid w:val="00417A68"/>
    <w:rsid w:val="00431563"/>
    <w:rsid w:val="00457FFE"/>
    <w:rsid w:val="00481027"/>
    <w:rsid w:val="004914F5"/>
    <w:rsid w:val="004952D5"/>
    <w:rsid w:val="004B2A5F"/>
    <w:rsid w:val="005111B5"/>
    <w:rsid w:val="00537BB1"/>
    <w:rsid w:val="00561329"/>
    <w:rsid w:val="00572AAF"/>
    <w:rsid w:val="005A3C6E"/>
    <w:rsid w:val="005A4391"/>
    <w:rsid w:val="005D4B30"/>
    <w:rsid w:val="005E647F"/>
    <w:rsid w:val="005F0BD3"/>
    <w:rsid w:val="00657A52"/>
    <w:rsid w:val="00681EAA"/>
    <w:rsid w:val="006A3CB2"/>
    <w:rsid w:val="00724931"/>
    <w:rsid w:val="00730ADA"/>
    <w:rsid w:val="00755004"/>
    <w:rsid w:val="00796D34"/>
    <w:rsid w:val="007B1259"/>
    <w:rsid w:val="007B1E79"/>
    <w:rsid w:val="007C1227"/>
    <w:rsid w:val="007C185B"/>
    <w:rsid w:val="007C405A"/>
    <w:rsid w:val="007D5309"/>
    <w:rsid w:val="00847382"/>
    <w:rsid w:val="00853ADA"/>
    <w:rsid w:val="00862AC4"/>
    <w:rsid w:val="00876B4B"/>
    <w:rsid w:val="008D01B2"/>
    <w:rsid w:val="008D0B82"/>
    <w:rsid w:val="008E6AD3"/>
    <w:rsid w:val="0091434A"/>
    <w:rsid w:val="00923228"/>
    <w:rsid w:val="00972EAD"/>
    <w:rsid w:val="00A23E85"/>
    <w:rsid w:val="00A80C3D"/>
    <w:rsid w:val="00AC5CE7"/>
    <w:rsid w:val="00B10FCF"/>
    <w:rsid w:val="00B317FA"/>
    <w:rsid w:val="00B45861"/>
    <w:rsid w:val="00B539A8"/>
    <w:rsid w:val="00B7160F"/>
    <w:rsid w:val="00B747D4"/>
    <w:rsid w:val="00BA0ABB"/>
    <w:rsid w:val="00BF2792"/>
    <w:rsid w:val="00C6101F"/>
    <w:rsid w:val="00C67036"/>
    <w:rsid w:val="00C84C55"/>
    <w:rsid w:val="00C942AC"/>
    <w:rsid w:val="00CC038C"/>
    <w:rsid w:val="00D475BD"/>
    <w:rsid w:val="00DA5CDD"/>
    <w:rsid w:val="00DB131D"/>
    <w:rsid w:val="00DB773F"/>
    <w:rsid w:val="00DF5643"/>
    <w:rsid w:val="00E23C18"/>
    <w:rsid w:val="00E84A16"/>
    <w:rsid w:val="00F1219D"/>
    <w:rsid w:val="00F4149C"/>
    <w:rsid w:val="00F431E9"/>
    <w:rsid w:val="00F75CFC"/>
    <w:rsid w:val="00F90641"/>
    <w:rsid w:val="00F94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EF3F554-3323-42B7-AD7C-5BA83AB58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3E85"/>
    <w:pPr>
      <w:autoSpaceDE w:val="0"/>
      <w:autoSpaceDN w:val="0"/>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A23E85"/>
    <w:pPr>
      <w:jc w:val="center"/>
      <w:outlineLvl w:val="0"/>
    </w:pPr>
    <w:rPr>
      <w:rFonts w:ascii="Arial" w:hAnsi="Arial" w:cs="Arial"/>
      <w:b/>
      <w:bCs/>
      <w:sz w:val="22"/>
      <w:szCs w:val="22"/>
    </w:rPr>
  </w:style>
  <w:style w:type="paragraph" w:styleId="Heading2">
    <w:name w:val="heading 2"/>
    <w:basedOn w:val="Normal"/>
    <w:next w:val="Normal"/>
    <w:link w:val="Heading2Char"/>
    <w:uiPriority w:val="9"/>
    <w:semiHidden/>
    <w:unhideWhenUsed/>
    <w:qFormat/>
    <w:rsid w:val="00BF2792"/>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47382"/>
    <w:pPr>
      <w:spacing w:after="0" w:line="240" w:lineRule="auto"/>
    </w:pPr>
  </w:style>
  <w:style w:type="character" w:customStyle="1" w:styleId="Heading1Char">
    <w:name w:val="Heading 1 Char"/>
    <w:basedOn w:val="DefaultParagraphFont"/>
    <w:link w:val="Heading1"/>
    <w:rsid w:val="00A23E85"/>
    <w:rPr>
      <w:rFonts w:ascii="Arial" w:eastAsia="Times New Roman" w:hAnsi="Arial" w:cs="Arial"/>
      <w:b/>
      <w:bCs/>
    </w:rPr>
  </w:style>
  <w:style w:type="character" w:customStyle="1" w:styleId="Heading2Char">
    <w:name w:val="Heading 2 Char"/>
    <w:basedOn w:val="DefaultParagraphFont"/>
    <w:link w:val="Heading2"/>
    <w:uiPriority w:val="9"/>
    <w:semiHidden/>
    <w:rsid w:val="00BF2792"/>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537BB1"/>
    <w:pPr>
      <w:tabs>
        <w:tab w:val="center" w:pos="4680"/>
        <w:tab w:val="right" w:pos="9360"/>
      </w:tabs>
    </w:pPr>
  </w:style>
  <w:style w:type="character" w:customStyle="1" w:styleId="HeaderChar">
    <w:name w:val="Header Char"/>
    <w:basedOn w:val="DefaultParagraphFont"/>
    <w:link w:val="Header"/>
    <w:uiPriority w:val="99"/>
    <w:rsid w:val="00537BB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37BB1"/>
    <w:pPr>
      <w:tabs>
        <w:tab w:val="center" w:pos="4680"/>
        <w:tab w:val="right" w:pos="9360"/>
      </w:tabs>
    </w:pPr>
  </w:style>
  <w:style w:type="character" w:customStyle="1" w:styleId="FooterChar">
    <w:name w:val="Footer Char"/>
    <w:basedOn w:val="DefaultParagraphFont"/>
    <w:link w:val="Footer"/>
    <w:uiPriority w:val="99"/>
    <w:rsid w:val="00537BB1"/>
    <w:rPr>
      <w:rFonts w:ascii="Times New Roman" w:eastAsia="Times New Roman" w:hAnsi="Times New Roman" w:cs="Times New Roman"/>
      <w:sz w:val="24"/>
      <w:szCs w:val="24"/>
    </w:rPr>
  </w:style>
  <w:style w:type="paragraph" w:styleId="ListParagraph">
    <w:name w:val="List Paragraph"/>
    <w:basedOn w:val="Normal"/>
    <w:uiPriority w:val="34"/>
    <w:qFormat/>
    <w:rsid w:val="004007F6"/>
    <w:pPr>
      <w:ind w:left="720"/>
      <w:contextualSpacing/>
    </w:pPr>
  </w:style>
  <w:style w:type="paragraph" w:customStyle="1" w:styleId="textcentered">
    <w:name w:val="text centered"/>
    <w:aliases w:val="tc"/>
    <w:basedOn w:val="Normal"/>
    <w:rsid w:val="00265CDE"/>
    <w:pPr>
      <w:overflowPunct w:val="0"/>
      <w:adjustRightInd w:val="0"/>
      <w:spacing w:line="480" w:lineRule="atLeast"/>
      <w:jc w:val="center"/>
      <w:textAlignment w:val="baseline"/>
    </w:pPr>
    <w:rPr>
      <w:rFonts w:ascii="Times" w:hAnsi="Times"/>
      <w:szCs w:val="20"/>
    </w:rPr>
  </w:style>
  <w:style w:type="paragraph" w:customStyle="1" w:styleId="headingfm1">
    <w:name w:val="heading fm1"/>
    <w:aliases w:val="hf1"/>
    <w:basedOn w:val="Heading1"/>
    <w:next w:val="textcentered"/>
    <w:rsid w:val="00265CDE"/>
    <w:pPr>
      <w:keepLines/>
      <w:overflowPunct w:val="0"/>
      <w:adjustRightInd w:val="0"/>
      <w:spacing w:line="480" w:lineRule="atLeast"/>
      <w:textAlignment w:val="baseline"/>
      <w:outlineLvl w:val="9"/>
    </w:pPr>
    <w:rPr>
      <w:rFonts w:ascii="Times" w:hAnsi="Times" w:cs="Times New Roman"/>
      <w:bCs w:val="0"/>
      <w:sz w:val="28"/>
      <w:szCs w:val="20"/>
    </w:rPr>
  </w:style>
  <w:style w:type="paragraph" w:customStyle="1" w:styleId="Default">
    <w:name w:val="Default"/>
    <w:rsid w:val="00F1219D"/>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7C1227"/>
    <w:pPr>
      <w:autoSpaceDE/>
      <w:autoSpaceDN/>
      <w:spacing w:before="100" w:beforeAutospacing="1" w:after="100" w:afterAutospacing="1"/>
    </w:pPr>
    <w:rPr>
      <w:rFonts w:eastAsiaTheme="minorEastAsia"/>
    </w:rPr>
  </w:style>
  <w:style w:type="character" w:styleId="Strong">
    <w:name w:val="Strong"/>
    <w:basedOn w:val="DefaultParagraphFont"/>
    <w:uiPriority w:val="22"/>
    <w:qFormat/>
    <w:rsid w:val="007B1259"/>
    <w:rPr>
      <w:b/>
      <w:bCs/>
    </w:rPr>
  </w:style>
  <w:style w:type="character" w:customStyle="1" w:styleId="apple-converted-space">
    <w:name w:val="apple-converted-space"/>
    <w:basedOn w:val="DefaultParagraphFont"/>
    <w:rsid w:val="007B1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EPCSS</dc:creator>
  <cp:lastModifiedBy>Salvatore, Anthony</cp:lastModifiedBy>
  <cp:revision>2</cp:revision>
  <dcterms:created xsi:type="dcterms:W3CDTF">2016-01-28T20:48:00Z</dcterms:created>
  <dcterms:modified xsi:type="dcterms:W3CDTF">2016-01-28T20:48:00Z</dcterms:modified>
</cp:coreProperties>
</file>